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809A5" w14:textId="77777777" w:rsidR="00221E4D" w:rsidRPr="006500FF" w:rsidRDefault="00A94D45" w:rsidP="00221E4D">
      <w:pPr>
        <w:jc w:val="center"/>
        <w:rPr>
          <w:rFonts w:ascii="Laca" w:hAnsi="Laca" w:cs="Segoe UI"/>
          <w:b/>
          <w:bCs/>
          <w:sz w:val="24"/>
          <w:szCs w:val="24"/>
        </w:rPr>
      </w:pPr>
      <w:r w:rsidRPr="006500FF">
        <w:rPr>
          <w:rFonts w:ascii="Laca" w:hAnsi="Laca" w:cs="Segoe UI"/>
          <w:b/>
          <w:bCs/>
          <w:sz w:val="24"/>
          <w:szCs w:val="24"/>
        </w:rPr>
        <w:t xml:space="preserve"> </w:t>
      </w:r>
      <w:r w:rsidR="00221E4D" w:rsidRPr="006500FF">
        <w:rPr>
          <w:rFonts w:ascii="Laca" w:hAnsi="Laca" w:cs="Segoe UI"/>
          <w:b/>
          <w:bCs/>
          <w:sz w:val="24"/>
          <w:szCs w:val="24"/>
        </w:rPr>
        <w:t>WINNETKA-NORTHFIELD PUBLIC LIBRARY DISTRICT</w:t>
      </w:r>
    </w:p>
    <w:p w14:paraId="4386D94E" w14:textId="77777777" w:rsidR="00221E4D" w:rsidRPr="006500FF" w:rsidRDefault="00221E4D" w:rsidP="00221E4D">
      <w:pPr>
        <w:jc w:val="center"/>
        <w:rPr>
          <w:rFonts w:ascii="Laca" w:hAnsi="Laca" w:cs="Segoe UI"/>
          <w:b/>
          <w:bCs/>
          <w:sz w:val="24"/>
          <w:szCs w:val="24"/>
        </w:rPr>
      </w:pPr>
      <w:r w:rsidRPr="006500FF">
        <w:rPr>
          <w:rFonts w:ascii="Laca" w:hAnsi="Laca" w:cs="Segoe UI"/>
          <w:b/>
          <w:bCs/>
          <w:sz w:val="24"/>
          <w:szCs w:val="24"/>
        </w:rPr>
        <w:t>MINUTES OF A REGULAR MEETING</w:t>
      </w:r>
    </w:p>
    <w:p w14:paraId="274B616D" w14:textId="77777777" w:rsidR="00221E4D" w:rsidRPr="006500FF" w:rsidRDefault="00221E4D" w:rsidP="00221E4D">
      <w:pPr>
        <w:jc w:val="center"/>
        <w:rPr>
          <w:rFonts w:ascii="Laca" w:hAnsi="Laca" w:cs="Segoe UI"/>
          <w:b/>
          <w:bCs/>
          <w:sz w:val="24"/>
          <w:szCs w:val="24"/>
        </w:rPr>
      </w:pPr>
      <w:r w:rsidRPr="006500FF">
        <w:rPr>
          <w:rFonts w:ascii="Laca" w:hAnsi="Laca" w:cs="Segoe UI"/>
          <w:b/>
          <w:bCs/>
          <w:sz w:val="24"/>
          <w:szCs w:val="24"/>
        </w:rPr>
        <w:t>OF THE BOARD OF TRUSTEES</w:t>
      </w:r>
    </w:p>
    <w:p w14:paraId="11E54F25" w14:textId="77777777" w:rsidR="00221E4D" w:rsidRPr="00880139" w:rsidRDefault="00221E4D" w:rsidP="00221E4D">
      <w:pPr>
        <w:jc w:val="center"/>
        <w:rPr>
          <w:rFonts w:ascii="Segoe UI" w:hAnsi="Segoe UI" w:cs="Segoe UI"/>
          <w:b/>
          <w:bCs/>
          <w:sz w:val="24"/>
          <w:szCs w:val="24"/>
        </w:rPr>
      </w:pPr>
    </w:p>
    <w:p w14:paraId="2519E8ED" w14:textId="783EA450" w:rsidR="00221E4D" w:rsidRPr="006500FF" w:rsidRDefault="00E03375" w:rsidP="00221E4D">
      <w:pPr>
        <w:jc w:val="center"/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>May</w:t>
      </w:r>
      <w:r w:rsidR="00123F93" w:rsidRPr="006500FF">
        <w:rPr>
          <w:rFonts w:ascii="PT Serif" w:hAnsi="PT Serif" w:cs="Segoe UI"/>
          <w:sz w:val="24"/>
          <w:szCs w:val="24"/>
        </w:rPr>
        <w:t xml:space="preserve"> </w:t>
      </w:r>
      <w:r w:rsidR="00D344E1" w:rsidRPr="006500FF">
        <w:rPr>
          <w:rFonts w:ascii="PT Serif" w:hAnsi="PT Serif" w:cs="Segoe UI"/>
          <w:sz w:val="24"/>
          <w:szCs w:val="24"/>
        </w:rPr>
        <w:t>1</w:t>
      </w:r>
      <w:r>
        <w:rPr>
          <w:rFonts w:ascii="PT Serif" w:hAnsi="PT Serif" w:cs="Segoe UI"/>
          <w:sz w:val="24"/>
          <w:szCs w:val="24"/>
        </w:rPr>
        <w:t>5</w:t>
      </w:r>
      <w:r w:rsidR="00A954F5" w:rsidRPr="006500FF">
        <w:rPr>
          <w:rFonts w:ascii="PT Serif" w:hAnsi="PT Serif" w:cs="Segoe UI"/>
          <w:sz w:val="24"/>
          <w:szCs w:val="24"/>
        </w:rPr>
        <w:t>, 20</w:t>
      </w:r>
      <w:r w:rsidR="000A3F0F" w:rsidRPr="006500FF">
        <w:rPr>
          <w:rFonts w:ascii="PT Serif" w:hAnsi="PT Serif" w:cs="Segoe UI"/>
          <w:sz w:val="24"/>
          <w:szCs w:val="24"/>
        </w:rPr>
        <w:t>2</w:t>
      </w:r>
      <w:r w:rsidR="00655194" w:rsidRPr="006500FF">
        <w:rPr>
          <w:rFonts w:ascii="PT Serif" w:hAnsi="PT Serif" w:cs="Segoe UI"/>
          <w:sz w:val="24"/>
          <w:szCs w:val="24"/>
        </w:rPr>
        <w:t>3</w:t>
      </w:r>
    </w:p>
    <w:p w14:paraId="030258F2" w14:textId="77777777" w:rsidR="00F70B05" w:rsidRPr="00880139" w:rsidRDefault="00F70B05" w:rsidP="00F70B05">
      <w:pPr>
        <w:jc w:val="center"/>
        <w:rPr>
          <w:rFonts w:ascii="Segoe UI" w:hAnsi="Segoe UI" w:cs="Segoe UI"/>
          <w:sz w:val="24"/>
          <w:szCs w:val="24"/>
        </w:rPr>
      </w:pPr>
    </w:p>
    <w:p w14:paraId="03215A83" w14:textId="77777777" w:rsidR="00096877" w:rsidRPr="006500FF" w:rsidRDefault="00096877" w:rsidP="0058186C">
      <w:pPr>
        <w:pStyle w:val="ListParagraph"/>
        <w:numPr>
          <w:ilvl w:val="0"/>
          <w:numId w:val="1"/>
        </w:numPr>
        <w:rPr>
          <w:rFonts w:ascii="Laca" w:hAnsi="Laca" w:cs="Segoe UI"/>
          <w:b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Call to Order</w:t>
      </w:r>
    </w:p>
    <w:p w14:paraId="7CE2E0AE" w14:textId="576B7685" w:rsidR="000A3F0F" w:rsidRPr="006500FF" w:rsidRDefault="000A3F0F" w:rsidP="0058186C">
      <w:pPr>
        <w:pStyle w:val="ListParagraph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 xml:space="preserve">The meeting was held </w:t>
      </w:r>
      <w:r w:rsidR="00A33A0F" w:rsidRPr="006500FF">
        <w:rPr>
          <w:rFonts w:ascii="PT Serif" w:hAnsi="PT Serif" w:cs="Segoe UI"/>
          <w:sz w:val="24"/>
          <w:szCs w:val="24"/>
        </w:rPr>
        <w:t xml:space="preserve">at the </w:t>
      </w:r>
      <w:r w:rsidR="00D344E1" w:rsidRPr="006500FF">
        <w:rPr>
          <w:rFonts w:ascii="PT Serif" w:hAnsi="PT Serif" w:cs="Segoe UI"/>
          <w:sz w:val="24"/>
          <w:szCs w:val="24"/>
        </w:rPr>
        <w:t>Winnetka</w:t>
      </w:r>
      <w:r w:rsidR="00A33A0F" w:rsidRPr="006500FF">
        <w:rPr>
          <w:rFonts w:ascii="PT Serif" w:hAnsi="PT Serif" w:cs="Segoe UI"/>
          <w:sz w:val="24"/>
          <w:szCs w:val="24"/>
        </w:rPr>
        <w:t xml:space="preserve"> Library, </w:t>
      </w:r>
      <w:r w:rsidR="00D344E1" w:rsidRPr="006500FF">
        <w:rPr>
          <w:rFonts w:ascii="PT Serif" w:hAnsi="PT Serif" w:cs="Segoe UI"/>
          <w:sz w:val="24"/>
          <w:szCs w:val="24"/>
        </w:rPr>
        <w:t>768 Oak Street</w:t>
      </w:r>
      <w:r w:rsidR="00955CEE" w:rsidRPr="006500FF">
        <w:rPr>
          <w:rFonts w:ascii="PT Serif" w:hAnsi="PT Serif" w:cs="Segoe UI"/>
          <w:sz w:val="24"/>
          <w:szCs w:val="24"/>
        </w:rPr>
        <w:t>,</w:t>
      </w:r>
      <w:r w:rsidR="00AC44EC" w:rsidRPr="006500FF">
        <w:rPr>
          <w:rFonts w:ascii="PT Serif" w:hAnsi="PT Serif" w:cs="Segoe UI"/>
          <w:sz w:val="24"/>
          <w:szCs w:val="24"/>
        </w:rPr>
        <w:t xml:space="preserve"> </w:t>
      </w:r>
      <w:r w:rsidR="00D344E1" w:rsidRPr="006500FF">
        <w:rPr>
          <w:rFonts w:ascii="PT Serif" w:hAnsi="PT Serif" w:cs="Segoe UI"/>
          <w:sz w:val="24"/>
          <w:szCs w:val="24"/>
        </w:rPr>
        <w:t>Winnetka</w:t>
      </w:r>
      <w:r w:rsidR="00A33A0F" w:rsidRPr="006500FF">
        <w:rPr>
          <w:rFonts w:ascii="PT Serif" w:hAnsi="PT Serif" w:cs="Segoe UI"/>
          <w:sz w:val="24"/>
          <w:szCs w:val="24"/>
        </w:rPr>
        <w:t>, Illinois.</w:t>
      </w:r>
      <w:r w:rsidR="006522DF" w:rsidRPr="006500FF">
        <w:rPr>
          <w:rFonts w:ascii="PT Serif" w:hAnsi="PT Serif" w:cs="Segoe UI"/>
          <w:sz w:val="24"/>
          <w:szCs w:val="24"/>
        </w:rPr>
        <w:t xml:space="preserve"> </w:t>
      </w:r>
      <w:r w:rsidRPr="006500FF">
        <w:rPr>
          <w:rFonts w:ascii="PT Serif" w:hAnsi="PT Serif" w:cs="Segoe UI"/>
          <w:sz w:val="24"/>
          <w:szCs w:val="24"/>
        </w:rPr>
        <w:t xml:space="preserve">President </w:t>
      </w:r>
      <w:r w:rsidR="00A06212" w:rsidRPr="006500FF">
        <w:rPr>
          <w:rFonts w:ascii="PT Serif" w:hAnsi="PT Serif" w:cs="Segoe UI"/>
          <w:sz w:val="24"/>
          <w:szCs w:val="24"/>
        </w:rPr>
        <w:t>Mitchell</w:t>
      </w:r>
      <w:r w:rsidRPr="006500FF">
        <w:rPr>
          <w:rFonts w:ascii="PT Serif" w:hAnsi="PT Serif" w:cs="Segoe UI"/>
          <w:sz w:val="24"/>
          <w:szCs w:val="24"/>
        </w:rPr>
        <w:t xml:space="preserve"> called the meeting to order at </w:t>
      </w:r>
      <w:r w:rsidR="009065D2" w:rsidRPr="006500FF">
        <w:rPr>
          <w:rFonts w:ascii="PT Serif" w:hAnsi="PT Serif" w:cs="Segoe UI"/>
          <w:sz w:val="24"/>
          <w:szCs w:val="24"/>
        </w:rPr>
        <w:t>7</w:t>
      </w:r>
      <w:r w:rsidR="00495C1B" w:rsidRPr="006500FF">
        <w:rPr>
          <w:rFonts w:ascii="PT Serif" w:hAnsi="PT Serif" w:cs="Segoe UI"/>
          <w:sz w:val="24"/>
          <w:szCs w:val="24"/>
        </w:rPr>
        <w:t>:</w:t>
      </w:r>
      <w:r w:rsidR="001E0D76">
        <w:rPr>
          <w:rFonts w:ascii="PT Serif" w:hAnsi="PT Serif" w:cs="Segoe UI"/>
          <w:sz w:val="24"/>
          <w:szCs w:val="24"/>
        </w:rPr>
        <w:t>01</w:t>
      </w:r>
      <w:r w:rsidR="0000109D" w:rsidRPr="006500FF">
        <w:rPr>
          <w:rFonts w:ascii="PT Serif" w:hAnsi="PT Serif" w:cs="Segoe UI"/>
          <w:sz w:val="24"/>
          <w:szCs w:val="24"/>
        </w:rPr>
        <w:t xml:space="preserve"> </w:t>
      </w:r>
      <w:r w:rsidRPr="006500FF">
        <w:rPr>
          <w:rFonts w:ascii="PT Serif" w:hAnsi="PT Serif" w:cs="Segoe UI"/>
          <w:sz w:val="24"/>
          <w:szCs w:val="24"/>
        </w:rPr>
        <w:t>p.m. A quorum was present.</w:t>
      </w:r>
    </w:p>
    <w:p w14:paraId="7A564825" w14:textId="77777777" w:rsidR="00893DDA" w:rsidRPr="00880139" w:rsidRDefault="00893DDA" w:rsidP="00A33A0F">
      <w:pPr>
        <w:rPr>
          <w:rFonts w:ascii="Segoe UI" w:hAnsi="Segoe UI" w:cs="Segoe UI"/>
          <w:b/>
          <w:sz w:val="24"/>
          <w:szCs w:val="24"/>
        </w:rPr>
      </w:pPr>
    </w:p>
    <w:p w14:paraId="5B1AA3AF" w14:textId="77777777" w:rsidR="00096877" w:rsidRPr="006500FF" w:rsidRDefault="00096877" w:rsidP="0058186C">
      <w:pPr>
        <w:pStyle w:val="ListParagraph"/>
        <w:numPr>
          <w:ilvl w:val="0"/>
          <w:numId w:val="1"/>
        </w:numPr>
        <w:rPr>
          <w:rFonts w:ascii="Laca" w:hAnsi="Laca" w:cs="Segoe UI"/>
          <w:b/>
          <w:sz w:val="24"/>
          <w:szCs w:val="24"/>
        </w:rPr>
      </w:pPr>
      <w:bookmarkStart w:id="0" w:name="_Hlk90017736"/>
      <w:r w:rsidRPr="006500FF">
        <w:rPr>
          <w:rFonts w:ascii="Laca" w:hAnsi="Laca" w:cs="Segoe UI"/>
          <w:b/>
          <w:sz w:val="24"/>
          <w:szCs w:val="24"/>
        </w:rPr>
        <w:t>Roll Call</w:t>
      </w:r>
    </w:p>
    <w:p w14:paraId="28064E50" w14:textId="0566636C" w:rsidR="00221E4D" w:rsidRPr="006500FF" w:rsidRDefault="00C37EA8" w:rsidP="0058186C">
      <w:pPr>
        <w:pStyle w:val="ListParagraph"/>
        <w:rPr>
          <w:rFonts w:ascii="PT Serif" w:hAnsi="PT Serif" w:cs="Segoe UI"/>
          <w:sz w:val="24"/>
          <w:szCs w:val="24"/>
        </w:rPr>
      </w:pPr>
      <w:bookmarkStart w:id="1" w:name="_Hlk71029257"/>
      <w:bookmarkEnd w:id="0"/>
      <w:r w:rsidRPr="006500FF">
        <w:rPr>
          <w:rFonts w:ascii="PT Serif" w:hAnsi="PT Serif" w:cs="Segoe UI"/>
          <w:sz w:val="24"/>
          <w:szCs w:val="24"/>
        </w:rPr>
        <w:t>Pre</w:t>
      </w:r>
      <w:r w:rsidR="00301A8C" w:rsidRPr="006500FF">
        <w:rPr>
          <w:rFonts w:ascii="PT Serif" w:hAnsi="PT Serif" w:cs="Segoe UI"/>
          <w:sz w:val="24"/>
          <w:szCs w:val="24"/>
        </w:rPr>
        <w:t>sent:</w:t>
      </w:r>
      <w:r w:rsidR="00E47465" w:rsidRPr="006500FF">
        <w:rPr>
          <w:rFonts w:ascii="PT Serif" w:hAnsi="PT Serif" w:cs="Segoe UI"/>
          <w:sz w:val="24"/>
          <w:szCs w:val="24"/>
        </w:rPr>
        <w:t xml:space="preserve"> </w:t>
      </w:r>
      <w:r w:rsidR="00655194" w:rsidRPr="006500FF">
        <w:rPr>
          <w:rFonts w:ascii="PT Serif" w:hAnsi="PT Serif" w:cs="Segoe UI"/>
          <w:sz w:val="24"/>
          <w:szCs w:val="24"/>
        </w:rPr>
        <w:t>Trustees</w:t>
      </w:r>
      <w:r w:rsidR="00D32A45">
        <w:rPr>
          <w:rFonts w:ascii="PT Serif" w:hAnsi="PT Serif" w:cs="Segoe UI"/>
          <w:sz w:val="24"/>
          <w:szCs w:val="24"/>
        </w:rPr>
        <w:t xml:space="preserve"> Travis</w:t>
      </w:r>
      <w:r w:rsidR="00D92502" w:rsidRPr="006500FF">
        <w:rPr>
          <w:rFonts w:ascii="PT Serif" w:hAnsi="PT Serif" w:cs="Segoe UI"/>
          <w:sz w:val="24"/>
          <w:szCs w:val="24"/>
        </w:rPr>
        <w:t xml:space="preserve"> </w:t>
      </w:r>
      <w:r w:rsidR="00D32A45">
        <w:rPr>
          <w:rFonts w:ascii="PT Serif" w:hAnsi="PT Serif" w:cs="Segoe UI"/>
          <w:sz w:val="24"/>
          <w:szCs w:val="24"/>
        </w:rPr>
        <w:t xml:space="preserve">Gosselin, Thomas Sundell, Ranjini Shankar, Deborah Vandergrift, Sarah Munoz, Matt Kinnich </w:t>
      </w:r>
      <w:r w:rsidR="0021111E" w:rsidRPr="006500FF">
        <w:rPr>
          <w:rFonts w:ascii="PT Serif" w:hAnsi="PT Serif" w:cs="Segoe UI"/>
          <w:sz w:val="24"/>
          <w:szCs w:val="24"/>
        </w:rPr>
        <w:t>and</w:t>
      </w:r>
      <w:r w:rsidR="0067636B" w:rsidRPr="006500FF">
        <w:rPr>
          <w:rFonts w:ascii="PT Serif" w:hAnsi="PT Serif" w:cs="Segoe UI"/>
          <w:sz w:val="24"/>
          <w:szCs w:val="24"/>
        </w:rPr>
        <w:t xml:space="preserve"> Board President Melissa Mitchell</w:t>
      </w:r>
      <w:r w:rsidR="005E0013" w:rsidRPr="006500FF">
        <w:rPr>
          <w:rFonts w:ascii="PT Serif" w:hAnsi="PT Serif" w:cs="Segoe UI"/>
          <w:sz w:val="24"/>
          <w:szCs w:val="24"/>
        </w:rPr>
        <w:t>;</w:t>
      </w:r>
      <w:r w:rsidRPr="006500FF">
        <w:rPr>
          <w:rFonts w:ascii="PT Serif" w:hAnsi="PT Serif" w:cs="Segoe UI"/>
          <w:sz w:val="24"/>
          <w:szCs w:val="24"/>
        </w:rPr>
        <w:t xml:space="preserve"> and </w:t>
      </w:r>
      <w:r w:rsidR="00F35FC5" w:rsidRPr="006500FF">
        <w:rPr>
          <w:rFonts w:ascii="PT Serif" w:hAnsi="PT Serif" w:cs="Segoe UI"/>
          <w:sz w:val="24"/>
          <w:szCs w:val="24"/>
        </w:rPr>
        <w:t>Library Dire</w:t>
      </w:r>
      <w:r w:rsidR="00C343E5" w:rsidRPr="006500FF">
        <w:rPr>
          <w:rFonts w:ascii="PT Serif" w:hAnsi="PT Serif" w:cs="Segoe UI"/>
          <w:sz w:val="24"/>
          <w:szCs w:val="24"/>
        </w:rPr>
        <w:t xml:space="preserve">ctor </w:t>
      </w:r>
      <w:r w:rsidR="000A3F0F" w:rsidRPr="006500FF">
        <w:rPr>
          <w:rFonts w:ascii="PT Serif" w:hAnsi="PT Serif" w:cs="Segoe UI"/>
          <w:sz w:val="24"/>
          <w:szCs w:val="24"/>
        </w:rPr>
        <w:t>Monica Dombrowski</w:t>
      </w:r>
      <w:r w:rsidR="00C343E5" w:rsidRPr="006500FF">
        <w:rPr>
          <w:rFonts w:ascii="PT Serif" w:hAnsi="PT Serif" w:cs="Segoe UI"/>
          <w:sz w:val="24"/>
          <w:szCs w:val="24"/>
        </w:rPr>
        <w:t>.</w:t>
      </w:r>
      <w:r w:rsidR="006F58C5" w:rsidRPr="006500FF">
        <w:rPr>
          <w:rFonts w:ascii="PT Serif" w:hAnsi="PT Serif" w:cs="Segoe UI"/>
          <w:sz w:val="24"/>
          <w:szCs w:val="24"/>
        </w:rPr>
        <w:t xml:space="preserve"> </w:t>
      </w:r>
    </w:p>
    <w:p w14:paraId="2C359383" w14:textId="76E43806" w:rsidR="00301A8C" w:rsidRPr="006500FF" w:rsidRDefault="00301A8C" w:rsidP="0058186C">
      <w:pPr>
        <w:pStyle w:val="ListParagraph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 xml:space="preserve">Absent: </w:t>
      </w:r>
    </w:p>
    <w:bookmarkEnd w:id="1"/>
    <w:p w14:paraId="14F70F75" w14:textId="77777777" w:rsidR="008A176B" w:rsidRPr="006500FF" w:rsidRDefault="008A176B" w:rsidP="0058186C">
      <w:pPr>
        <w:rPr>
          <w:rFonts w:ascii="PT Serif" w:hAnsi="PT Serif" w:cs="Segoe UI"/>
          <w:sz w:val="24"/>
          <w:szCs w:val="24"/>
        </w:rPr>
      </w:pPr>
    </w:p>
    <w:p w14:paraId="51EE50F7" w14:textId="69F3B770" w:rsidR="00261D1A" w:rsidRPr="006500FF" w:rsidRDefault="00261D1A" w:rsidP="00261D1A">
      <w:pPr>
        <w:ind w:left="720"/>
        <w:rPr>
          <w:rFonts w:ascii="PT Serif" w:hAnsi="PT Serif" w:cs="Segoe UI"/>
          <w:sz w:val="24"/>
          <w:szCs w:val="24"/>
        </w:rPr>
      </w:pPr>
      <w:bookmarkStart w:id="2" w:name="_Hlk494194956"/>
      <w:r w:rsidRPr="006500FF">
        <w:rPr>
          <w:rFonts w:ascii="PT Serif" w:hAnsi="PT Serif" w:cs="Segoe UI"/>
          <w:sz w:val="24"/>
          <w:szCs w:val="24"/>
        </w:rPr>
        <w:t>Present were library employees Nicola White (Business Services Coordinator)</w:t>
      </w:r>
      <w:r w:rsidR="00E33DEA" w:rsidRPr="006500FF">
        <w:rPr>
          <w:rFonts w:ascii="PT Serif" w:hAnsi="PT Serif" w:cs="Segoe UI"/>
          <w:sz w:val="24"/>
          <w:szCs w:val="24"/>
        </w:rPr>
        <w:t xml:space="preserve"> and </w:t>
      </w:r>
      <w:r w:rsidR="00D344E1" w:rsidRPr="006500FF">
        <w:rPr>
          <w:rFonts w:ascii="PT Serif" w:hAnsi="PT Serif" w:cs="Segoe UI"/>
          <w:sz w:val="24"/>
          <w:szCs w:val="24"/>
        </w:rPr>
        <w:t>Mark Swenson</w:t>
      </w:r>
      <w:r w:rsidRPr="006500FF">
        <w:rPr>
          <w:rFonts w:ascii="PT Serif" w:hAnsi="PT Serif" w:cs="Segoe UI"/>
          <w:sz w:val="24"/>
          <w:szCs w:val="24"/>
        </w:rPr>
        <w:t xml:space="preserve"> (</w:t>
      </w:r>
      <w:r w:rsidR="00D344E1" w:rsidRPr="006500FF">
        <w:rPr>
          <w:rFonts w:ascii="PT Serif" w:hAnsi="PT Serif" w:cs="Segoe UI"/>
          <w:sz w:val="24"/>
          <w:szCs w:val="24"/>
        </w:rPr>
        <w:t>IT</w:t>
      </w:r>
      <w:r w:rsidRPr="006500FF">
        <w:rPr>
          <w:rFonts w:ascii="PT Serif" w:hAnsi="PT Serif" w:cs="Segoe UI"/>
          <w:sz w:val="24"/>
          <w:szCs w:val="24"/>
        </w:rPr>
        <w:t xml:space="preserve"> Manager)</w:t>
      </w:r>
      <w:r w:rsidR="00E33DEA" w:rsidRPr="006500FF">
        <w:rPr>
          <w:rFonts w:ascii="PT Serif" w:hAnsi="PT Serif" w:cs="Segoe UI"/>
          <w:sz w:val="24"/>
          <w:szCs w:val="24"/>
        </w:rPr>
        <w:t>.</w:t>
      </w:r>
      <w:r w:rsidR="00020F9E" w:rsidRPr="006500FF">
        <w:rPr>
          <w:rFonts w:ascii="PT Serif" w:hAnsi="PT Serif" w:cs="Segoe UI"/>
          <w:sz w:val="24"/>
          <w:szCs w:val="24"/>
        </w:rPr>
        <w:t xml:space="preserve"> </w:t>
      </w:r>
      <w:r w:rsidR="0015421F" w:rsidRPr="006500FF">
        <w:rPr>
          <w:rFonts w:ascii="PT Serif" w:hAnsi="PT Serif" w:cs="Segoe UI"/>
          <w:sz w:val="24"/>
          <w:szCs w:val="24"/>
        </w:rPr>
        <w:t xml:space="preserve">Present </w:t>
      </w:r>
      <w:r w:rsidR="00655194" w:rsidRPr="006500FF">
        <w:rPr>
          <w:rFonts w:ascii="PT Serif" w:hAnsi="PT Serif" w:cs="Segoe UI"/>
          <w:sz w:val="24"/>
          <w:szCs w:val="24"/>
        </w:rPr>
        <w:t>was</w:t>
      </w:r>
      <w:r w:rsidR="00CA2807">
        <w:rPr>
          <w:rFonts w:ascii="PT Serif" w:hAnsi="PT Serif" w:cs="Segoe UI"/>
          <w:sz w:val="24"/>
          <w:szCs w:val="24"/>
        </w:rPr>
        <w:t xml:space="preserve"> </w:t>
      </w:r>
      <w:r w:rsidR="00A328EC">
        <w:rPr>
          <w:rFonts w:ascii="PT Serif" w:hAnsi="PT Serif" w:cs="Segoe UI"/>
          <w:sz w:val="24"/>
          <w:szCs w:val="24"/>
        </w:rPr>
        <w:t xml:space="preserve">Winnetka resident Jeffrey Liss. </w:t>
      </w:r>
    </w:p>
    <w:bookmarkEnd w:id="2"/>
    <w:p w14:paraId="45130AB3" w14:textId="77777777" w:rsidR="00BD40E6" w:rsidRPr="003D5483" w:rsidRDefault="00BD40E6" w:rsidP="003D5483">
      <w:pPr>
        <w:rPr>
          <w:rFonts w:ascii="Segoe UI" w:hAnsi="Segoe UI" w:cs="Segoe UI"/>
          <w:bCs/>
          <w:sz w:val="24"/>
          <w:szCs w:val="24"/>
        </w:rPr>
      </w:pPr>
    </w:p>
    <w:p w14:paraId="4B1B1628" w14:textId="77777777" w:rsidR="00B754AD" w:rsidRPr="006500FF" w:rsidRDefault="00B754AD" w:rsidP="0058186C">
      <w:pPr>
        <w:pStyle w:val="ListParagraph"/>
        <w:numPr>
          <w:ilvl w:val="0"/>
          <w:numId w:val="1"/>
        </w:numPr>
        <w:rPr>
          <w:rFonts w:ascii="Laca" w:hAnsi="Laca" w:cs="Segoe UI"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Public Comments</w:t>
      </w:r>
    </w:p>
    <w:p w14:paraId="62AD6269" w14:textId="0FFC76ED" w:rsidR="0032128F" w:rsidRPr="006500FF" w:rsidRDefault="00A43CCB" w:rsidP="0058186C">
      <w:pPr>
        <w:pStyle w:val="ListParagraph"/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 xml:space="preserve">Winnetka resident Jeffrey Liss </w:t>
      </w:r>
      <w:r w:rsidR="007D0DB4">
        <w:rPr>
          <w:rFonts w:ascii="PT Serif" w:hAnsi="PT Serif" w:cs="Segoe UI"/>
          <w:sz w:val="24"/>
          <w:szCs w:val="24"/>
        </w:rPr>
        <w:t xml:space="preserve">thanked the board </w:t>
      </w:r>
      <w:r w:rsidR="00CE6977">
        <w:rPr>
          <w:rFonts w:ascii="PT Serif" w:hAnsi="PT Serif" w:cs="Segoe UI"/>
          <w:sz w:val="24"/>
          <w:szCs w:val="24"/>
        </w:rPr>
        <w:t xml:space="preserve">for their work this past year </w:t>
      </w:r>
      <w:r w:rsidR="007D0DB4">
        <w:rPr>
          <w:rFonts w:ascii="PT Serif" w:hAnsi="PT Serif" w:cs="Segoe UI"/>
          <w:sz w:val="24"/>
          <w:szCs w:val="24"/>
        </w:rPr>
        <w:t xml:space="preserve">and wished everyone well. </w:t>
      </w:r>
    </w:p>
    <w:p w14:paraId="01DF3C1D" w14:textId="77777777" w:rsidR="00273A63" w:rsidRPr="00880139" w:rsidRDefault="00273A63" w:rsidP="0058186C">
      <w:pPr>
        <w:rPr>
          <w:rFonts w:ascii="Segoe UI" w:hAnsi="Segoe UI" w:cs="Segoe UI"/>
          <w:sz w:val="24"/>
          <w:szCs w:val="24"/>
        </w:rPr>
      </w:pPr>
    </w:p>
    <w:p w14:paraId="131FFFEF" w14:textId="35E692FB" w:rsidR="00263EBE" w:rsidRPr="006500FF" w:rsidRDefault="00556050" w:rsidP="0058186C">
      <w:pPr>
        <w:numPr>
          <w:ilvl w:val="0"/>
          <w:numId w:val="1"/>
        </w:numPr>
        <w:rPr>
          <w:rFonts w:ascii="Laca" w:hAnsi="Laca" w:cs="Segoe UI"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Approv</w:t>
      </w:r>
      <w:r w:rsidR="00DE6762" w:rsidRPr="006500FF">
        <w:rPr>
          <w:rFonts w:ascii="Laca" w:hAnsi="Laca" w:cs="Segoe UI"/>
          <w:b/>
          <w:sz w:val="24"/>
          <w:szCs w:val="24"/>
        </w:rPr>
        <w:t>al of</w:t>
      </w:r>
      <w:r w:rsidR="00351DC0" w:rsidRPr="006500FF">
        <w:rPr>
          <w:rFonts w:ascii="Laca" w:hAnsi="Laca" w:cs="Segoe UI"/>
          <w:b/>
          <w:sz w:val="24"/>
          <w:szCs w:val="24"/>
        </w:rPr>
        <w:t xml:space="preserve"> </w:t>
      </w:r>
      <w:r w:rsidR="001F1B72" w:rsidRPr="006500FF">
        <w:rPr>
          <w:rFonts w:ascii="Laca" w:hAnsi="Laca" w:cs="Segoe UI"/>
          <w:b/>
          <w:sz w:val="24"/>
          <w:szCs w:val="24"/>
        </w:rPr>
        <w:t>Minutes</w:t>
      </w:r>
    </w:p>
    <w:p w14:paraId="4183F32B" w14:textId="6F106A95" w:rsidR="00E009F4" w:rsidRDefault="00553E50">
      <w:pPr>
        <w:pStyle w:val="ListParagraph"/>
        <w:numPr>
          <w:ilvl w:val="0"/>
          <w:numId w:val="3"/>
        </w:numPr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>Approve Minutes of</w:t>
      </w:r>
      <w:r w:rsidR="00B402C9" w:rsidRPr="006500FF">
        <w:rPr>
          <w:rFonts w:ascii="PT Serif" w:hAnsi="PT Serif" w:cs="Segoe UI"/>
          <w:sz w:val="24"/>
          <w:szCs w:val="24"/>
        </w:rPr>
        <w:t xml:space="preserve"> the</w:t>
      </w:r>
      <w:r w:rsidRPr="006500FF">
        <w:rPr>
          <w:rFonts w:ascii="PT Serif" w:hAnsi="PT Serif" w:cs="Segoe UI"/>
          <w:sz w:val="24"/>
          <w:szCs w:val="24"/>
        </w:rPr>
        <w:t xml:space="preserve"> </w:t>
      </w:r>
      <w:r w:rsidR="00CA2807">
        <w:rPr>
          <w:rFonts w:ascii="PT Serif" w:hAnsi="PT Serif" w:cs="Segoe UI"/>
          <w:sz w:val="24"/>
          <w:szCs w:val="24"/>
        </w:rPr>
        <w:t>April</w:t>
      </w:r>
      <w:r w:rsidR="00AF5EB3" w:rsidRPr="006500FF">
        <w:rPr>
          <w:rFonts w:ascii="PT Serif" w:hAnsi="PT Serif" w:cs="Segoe UI"/>
          <w:sz w:val="24"/>
          <w:szCs w:val="24"/>
        </w:rPr>
        <w:t xml:space="preserve"> </w:t>
      </w:r>
      <w:r w:rsidR="00CA2807">
        <w:rPr>
          <w:rFonts w:ascii="PT Serif" w:hAnsi="PT Serif" w:cs="Segoe UI"/>
          <w:sz w:val="24"/>
          <w:szCs w:val="24"/>
        </w:rPr>
        <w:t>17</w:t>
      </w:r>
      <w:r w:rsidR="00AF5EB3" w:rsidRPr="006500FF">
        <w:rPr>
          <w:rFonts w:ascii="PT Serif" w:hAnsi="PT Serif" w:cs="Segoe UI"/>
          <w:sz w:val="24"/>
          <w:szCs w:val="24"/>
        </w:rPr>
        <w:t>, 202</w:t>
      </w:r>
      <w:r w:rsidR="00E33DEA" w:rsidRPr="006500FF">
        <w:rPr>
          <w:rFonts w:ascii="PT Serif" w:hAnsi="PT Serif" w:cs="Segoe UI"/>
          <w:sz w:val="24"/>
          <w:szCs w:val="24"/>
        </w:rPr>
        <w:t>3</w:t>
      </w:r>
      <w:r w:rsidR="00AF5EB3" w:rsidRPr="006500FF">
        <w:rPr>
          <w:rFonts w:ascii="PT Serif" w:hAnsi="PT Serif" w:cs="Segoe UI"/>
          <w:sz w:val="24"/>
          <w:szCs w:val="24"/>
        </w:rPr>
        <w:t xml:space="preserve"> </w:t>
      </w:r>
      <w:r w:rsidR="00B535CD" w:rsidRPr="006500FF">
        <w:rPr>
          <w:rFonts w:ascii="PT Serif" w:hAnsi="PT Serif" w:cs="Segoe UI"/>
          <w:sz w:val="24"/>
          <w:szCs w:val="24"/>
        </w:rPr>
        <w:t>Regular</w:t>
      </w:r>
      <w:r w:rsidR="00AF5EB3" w:rsidRPr="006500FF">
        <w:rPr>
          <w:rFonts w:ascii="PT Serif" w:hAnsi="PT Serif" w:cs="Segoe UI"/>
          <w:sz w:val="24"/>
          <w:szCs w:val="24"/>
        </w:rPr>
        <w:t xml:space="preserve"> Meeting</w:t>
      </w:r>
    </w:p>
    <w:p w14:paraId="58DB73AB" w14:textId="4F087F81" w:rsidR="00CA2807" w:rsidRPr="006500FF" w:rsidRDefault="00CA2807">
      <w:pPr>
        <w:pStyle w:val="ListParagraph"/>
        <w:numPr>
          <w:ilvl w:val="0"/>
          <w:numId w:val="3"/>
        </w:num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>Approve Minutes of the May 1, 2023 Special Meeting</w:t>
      </w:r>
    </w:p>
    <w:p w14:paraId="1DDDB75D" w14:textId="6DE01E5C" w:rsidR="009E068A" w:rsidRPr="006500FF" w:rsidRDefault="00E54843" w:rsidP="00E54843">
      <w:pPr>
        <w:tabs>
          <w:tab w:val="left" w:pos="6840"/>
        </w:tabs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ab/>
      </w:r>
    </w:p>
    <w:p w14:paraId="24668EC3" w14:textId="62DD166C" w:rsidR="001C5F66" w:rsidRPr="006500FF" w:rsidRDefault="006522DF" w:rsidP="009217DC">
      <w:pPr>
        <w:ind w:left="720"/>
        <w:rPr>
          <w:rFonts w:ascii="PT Serif" w:hAnsi="PT Serif" w:cs="Segoe UI"/>
          <w:sz w:val="24"/>
          <w:szCs w:val="24"/>
        </w:rPr>
      </w:pPr>
      <w:bookmarkStart w:id="3" w:name="_Hlk75197379"/>
      <w:r w:rsidRPr="006500FF">
        <w:rPr>
          <w:rFonts w:ascii="PT Serif" w:hAnsi="PT Serif" w:cs="Segoe UI"/>
          <w:sz w:val="24"/>
          <w:szCs w:val="24"/>
        </w:rPr>
        <w:t xml:space="preserve">President </w:t>
      </w:r>
      <w:r w:rsidR="00C61146" w:rsidRPr="006500FF">
        <w:rPr>
          <w:rFonts w:ascii="PT Serif" w:hAnsi="PT Serif" w:cs="Segoe UI"/>
          <w:sz w:val="24"/>
          <w:szCs w:val="24"/>
        </w:rPr>
        <w:t>Mitchell</w:t>
      </w:r>
      <w:r w:rsidRPr="006500FF">
        <w:rPr>
          <w:rFonts w:ascii="PT Serif" w:hAnsi="PT Serif" w:cs="Segoe UI"/>
          <w:sz w:val="24"/>
          <w:szCs w:val="24"/>
        </w:rPr>
        <w:t xml:space="preserve"> announced the approval of the </w:t>
      </w:r>
      <w:r w:rsidR="008307A6">
        <w:rPr>
          <w:rFonts w:ascii="PT Serif" w:hAnsi="PT Serif" w:cs="Segoe UI"/>
          <w:sz w:val="24"/>
          <w:szCs w:val="24"/>
        </w:rPr>
        <w:t>April</w:t>
      </w:r>
      <w:r w:rsidRPr="006500FF">
        <w:rPr>
          <w:rFonts w:ascii="PT Serif" w:hAnsi="PT Serif" w:cs="Segoe UI"/>
          <w:sz w:val="24"/>
          <w:szCs w:val="24"/>
        </w:rPr>
        <w:t xml:space="preserve"> </w:t>
      </w:r>
      <w:r w:rsidR="008307A6">
        <w:rPr>
          <w:rFonts w:ascii="PT Serif" w:hAnsi="PT Serif" w:cs="Segoe UI"/>
          <w:sz w:val="24"/>
          <w:szCs w:val="24"/>
        </w:rPr>
        <w:t>17</w:t>
      </w:r>
      <w:r w:rsidRPr="006500FF">
        <w:rPr>
          <w:rFonts w:ascii="PT Serif" w:hAnsi="PT Serif" w:cs="Segoe UI"/>
          <w:sz w:val="24"/>
          <w:szCs w:val="24"/>
        </w:rPr>
        <w:t>, 202</w:t>
      </w:r>
      <w:r w:rsidR="00E33DEA" w:rsidRPr="006500FF">
        <w:rPr>
          <w:rFonts w:ascii="PT Serif" w:hAnsi="PT Serif" w:cs="Segoe UI"/>
          <w:sz w:val="24"/>
          <w:szCs w:val="24"/>
        </w:rPr>
        <w:t>3</w:t>
      </w:r>
      <w:r w:rsidRPr="006500FF">
        <w:rPr>
          <w:rFonts w:ascii="PT Serif" w:hAnsi="PT Serif" w:cs="Segoe UI"/>
          <w:sz w:val="24"/>
          <w:szCs w:val="24"/>
        </w:rPr>
        <w:t xml:space="preserve"> </w:t>
      </w:r>
      <w:r w:rsidR="00B535CD" w:rsidRPr="006500FF">
        <w:rPr>
          <w:rFonts w:ascii="PT Serif" w:hAnsi="PT Serif" w:cs="Segoe UI"/>
          <w:sz w:val="24"/>
          <w:szCs w:val="24"/>
        </w:rPr>
        <w:t>Regular</w:t>
      </w:r>
      <w:r w:rsidR="00DB019B" w:rsidRPr="006500FF">
        <w:rPr>
          <w:rFonts w:ascii="PT Serif" w:hAnsi="PT Serif" w:cs="Segoe UI"/>
          <w:sz w:val="24"/>
          <w:szCs w:val="24"/>
        </w:rPr>
        <w:t xml:space="preserve"> Meeting</w:t>
      </w:r>
      <w:r w:rsidR="00883E1B" w:rsidRPr="006500FF">
        <w:rPr>
          <w:rFonts w:ascii="PT Serif" w:hAnsi="PT Serif" w:cs="Segoe UI"/>
          <w:sz w:val="24"/>
          <w:szCs w:val="24"/>
        </w:rPr>
        <w:t xml:space="preserve"> </w:t>
      </w:r>
      <w:r w:rsidR="00DB019B" w:rsidRPr="006500FF">
        <w:rPr>
          <w:rFonts w:ascii="PT Serif" w:hAnsi="PT Serif" w:cs="Segoe UI"/>
          <w:sz w:val="24"/>
          <w:szCs w:val="24"/>
        </w:rPr>
        <w:t>Minutes</w:t>
      </w:r>
      <w:r w:rsidR="008307A6">
        <w:rPr>
          <w:rFonts w:ascii="PT Serif" w:hAnsi="PT Serif" w:cs="Segoe UI"/>
          <w:sz w:val="24"/>
          <w:szCs w:val="24"/>
        </w:rPr>
        <w:t xml:space="preserve"> and the May 1, 2023 Special Meeting Minutes</w:t>
      </w:r>
      <w:r w:rsidR="001C5F66" w:rsidRPr="006500FF">
        <w:rPr>
          <w:rFonts w:ascii="PT Serif" w:hAnsi="PT Serif" w:cs="Segoe UI"/>
          <w:sz w:val="24"/>
          <w:szCs w:val="24"/>
        </w:rPr>
        <w:t xml:space="preserve">. </w:t>
      </w:r>
      <w:bookmarkEnd w:id="3"/>
    </w:p>
    <w:p w14:paraId="2CD12CA5" w14:textId="77777777" w:rsidR="008B0EA4" w:rsidRPr="006500FF" w:rsidRDefault="008B0EA4" w:rsidP="00F401FA">
      <w:pPr>
        <w:rPr>
          <w:rFonts w:ascii="PT Serif" w:hAnsi="PT Serif" w:cs="Segoe UI"/>
          <w:sz w:val="24"/>
          <w:szCs w:val="24"/>
        </w:rPr>
      </w:pPr>
    </w:p>
    <w:p w14:paraId="64E562F5" w14:textId="77777777" w:rsidR="008864E8" w:rsidRPr="006500FF" w:rsidRDefault="00556050" w:rsidP="0058186C">
      <w:pPr>
        <w:pStyle w:val="ListParagraph"/>
        <w:numPr>
          <w:ilvl w:val="0"/>
          <w:numId w:val="1"/>
        </w:numPr>
        <w:rPr>
          <w:rFonts w:ascii="Laca" w:hAnsi="Laca" w:cs="Segoe UI"/>
          <w:b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Financial Report</w:t>
      </w:r>
    </w:p>
    <w:p w14:paraId="5D4AE4B6" w14:textId="323D8BAE" w:rsidR="00CA2379" w:rsidRPr="006500FF" w:rsidRDefault="00D344E1" w:rsidP="00F934D5">
      <w:pPr>
        <w:ind w:left="72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 xml:space="preserve">Trustee Vandergrift and </w:t>
      </w:r>
      <w:r w:rsidR="0082769A" w:rsidRPr="006500FF">
        <w:rPr>
          <w:rFonts w:ascii="PT Serif" w:hAnsi="PT Serif" w:cs="Segoe UI"/>
          <w:sz w:val="24"/>
          <w:szCs w:val="24"/>
        </w:rPr>
        <w:t xml:space="preserve">Director </w:t>
      </w:r>
      <w:r w:rsidR="008864E8" w:rsidRPr="006500FF">
        <w:rPr>
          <w:rFonts w:ascii="PT Serif" w:hAnsi="PT Serif" w:cs="Segoe UI"/>
          <w:sz w:val="24"/>
          <w:szCs w:val="24"/>
        </w:rPr>
        <w:t>Dombrowski</w:t>
      </w:r>
      <w:r w:rsidR="00586EB5" w:rsidRPr="006500FF">
        <w:rPr>
          <w:rFonts w:ascii="PT Serif" w:hAnsi="PT Serif" w:cs="Segoe UI"/>
          <w:sz w:val="24"/>
          <w:szCs w:val="24"/>
        </w:rPr>
        <w:t xml:space="preserve"> </w:t>
      </w:r>
      <w:r w:rsidR="0082769A" w:rsidRPr="006500FF">
        <w:rPr>
          <w:rFonts w:ascii="PT Serif" w:hAnsi="PT Serif" w:cs="Segoe UI"/>
          <w:sz w:val="24"/>
          <w:szCs w:val="24"/>
        </w:rPr>
        <w:t xml:space="preserve">presented the </w:t>
      </w:r>
      <w:r w:rsidR="008307A6">
        <w:rPr>
          <w:rFonts w:ascii="PT Serif" w:hAnsi="PT Serif" w:cs="Segoe UI"/>
          <w:sz w:val="24"/>
          <w:szCs w:val="24"/>
        </w:rPr>
        <w:t>April</w:t>
      </w:r>
      <w:r w:rsidR="0082769A" w:rsidRPr="006500FF">
        <w:rPr>
          <w:rFonts w:ascii="PT Serif" w:hAnsi="PT Serif" w:cs="Segoe UI"/>
          <w:sz w:val="24"/>
          <w:szCs w:val="24"/>
        </w:rPr>
        <w:t xml:space="preserve"> 20</w:t>
      </w:r>
      <w:r w:rsidR="008864E8" w:rsidRPr="006500FF">
        <w:rPr>
          <w:rFonts w:ascii="PT Serif" w:hAnsi="PT Serif" w:cs="Segoe UI"/>
          <w:sz w:val="24"/>
          <w:szCs w:val="24"/>
        </w:rPr>
        <w:t>2</w:t>
      </w:r>
      <w:r w:rsidR="00E33DEA" w:rsidRPr="006500FF">
        <w:rPr>
          <w:rFonts w:ascii="PT Serif" w:hAnsi="PT Serif" w:cs="Segoe UI"/>
          <w:sz w:val="24"/>
          <w:szCs w:val="24"/>
        </w:rPr>
        <w:t>3</w:t>
      </w:r>
      <w:r w:rsidR="0082769A" w:rsidRPr="006500FF">
        <w:rPr>
          <w:rFonts w:ascii="PT Serif" w:hAnsi="PT Serif" w:cs="Segoe UI"/>
          <w:sz w:val="24"/>
          <w:szCs w:val="24"/>
        </w:rPr>
        <w:t xml:space="preserve"> </w:t>
      </w:r>
      <w:r w:rsidR="00FC2693" w:rsidRPr="006500FF">
        <w:rPr>
          <w:rFonts w:ascii="PT Serif" w:hAnsi="PT Serif" w:cs="Segoe UI"/>
          <w:sz w:val="24"/>
          <w:szCs w:val="24"/>
        </w:rPr>
        <w:t>F</w:t>
      </w:r>
      <w:r w:rsidR="006B1D64" w:rsidRPr="006500FF">
        <w:rPr>
          <w:rFonts w:ascii="PT Serif" w:hAnsi="PT Serif" w:cs="Segoe UI"/>
          <w:sz w:val="24"/>
          <w:szCs w:val="24"/>
        </w:rPr>
        <w:t xml:space="preserve">inancial </w:t>
      </w:r>
      <w:r w:rsidR="00FC2693" w:rsidRPr="006500FF">
        <w:rPr>
          <w:rFonts w:ascii="PT Serif" w:hAnsi="PT Serif" w:cs="Segoe UI"/>
          <w:sz w:val="24"/>
          <w:szCs w:val="24"/>
        </w:rPr>
        <w:t>S</w:t>
      </w:r>
      <w:r w:rsidR="006B1D64" w:rsidRPr="006500FF">
        <w:rPr>
          <w:rFonts w:ascii="PT Serif" w:hAnsi="PT Serif" w:cs="Segoe UI"/>
          <w:sz w:val="24"/>
          <w:szCs w:val="24"/>
        </w:rPr>
        <w:t>tatements</w:t>
      </w:r>
      <w:r w:rsidR="00495EA5" w:rsidRPr="006500FF">
        <w:rPr>
          <w:rFonts w:ascii="PT Serif" w:hAnsi="PT Serif" w:cs="Segoe UI"/>
          <w:sz w:val="24"/>
          <w:szCs w:val="24"/>
        </w:rPr>
        <w:t>.</w:t>
      </w:r>
    </w:p>
    <w:p w14:paraId="0EF2977A" w14:textId="77777777" w:rsidR="00200E32" w:rsidRPr="006500FF" w:rsidRDefault="00200E32" w:rsidP="00860BCA">
      <w:pPr>
        <w:rPr>
          <w:rFonts w:ascii="PT Serif" w:hAnsi="PT Serif" w:cs="Segoe UI"/>
          <w:sz w:val="24"/>
          <w:szCs w:val="24"/>
        </w:rPr>
      </w:pPr>
    </w:p>
    <w:p w14:paraId="779C7D09" w14:textId="23FFC3DA" w:rsidR="0009117D" w:rsidRPr="006500FF" w:rsidRDefault="00556050" w:rsidP="0058186C">
      <w:pPr>
        <w:pStyle w:val="ListParagraph"/>
        <w:numPr>
          <w:ilvl w:val="0"/>
          <w:numId w:val="1"/>
        </w:numPr>
        <w:rPr>
          <w:rFonts w:ascii="Laca" w:hAnsi="Laca" w:cs="Segoe UI"/>
          <w:b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Library Report</w:t>
      </w:r>
    </w:p>
    <w:p w14:paraId="681875A0" w14:textId="04DAE980" w:rsidR="0036791A" w:rsidRPr="006500FF" w:rsidRDefault="002F19A8" w:rsidP="0058186C">
      <w:pPr>
        <w:ind w:left="72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>LIBRARY DIRECTOR’S REPORT</w:t>
      </w:r>
      <w:r w:rsidR="0036791A" w:rsidRPr="006500FF">
        <w:rPr>
          <w:rFonts w:ascii="PT Serif" w:hAnsi="PT Serif" w:cs="Segoe UI"/>
          <w:sz w:val="24"/>
          <w:szCs w:val="24"/>
        </w:rPr>
        <w:t>:</w:t>
      </w:r>
    </w:p>
    <w:p w14:paraId="42DC09F2" w14:textId="06E1DB26" w:rsidR="00D344E1" w:rsidRPr="006500FF" w:rsidRDefault="0018734E" w:rsidP="00AD78A8">
      <w:pPr>
        <w:ind w:left="72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 xml:space="preserve">Director </w:t>
      </w:r>
      <w:r w:rsidR="00FA5627" w:rsidRPr="006500FF">
        <w:rPr>
          <w:rFonts w:ascii="PT Serif" w:hAnsi="PT Serif" w:cs="Segoe UI"/>
          <w:sz w:val="24"/>
          <w:szCs w:val="24"/>
        </w:rPr>
        <w:t>Dombrowski</w:t>
      </w:r>
      <w:r w:rsidRPr="006500FF">
        <w:rPr>
          <w:rFonts w:ascii="PT Serif" w:hAnsi="PT Serif" w:cs="Segoe UI"/>
          <w:sz w:val="24"/>
          <w:szCs w:val="24"/>
        </w:rPr>
        <w:t xml:space="preserve"> </w:t>
      </w:r>
      <w:r w:rsidR="002328A1" w:rsidRPr="006500FF">
        <w:rPr>
          <w:rFonts w:ascii="PT Serif" w:hAnsi="PT Serif" w:cs="Segoe UI"/>
          <w:sz w:val="24"/>
          <w:szCs w:val="24"/>
        </w:rPr>
        <w:t xml:space="preserve">presented </w:t>
      </w:r>
      <w:r w:rsidR="00260E4B" w:rsidRPr="006500FF">
        <w:rPr>
          <w:rFonts w:ascii="PT Serif" w:hAnsi="PT Serif" w:cs="Segoe UI"/>
          <w:sz w:val="24"/>
          <w:szCs w:val="24"/>
        </w:rPr>
        <w:t>the</w:t>
      </w:r>
      <w:r w:rsidR="002328A1" w:rsidRPr="006500FF">
        <w:rPr>
          <w:rFonts w:ascii="PT Serif" w:hAnsi="PT Serif" w:cs="Segoe UI"/>
          <w:sz w:val="24"/>
          <w:szCs w:val="24"/>
        </w:rPr>
        <w:t xml:space="preserve"> </w:t>
      </w:r>
      <w:r w:rsidR="008307A6">
        <w:rPr>
          <w:rFonts w:ascii="PT Serif" w:hAnsi="PT Serif" w:cs="Segoe UI"/>
          <w:sz w:val="24"/>
          <w:szCs w:val="24"/>
        </w:rPr>
        <w:t>April</w:t>
      </w:r>
      <w:r w:rsidR="002328A1" w:rsidRPr="006500FF">
        <w:rPr>
          <w:rFonts w:ascii="PT Serif" w:hAnsi="PT Serif" w:cs="Segoe UI"/>
          <w:sz w:val="24"/>
          <w:szCs w:val="24"/>
        </w:rPr>
        <w:t xml:space="preserve"> 202</w:t>
      </w:r>
      <w:r w:rsidR="00E33DEA" w:rsidRPr="006500FF">
        <w:rPr>
          <w:rFonts w:ascii="PT Serif" w:hAnsi="PT Serif" w:cs="Segoe UI"/>
          <w:sz w:val="24"/>
          <w:szCs w:val="24"/>
        </w:rPr>
        <w:t>3</w:t>
      </w:r>
      <w:r w:rsidR="002328A1" w:rsidRPr="006500FF">
        <w:rPr>
          <w:rFonts w:ascii="PT Serif" w:hAnsi="PT Serif" w:cs="Segoe UI"/>
          <w:sz w:val="24"/>
          <w:szCs w:val="24"/>
        </w:rPr>
        <w:t xml:space="preserve"> Director’s Report, which is included in the </w:t>
      </w:r>
      <w:r w:rsidR="008307A6">
        <w:rPr>
          <w:rFonts w:ascii="PT Serif" w:hAnsi="PT Serif" w:cs="Segoe UI"/>
          <w:sz w:val="24"/>
          <w:szCs w:val="24"/>
        </w:rPr>
        <w:t>May</w:t>
      </w:r>
      <w:r w:rsidR="00DB098C" w:rsidRPr="006500FF">
        <w:rPr>
          <w:rFonts w:ascii="PT Serif" w:hAnsi="PT Serif" w:cs="Segoe UI"/>
          <w:sz w:val="24"/>
          <w:szCs w:val="24"/>
        </w:rPr>
        <w:t xml:space="preserve"> </w:t>
      </w:r>
      <w:r w:rsidR="002328A1" w:rsidRPr="006500FF">
        <w:rPr>
          <w:rFonts w:ascii="PT Serif" w:hAnsi="PT Serif" w:cs="Segoe UI"/>
          <w:sz w:val="24"/>
          <w:szCs w:val="24"/>
        </w:rPr>
        <w:t>202</w:t>
      </w:r>
      <w:r w:rsidR="00655194" w:rsidRPr="006500FF">
        <w:rPr>
          <w:rFonts w:ascii="PT Serif" w:hAnsi="PT Serif" w:cs="Segoe UI"/>
          <w:sz w:val="24"/>
          <w:szCs w:val="24"/>
        </w:rPr>
        <w:t>3</w:t>
      </w:r>
      <w:r w:rsidR="002328A1" w:rsidRPr="006500FF">
        <w:rPr>
          <w:rFonts w:ascii="PT Serif" w:hAnsi="PT Serif" w:cs="Segoe UI"/>
          <w:sz w:val="24"/>
          <w:szCs w:val="24"/>
        </w:rPr>
        <w:t xml:space="preserve"> Board Packet.</w:t>
      </w:r>
      <w:r w:rsidR="00AF0CF2" w:rsidRPr="006500FF">
        <w:rPr>
          <w:rFonts w:ascii="PT Serif" w:hAnsi="PT Serif" w:cs="Segoe UI"/>
          <w:sz w:val="24"/>
          <w:szCs w:val="24"/>
        </w:rPr>
        <w:t xml:space="preserve"> </w:t>
      </w:r>
    </w:p>
    <w:p w14:paraId="2AFB4D0C" w14:textId="77777777" w:rsidR="00844621" w:rsidRDefault="00844621" w:rsidP="001E07C7">
      <w:pPr>
        <w:rPr>
          <w:rFonts w:ascii="PT Serif" w:hAnsi="PT Serif" w:cs="Segoe UI"/>
          <w:sz w:val="24"/>
          <w:szCs w:val="24"/>
        </w:rPr>
      </w:pPr>
    </w:p>
    <w:p w14:paraId="24621402" w14:textId="5B11A324" w:rsidR="00103325" w:rsidRDefault="00FC356B" w:rsidP="001E07C7">
      <w:p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ab/>
        <w:t>BOARD PRESIDENT’S COMMENTS:</w:t>
      </w:r>
    </w:p>
    <w:p w14:paraId="4B429260" w14:textId="472DFB9C" w:rsidR="00FC356B" w:rsidRDefault="00FC356B" w:rsidP="001E07C7">
      <w:p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ab/>
        <w:t>None.</w:t>
      </w:r>
    </w:p>
    <w:p w14:paraId="505E6073" w14:textId="77777777" w:rsidR="00103325" w:rsidRPr="006500FF" w:rsidRDefault="00103325" w:rsidP="001E07C7">
      <w:pPr>
        <w:rPr>
          <w:rFonts w:ascii="PT Serif" w:hAnsi="PT Serif" w:cs="Segoe UI"/>
          <w:sz w:val="24"/>
          <w:szCs w:val="24"/>
        </w:rPr>
      </w:pPr>
    </w:p>
    <w:p w14:paraId="178BEFE5" w14:textId="3A8DAEE6" w:rsidR="00E77AEA" w:rsidRPr="006500FF" w:rsidRDefault="00556050" w:rsidP="0058186C">
      <w:pPr>
        <w:numPr>
          <w:ilvl w:val="0"/>
          <w:numId w:val="1"/>
        </w:numPr>
        <w:rPr>
          <w:rFonts w:ascii="Laca" w:hAnsi="Laca" w:cs="Segoe UI"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lastRenderedPageBreak/>
        <w:t>Liaisons to Other Organizations-Reports</w:t>
      </w:r>
    </w:p>
    <w:p w14:paraId="4B7E5A92" w14:textId="4C683146" w:rsidR="006A446E" w:rsidRPr="006500FF" w:rsidRDefault="00E4506D" w:rsidP="006A446E">
      <w:pPr>
        <w:pStyle w:val="ListParagraph"/>
        <w:numPr>
          <w:ilvl w:val="0"/>
          <w:numId w:val="2"/>
        </w:numPr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i/>
          <w:sz w:val="24"/>
          <w:szCs w:val="24"/>
        </w:rPr>
        <w:t>Winnetka</w:t>
      </w:r>
      <w:r w:rsidRPr="006500FF">
        <w:rPr>
          <w:rFonts w:ascii="PT Serif" w:hAnsi="PT Serif" w:cs="Segoe UI"/>
          <w:sz w:val="24"/>
          <w:szCs w:val="24"/>
        </w:rPr>
        <w:t xml:space="preserve"> </w:t>
      </w:r>
      <w:r w:rsidRPr="006500FF">
        <w:rPr>
          <w:rFonts w:ascii="PT Serif" w:hAnsi="PT Serif" w:cs="Segoe UI"/>
          <w:i/>
          <w:sz w:val="24"/>
          <w:szCs w:val="24"/>
        </w:rPr>
        <w:t>Village</w:t>
      </w:r>
      <w:r w:rsidRPr="006500FF">
        <w:rPr>
          <w:rFonts w:ascii="PT Serif" w:hAnsi="PT Serif" w:cs="Segoe UI"/>
          <w:sz w:val="24"/>
          <w:szCs w:val="24"/>
        </w:rPr>
        <w:t xml:space="preserve">- </w:t>
      </w:r>
      <w:r w:rsidR="0077494A" w:rsidRPr="006500FF">
        <w:rPr>
          <w:rFonts w:ascii="PT Serif" w:hAnsi="PT Serif" w:cs="Segoe UI"/>
          <w:sz w:val="24"/>
          <w:szCs w:val="24"/>
        </w:rPr>
        <w:t xml:space="preserve">President Mitchell </w:t>
      </w:r>
      <w:r w:rsidR="00844621" w:rsidRPr="006500FF">
        <w:rPr>
          <w:rFonts w:ascii="PT Serif" w:hAnsi="PT Serif" w:cs="Segoe UI"/>
          <w:sz w:val="24"/>
          <w:szCs w:val="24"/>
        </w:rPr>
        <w:t xml:space="preserve">reported </w:t>
      </w:r>
      <w:r w:rsidR="00EF2759">
        <w:rPr>
          <w:rFonts w:ascii="PT Serif" w:hAnsi="PT Serif" w:cs="Segoe UI"/>
          <w:sz w:val="24"/>
          <w:szCs w:val="24"/>
        </w:rPr>
        <w:t xml:space="preserve">that </w:t>
      </w:r>
      <w:r w:rsidR="008343D4">
        <w:rPr>
          <w:rFonts w:ascii="PT Serif" w:hAnsi="PT Serif" w:cs="Segoe UI"/>
          <w:sz w:val="24"/>
          <w:szCs w:val="24"/>
        </w:rPr>
        <w:t xml:space="preserve">the </w:t>
      </w:r>
      <w:r w:rsidR="00EF2759">
        <w:rPr>
          <w:rFonts w:ascii="PT Serif" w:hAnsi="PT Serif" w:cs="Segoe UI"/>
          <w:sz w:val="24"/>
          <w:szCs w:val="24"/>
        </w:rPr>
        <w:t>Winnetka F</w:t>
      </w:r>
      <w:r w:rsidR="008343D4">
        <w:rPr>
          <w:rFonts w:ascii="PT Serif" w:hAnsi="PT Serif" w:cs="Segoe UI"/>
          <w:sz w:val="24"/>
          <w:szCs w:val="24"/>
        </w:rPr>
        <w:t xml:space="preserve">armer’s </w:t>
      </w:r>
      <w:r w:rsidR="00EF2759">
        <w:rPr>
          <w:rFonts w:ascii="PT Serif" w:hAnsi="PT Serif" w:cs="Segoe UI"/>
          <w:sz w:val="24"/>
          <w:szCs w:val="24"/>
        </w:rPr>
        <w:t>M</w:t>
      </w:r>
      <w:r w:rsidR="008343D4">
        <w:rPr>
          <w:rFonts w:ascii="PT Serif" w:hAnsi="PT Serif" w:cs="Segoe UI"/>
          <w:sz w:val="24"/>
          <w:szCs w:val="24"/>
        </w:rPr>
        <w:t>arket is kicking off June 3</w:t>
      </w:r>
      <w:r w:rsidR="008343D4" w:rsidRPr="008343D4">
        <w:rPr>
          <w:rFonts w:ascii="PT Serif" w:hAnsi="PT Serif" w:cs="Segoe UI"/>
          <w:sz w:val="24"/>
          <w:szCs w:val="24"/>
          <w:vertAlign w:val="superscript"/>
        </w:rPr>
        <w:t>rd</w:t>
      </w:r>
      <w:r w:rsidR="00EF2759">
        <w:rPr>
          <w:rFonts w:ascii="PT Serif" w:hAnsi="PT Serif" w:cs="Segoe UI"/>
          <w:sz w:val="24"/>
          <w:szCs w:val="24"/>
        </w:rPr>
        <w:t>,</w:t>
      </w:r>
      <w:r w:rsidR="008343D4">
        <w:rPr>
          <w:rFonts w:ascii="PT Serif" w:hAnsi="PT Serif" w:cs="Segoe UI"/>
          <w:sz w:val="24"/>
          <w:szCs w:val="24"/>
        </w:rPr>
        <w:t xml:space="preserve"> the </w:t>
      </w:r>
      <w:r w:rsidR="00EF2759">
        <w:rPr>
          <w:rFonts w:ascii="PT Serif" w:hAnsi="PT Serif" w:cs="Segoe UI"/>
          <w:sz w:val="24"/>
          <w:szCs w:val="24"/>
        </w:rPr>
        <w:t>C</w:t>
      </w:r>
      <w:r w:rsidR="008343D4">
        <w:rPr>
          <w:rFonts w:ascii="PT Serif" w:hAnsi="PT Serif" w:cs="Segoe UI"/>
          <w:sz w:val="24"/>
          <w:szCs w:val="24"/>
        </w:rPr>
        <w:t xml:space="preserve">hildren’s </w:t>
      </w:r>
      <w:r w:rsidR="00EF2759">
        <w:rPr>
          <w:rFonts w:ascii="PT Serif" w:hAnsi="PT Serif" w:cs="Segoe UI"/>
          <w:sz w:val="24"/>
          <w:szCs w:val="24"/>
        </w:rPr>
        <w:t>F</w:t>
      </w:r>
      <w:r w:rsidR="008343D4">
        <w:rPr>
          <w:rFonts w:ascii="PT Serif" w:hAnsi="PT Serif" w:cs="Segoe UI"/>
          <w:sz w:val="24"/>
          <w:szCs w:val="24"/>
        </w:rPr>
        <w:t>air will be June 9</w:t>
      </w:r>
      <w:r w:rsidR="008343D4" w:rsidRPr="008343D4">
        <w:rPr>
          <w:rFonts w:ascii="PT Serif" w:hAnsi="PT Serif" w:cs="Segoe UI"/>
          <w:sz w:val="24"/>
          <w:szCs w:val="24"/>
          <w:vertAlign w:val="superscript"/>
        </w:rPr>
        <w:t>th</w:t>
      </w:r>
      <w:r w:rsidR="008343D4">
        <w:rPr>
          <w:rFonts w:ascii="PT Serif" w:hAnsi="PT Serif" w:cs="Segoe UI"/>
          <w:sz w:val="24"/>
          <w:szCs w:val="24"/>
        </w:rPr>
        <w:t xml:space="preserve"> and 10</w:t>
      </w:r>
      <w:r w:rsidR="008343D4" w:rsidRPr="008343D4">
        <w:rPr>
          <w:rFonts w:ascii="PT Serif" w:hAnsi="PT Serif" w:cs="Segoe UI"/>
          <w:sz w:val="24"/>
          <w:szCs w:val="24"/>
          <w:vertAlign w:val="superscript"/>
        </w:rPr>
        <w:t>th</w:t>
      </w:r>
      <w:r w:rsidR="00EF2759">
        <w:rPr>
          <w:rFonts w:ascii="PT Serif" w:hAnsi="PT Serif" w:cs="Segoe UI"/>
          <w:sz w:val="24"/>
          <w:szCs w:val="24"/>
        </w:rPr>
        <w:t>, and the</w:t>
      </w:r>
      <w:r w:rsidR="008343D4">
        <w:rPr>
          <w:rFonts w:ascii="PT Serif" w:hAnsi="PT Serif" w:cs="Segoe UI"/>
          <w:sz w:val="24"/>
          <w:szCs w:val="24"/>
        </w:rPr>
        <w:t xml:space="preserve"> </w:t>
      </w:r>
      <w:r w:rsidR="00DC0D74">
        <w:rPr>
          <w:rFonts w:ascii="PT Serif" w:hAnsi="PT Serif" w:cs="Segoe UI"/>
          <w:sz w:val="24"/>
          <w:szCs w:val="24"/>
        </w:rPr>
        <w:t xml:space="preserve">Winnetka Caucus </w:t>
      </w:r>
      <w:r w:rsidR="00EF2759">
        <w:rPr>
          <w:rFonts w:ascii="PT Serif" w:hAnsi="PT Serif" w:cs="Segoe UI"/>
          <w:sz w:val="24"/>
          <w:szCs w:val="24"/>
        </w:rPr>
        <w:t>T</w:t>
      </w:r>
      <w:r w:rsidR="00DC0D74">
        <w:rPr>
          <w:rFonts w:ascii="PT Serif" w:hAnsi="PT Serif" w:cs="Segoe UI"/>
          <w:sz w:val="24"/>
          <w:szCs w:val="24"/>
        </w:rPr>
        <w:t xml:space="preserve">own </w:t>
      </w:r>
      <w:r w:rsidR="00EF2759">
        <w:rPr>
          <w:rFonts w:ascii="PT Serif" w:hAnsi="PT Serif" w:cs="Segoe UI"/>
          <w:sz w:val="24"/>
          <w:szCs w:val="24"/>
        </w:rPr>
        <w:t>H</w:t>
      </w:r>
      <w:r w:rsidR="00DC0D74">
        <w:rPr>
          <w:rFonts w:ascii="PT Serif" w:hAnsi="PT Serif" w:cs="Segoe UI"/>
          <w:sz w:val="24"/>
          <w:szCs w:val="24"/>
        </w:rPr>
        <w:t xml:space="preserve">all </w:t>
      </w:r>
      <w:r w:rsidR="008568CD">
        <w:rPr>
          <w:rFonts w:ascii="PT Serif" w:hAnsi="PT Serif" w:cs="Segoe UI"/>
          <w:sz w:val="24"/>
          <w:szCs w:val="24"/>
        </w:rPr>
        <w:t>m</w:t>
      </w:r>
      <w:r w:rsidR="00EF2759">
        <w:rPr>
          <w:rFonts w:ascii="PT Serif" w:hAnsi="PT Serif" w:cs="Segoe UI"/>
          <w:sz w:val="24"/>
          <w:szCs w:val="24"/>
        </w:rPr>
        <w:t>eeting will be on May 18</w:t>
      </w:r>
      <w:r w:rsidR="00EF2759" w:rsidRPr="00EF2759">
        <w:rPr>
          <w:rFonts w:ascii="PT Serif" w:hAnsi="PT Serif" w:cs="Segoe UI"/>
          <w:sz w:val="24"/>
          <w:szCs w:val="24"/>
          <w:vertAlign w:val="superscript"/>
        </w:rPr>
        <w:t>th</w:t>
      </w:r>
      <w:r w:rsidR="00EF2759">
        <w:rPr>
          <w:rFonts w:ascii="PT Serif" w:hAnsi="PT Serif" w:cs="Segoe UI"/>
          <w:sz w:val="24"/>
          <w:szCs w:val="24"/>
        </w:rPr>
        <w:t xml:space="preserve"> at 6:30 p.m.</w:t>
      </w:r>
      <w:r w:rsidR="00DC0D74">
        <w:rPr>
          <w:rFonts w:ascii="PT Serif" w:hAnsi="PT Serif" w:cs="Segoe UI"/>
          <w:sz w:val="24"/>
          <w:szCs w:val="24"/>
        </w:rPr>
        <w:t xml:space="preserve">  </w:t>
      </w:r>
    </w:p>
    <w:p w14:paraId="7618FEF1" w14:textId="40A99C24" w:rsidR="00562555" w:rsidRPr="006500FF" w:rsidRDefault="00E4506D" w:rsidP="009218D1">
      <w:pPr>
        <w:pStyle w:val="ListParagraph"/>
        <w:numPr>
          <w:ilvl w:val="0"/>
          <w:numId w:val="2"/>
        </w:numPr>
        <w:ind w:right="-63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i/>
          <w:sz w:val="24"/>
          <w:szCs w:val="24"/>
        </w:rPr>
        <w:t>Northfield</w:t>
      </w:r>
      <w:r w:rsidRPr="006500FF">
        <w:rPr>
          <w:rFonts w:ascii="PT Serif" w:hAnsi="PT Serif" w:cs="Segoe UI"/>
          <w:sz w:val="24"/>
          <w:szCs w:val="24"/>
        </w:rPr>
        <w:t xml:space="preserve"> </w:t>
      </w:r>
      <w:r w:rsidRPr="006500FF">
        <w:rPr>
          <w:rFonts w:ascii="PT Serif" w:hAnsi="PT Serif" w:cs="Segoe UI"/>
          <w:i/>
          <w:sz w:val="24"/>
          <w:szCs w:val="24"/>
        </w:rPr>
        <w:t>Village</w:t>
      </w:r>
      <w:r w:rsidRPr="006500FF">
        <w:rPr>
          <w:rFonts w:ascii="PT Serif" w:hAnsi="PT Serif" w:cs="Segoe UI"/>
          <w:sz w:val="24"/>
          <w:szCs w:val="24"/>
        </w:rPr>
        <w:t xml:space="preserve">- </w:t>
      </w:r>
      <w:r w:rsidR="00110473" w:rsidRPr="006500FF">
        <w:rPr>
          <w:rFonts w:ascii="PT Serif" w:hAnsi="PT Serif" w:cs="Segoe UI"/>
          <w:sz w:val="24"/>
          <w:szCs w:val="24"/>
        </w:rPr>
        <w:t xml:space="preserve">Trustee Munoz </w:t>
      </w:r>
      <w:r w:rsidR="009B2A41">
        <w:rPr>
          <w:rFonts w:ascii="PT Serif" w:hAnsi="PT Serif" w:cs="Segoe UI"/>
          <w:sz w:val="24"/>
          <w:szCs w:val="24"/>
        </w:rPr>
        <w:t xml:space="preserve">reported </w:t>
      </w:r>
      <w:r w:rsidR="00EE41E7">
        <w:rPr>
          <w:rFonts w:ascii="PT Serif" w:hAnsi="PT Serif" w:cs="Segoe UI"/>
          <w:sz w:val="24"/>
          <w:szCs w:val="24"/>
        </w:rPr>
        <w:t>that</w:t>
      </w:r>
      <w:r w:rsidR="00DD7DE0">
        <w:rPr>
          <w:rFonts w:ascii="PT Serif" w:hAnsi="PT Serif" w:cs="Segoe UI"/>
          <w:sz w:val="24"/>
          <w:szCs w:val="24"/>
        </w:rPr>
        <w:t xml:space="preserve"> the</w:t>
      </w:r>
      <w:r w:rsidR="00EE41E7">
        <w:rPr>
          <w:rFonts w:ascii="PT Serif" w:hAnsi="PT Serif" w:cs="Segoe UI"/>
          <w:sz w:val="24"/>
          <w:szCs w:val="24"/>
        </w:rPr>
        <w:t xml:space="preserve"> Northfield </w:t>
      </w:r>
      <w:r w:rsidR="0098780F">
        <w:rPr>
          <w:rFonts w:ascii="PT Serif" w:hAnsi="PT Serif" w:cs="Segoe UI"/>
          <w:sz w:val="24"/>
          <w:szCs w:val="24"/>
        </w:rPr>
        <w:t xml:space="preserve">Market </w:t>
      </w:r>
      <w:r w:rsidR="00EE41E7">
        <w:rPr>
          <w:rFonts w:ascii="PT Serif" w:hAnsi="PT Serif" w:cs="Segoe UI"/>
          <w:sz w:val="24"/>
          <w:szCs w:val="24"/>
        </w:rPr>
        <w:t>&amp;</w:t>
      </w:r>
      <w:r w:rsidR="0098780F">
        <w:rPr>
          <w:rFonts w:ascii="PT Serif" w:hAnsi="PT Serif" w:cs="Segoe UI"/>
          <w:sz w:val="24"/>
          <w:szCs w:val="24"/>
        </w:rPr>
        <w:t xml:space="preserve"> Music </w:t>
      </w:r>
      <w:r w:rsidR="008F13A7">
        <w:rPr>
          <w:rFonts w:ascii="PT Serif" w:hAnsi="PT Serif" w:cs="Segoe UI"/>
          <w:sz w:val="24"/>
          <w:szCs w:val="24"/>
        </w:rPr>
        <w:t>starts</w:t>
      </w:r>
      <w:r w:rsidR="0098780F">
        <w:rPr>
          <w:rFonts w:ascii="PT Serif" w:hAnsi="PT Serif" w:cs="Segoe UI"/>
          <w:sz w:val="24"/>
          <w:szCs w:val="24"/>
        </w:rPr>
        <w:t xml:space="preserve"> on June 14</w:t>
      </w:r>
      <w:r w:rsidR="0098780F" w:rsidRPr="0098780F">
        <w:rPr>
          <w:rFonts w:ascii="PT Serif" w:hAnsi="PT Serif" w:cs="Segoe UI"/>
          <w:sz w:val="24"/>
          <w:szCs w:val="24"/>
          <w:vertAlign w:val="superscript"/>
        </w:rPr>
        <w:t>th</w:t>
      </w:r>
      <w:r w:rsidR="008F13A7">
        <w:rPr>
          <w:rFonts w:ascii="PT Serif" w:hAnsi="PT Serif" w:cs="Segoe UI"/>
          <w:sz w:val="24"/>
          <w:szCs w:val="24"/>
        </w:rPr>
        <w:t>, and the Sunset Ridge School District Fun Fair is on June 7</w:t>
      </w:r>
      <w:r w:rsidR="008F13A7" w:rsidRPr="008F13A7">
        <w:rPr>
          <w:rFonts w:ascii="PT Serif" w:hAnsi="PT Serif" w:cs="Segoe UI"/>
          <w:sz w:val="24"/>
          <w:szCs w:val="24"/>
          <w:vertAlign w:val="superscript"/>
        </w:rPr>
        <w:t>th</w:t>
      </w:r>
      <w:r w:rsidR="004E5300">
        <w:rPr>
          <w:rFonts w:ascii="PT Serif" w:hAnsi="PT Serif" w:cs="Segoe UI"/>
          <w:sz w:val="24"/>
          <w:szCs w:val="24"/>
        </w:rPr>
        <w:t>.</w:t>
      </w:r>
      <w:r w:rsidR="0098780F">
        <w:rPr>
          <w:rFonts w:ascii="PT Serif" w:hAnsi="PT Serif" w:cs="Segoe UI"/>
          <w:sz w:val="24"/>
          <w:szCs w:val="24"/>
        </w:rPr>
        <w:t xml:space="preserve"> </w:t>
      </w:r>
      <w:r w:rsidR="002A3BDC">
        <w:rPr>
          <w:rFonts w:ascii="PT Serif" w:hAnsi="PT Serif" w:cs="Segoe UI"/>
          <w:sz w:val="24"/>
          <w:szCs w:val="24"/>
        </w:rPr>
        <w:t>She also reported that a Northfield Sidewalk Committee has been formed in the Village, and at the Northfield Village Board meeting they stated that a Northfield Library renovation is in the works. Trustee Kinnich reported that the Northfield Village is also</w:t>
      </w:r>
      <w:r w:rsidR="0052533D">
        <w:rPr>
          <w:rFonts w:ascii="PT Serif" w:hAnsi="PT Serif" w:cs="Segoe UI"/>
          <w:sz w:val="24"/>
          <w:szCs w:val="24"/>
        </w:rPr>
        <w:t xml:space="preserve"> working on re-energizing the parks and park facilities. </w:t>
      </w:r>
    </w:p>
    <w:p w14:paraId="7CF5061C" w14:textId="77777777" w:rsidR="00E340FA" w:rsidRPr="006500FF" w:rsidRDefault="00E340FA" w:rsidP="0058186C">
      <w:pPr>
        <w:rPr>
          <w:rFonts w:ascii="PT Serif" w:hAnsi="PT Serif" w:cs="Segoe UI"/>
          <w:sz w:val="24"/>
          <w:szCs w:val="24"/>
        </w:rPr>
      </w:pPr>
    </w:p>
    <w:p w14:paraId="5E2F0BD5" w14:textId="4F34C548" w:rsidR="00655194" w:rsidRPr="006500FF" w:rsidRDefault="00337BA0" w:rsidP="00844621">
      <w:pPr>
        <w:pStyle w:val="ListParagraph"/>
        <w:numPr>
          <w:ilvl w:val="0"/>
          <w:numId w:val="1"/>
        </w:numPr>
        <w:rPr>
          <w:rFonts w:ascii="Laca" w:hAnsi="Laca" w:cs="Segoe UI"/>
          <w:b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Unfinished Business</w:t>
      </w:r>
      <w:bookmarkStart w:id="4" w:name="_Hlk124769428"/>
    </w:p>
    <w:bookmarkEnd w:id="4"/>
    <w:p w14:paraId="6E9FBD42" w14:textId="77777777" w:rsidR="00655194" w:rsidRPr="006500FF" w:rsidRDefault="00655194" w:rsidP="00844621">
      <w:pPr>
        <w:rPr>
          <w:rFonts w:ascii="PT Serif" w:hAnsi="PT Serif" w:cs="Segoe UI"/>
          <w:b/>
          <w:sz w:val="24"/>
          <w:szCs w:val="24"/>
        </w:rPr>
      </w:pPr>
    </w:p>
    <w:p w14:paraId="42F35A5F" w14:textId="1461CD35" w:rsidR="005F1E48" w:rsidRPr="006500FF" w:rsidRDefault="002347A5" w:rsidP="008A0D9E">
      <w:pPr>
        <w:pStyle w:val="ListParagraph"/>
        <w:numPr>
          <w:ilvl w:val="0"/>
          <w:numId w:val="1"/>
        </w:numPr>
        <w:rPr>
          <w:rFonts w:ascii="Laca" w:hAnsi="Laca" w:cs="Segoe UI"/>
          <w:b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New Business</w:t>
      </w:r>
      <w:bookmarkStart w:id="5" w:name="_Hlk75163399"/>
      <w:bookmarkStart w:id="6" w:name="_Hlk77604628"/>
    </w:p>
    <w:p w14:paraId="10E5AF2F" w14:textId="081AE9AA" w:rsidR="005012AE" w:rsidRPr="006500FF" w:rsidRDefault="009B2A41">
      <w:pPr>
        <w:pStyle w:val="ListParagraph"/>
        <w:numPr>
          <w:ilvl w:val="0"/>
          <w:numId w:val="4"/>
        </w:numPr>
        <w:rPr>
          <w:rFonts w:ascii="PT Serif" w:hAnsi="PT Serif" w:cs="Segoe UI"/>
          <w:sz w:val="24"/>
          <w:szCs w:val="24"/>
        </w:rPr>
      </w:pPr>
      <w:bookmarkStart w:id="7" w:name="_Hlk114494582"/>
      <w:bookmarkStart w:id="8" w:name="_Hlk96321637"/>
      <w:bookmarkStart w:id="9" w:name="_Hlk121764858"/>
      <w:r>
        <w:rPr>
          <w:rFonts w:ascii="PT Serif" w:hAnsi="PT Serif" w:cs="Segoe UI"/>
          <w:i/>
          <w:iCs/>
          <w:sz w:val="24"/>
          <w:szCs w:val="24"/>
        </w:rPr>
        <w:t>Approval of the FY23-24 Library Budget</w:t>
      </w:r>
    </w:p>
    <w:bookmarkEnd w:id="5"/>
    <w:bookmarkEnd w:id="6"/>
    <w:bookmarkEnd w:id="7"/>
    <w:bookmarkEnd w:id="8"/>
    <w:p w14:paraId="3E1F3367" w14:textId="6A27FC60" w:rsidR="003C2358" w:rsidRPr="003C2358" w:rsidRDefault="003C2358" w:rsidP="003C2358">
      <w:pPr>
        <w:pStyle w:val="ListParagraph"/>
        <w:ind w:left="144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A MOTION to Approve the FY23-24 Library Budget was made by Trustee Gosselin.</w:t>
      </w:r>
    </w:p>
    <w:p w14:paraId="62CB7FDF" w14:textId="77777777" w:rsidR="00213F75" w:rsidRDefault="00213F75" w:rsidP="00213F75">
      <w:pPr>
        <w:ind w:left="720" w:firstLine="720"/>
        <w:rPr>
          <w:rFonts w:ascii="PT Serif" w:hAnsi="PT Serif" w:cs="Segoe UI"/>
          <w:bCs/>
          <w:sz w:val="24"/>
          <w:szCs w:val="24"/>
        </w:rPr>
      </w:pPr>
    </w:p>
    <w:p w14:paraId="4E03BAF0" w14:textId="33F58260" w:rsidR="003C2358" w:rsidRPr="003C2358" w:rsidRDefault="003C2358" w:rsidP="00213F75">
      <w:pPr>
        <w:ind w:left="720" w:firstLine="720"/>
        <w:rPr>
          <w:rFonts w:ascii="PT Serif" w:hAnsi="PT Serif" w:cs="Segoe UI"/>
          <w:bCs/>
          <w:sz w:val="24"/>
          <w:szCs w:val="24"/>
        </w:rPr>
      </w:pPr>
      <w:bookmarkStart w:id="10" w:name="_Hlk135222591"/>
      <w:r w:rsidRPr="003C2358">
        <w:rPr>
          <w:rFonts w:ascii="PT Serif" w:hAnsi="PT Serif" w:cs="Segoe UI"/>
          <w:bCs/>
          <w:sz w:val="24"/>
          <w:szCs w:val="24"/>
        </w:rPr>
        <w:t>ROLL CALL VOTE:</w:t>
      </w:r>
    </w:p>
    <w:p w14:paraId="00277A7C" w14:textId="05711329" w:rsidR="003C2358" w:rsidRPr="003C2358" w:rsidRDefault="003C2358" w:rsidP="00213F75">
      <w:pPr>
        <w:ind w:left="216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AYES: Trustees Gosselin, Sundell, Shankar, Vandergrift</w:t>
      </w:r>
      <w:r w:rsidR="00213F75">
        <w:rPr>
          <w:rFonts w:ascii="PT Serif" w:hAnsi="PT Serif" w:cs="Segoe UI"/>
          <w:bCs/>
          <w:sz w:val="24"/>
          <w:szCs w:val="24"/>
        </w:rPr>
        <w:t xml:space="preserve">, </w:t>
      </w:r>
      <w:r w:rsidRPr="003C2358">
        <w:rPr>
          <w:rFonts w:ascii="PT Serif" w:hAnsi="PT Serif" w:cs="Segoe UI"/>
          <w:bCs/>
          <w:sz w:val="24"/>
          <w:szCs w:val="24"/>
        </w:rPr>
        <w:t xml:space="preserve">Munoz </w:t>
      </w:r>
    </w:p>
    <w:p w14:paraId="05928CBD" w14:textId="3F633882" w:rsidR="003C2358" w:rsidRPr="003C2358" w:rsidRDefault="003C2358" w:rsidP="00213F75">
      <w:pPr>
        <w:ind w:left="144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ABSENT/ABSTAINING: Trustee Kinnich</w:t>
      </w:r>
    </w:p>
    <w:p w14:paraId="622DF026" w14:textId="77777777" w:rsidR="003C2358" w:rsidRPr="003C2358" w:rsidRDefault="003C2358" w:rsidP="00213F75">
      <w:pPr>
        <w:ind w:left="144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NAYS: 0</w:t>
      </w:r>
    </w:p>
    <w:p w14:paraId="1762C094" w14:textId="77777777" w:rsidR="003C2358" w:rsidRPr="003C2358" w:rsidRDefault="003C2358" w:rsidP="00213F75">
      <w:pPr>
        <w:ind w:left="72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MOTION CARRIED</w:t>
      </w:r>
    </w:p>
    <w:bookmarkEnd w:id="9"/>
    <w:bookmarkEnd w:id="10"/>
    <w:p w14:paraId="54147517" w14:textId="2FDCCB66" w:rsidR="0015421F" w:rsidRPr="006500FF" w:rsidRDefault="0015421F" w:rsidP="00BD6958">
      <w:pPr>
        <w:rPr>
          <w:rFonts w:ascii="PT Serif" w:hAnsi="PT Serif" w:cs="Segoe UI"/>
          <w:bCs/>
          <w:sz w:val="24"/>
          <w:szCs w:val="24"/>
        </w:rPr>
      </w:pPr>
    </w:p>
    <w:p w14:paraId="363A7C5B" w14:textId="192E8ED5" w:rsidR="0015421F" w:rsidRPr="006500FF" w:rsidRDefault="009B2A41" w:rsidP="0015421F">
      <w:pPr>
        <w:pStyle w:val="ListParagraph"/>
        <w:numPr>
          <w:ilvl w:val="0"/>
          <w:numId w:val="4"/>
        </w:numPr>
        <w:rPr>
          <w:rFonts w:ascii="PT Serif" w:hAnsi="PT Serif" w:cs="Segoe UI"/>
          <w:sz w:val="24"/>
          <w:szCs w:val="24"/>
        </w:rPr>
      </w:pPr>
      <w:bookmarkStart w:id="11" w:name="_Hlk121754837"/>
      <w:r>
        <w:rPr>
          <w:rFonts w:ascii="PT Serif" w:hAnsi="PT Serif" w:cs="Segoe UI"/>
          <w:i/>
          <w:iCs/>
          <w:sz w:val="24"/>
          <w:szCs w:val="24"/>
        </w:rPr>
        <w:t xml:space="preserve">Organizational Meeting of the Library Board </w:t>
      </w:r>
    </w:p>
    <w:bookmarkEnd w:id="11"/>
    <w:p w14:paraId="33347A75" w14:textId="6CA7BC47" w:rsidR="00844621" w:rsidRDefault="009B2A41" w:rsidP="009B2A41">
      <w:pPr>
        <w:pStyle w:val="ListParagraph"/>
        <w:numPr>
          <w:ilvl w:val="1"/>
          <w:numId w:val="4"/>
        </w:numPr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>Oat</w:t>
      </w:r>
      <w:r w:rsidR="00C02E2B">
        <w:rPr>
          <w:rFonts w:ascii="PT Serif" w:hAnsi="PT Serif" w:cs="Segoe UI"/>
          <w:bCs/>
          <w:sz w:val="24"/>
          <w:szCs w:val="24"/>
        </w:rPr>
        <w:t>h</w:t>
      </w:r>
      <w:r>
        <w:rPr>
          <w:rFonts w:ascii="PT Serif" w:hAnsi="PT Serif" w:cs="Segoe UI"/>
          <w:bCs/>
          <w:sz w:val="24"/>
          <w:szCs w:val="24"/>
        </w:rPr>
        <w:t>s of Office for Incoming Trustees</w:t>
      </w:r>
    </w:p>
    <w:p w14:paraId="4EF4D0A2" w14:textId="1755775F" w:rsidR="009B2A41" w:rsidRDefault="00F90BDC" w:rsidP="009B2A41">
      <w:pPr>
        <w:pStyle w:val="ListParagraph"/>
        <w:numPr>
          <w:ilvl w:val="2"/>
          <w:numId w:val="4"/>
        </w:numPr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>Trustee Sundell swore in incoming trustees Travis Gosselin, Deborah Vandergrift</w:t>
      </w:r>
      <w:r w:rsidR="00D51715">
        <w:rPr>
          <w:rFonts w:ascii="PT Serif" w:hAnsi="PT Serif" w:cs="Segoe UI"/>
          <w:bCs/>
          <w:sz w:val="24"/>
          <w:szCs w:val="24"/>
        </w:rPr>
        <w:t>,</w:t>
      </w:r>
      <w:r w:rsidR="005D5960">
        <w:rPr>
          <w:rFonts w:ascii="PT Serif" w:hAnsi="PT Serif" w:cs="Segoe UI"/>
          <w:bCs/>
          <w:sz w:val="24"/>
          <w:szCs w:val="24"/>
        </w:rPr>
        <w:t xml:space="preserve"> and</w:t>
      </w:r>
      <w:r>
        <w:rPr>
          <w:rFonts w:ascii="PT Serif" w:hAnsi="PT Serif" w:cs="Segoe UI"/>
          <w:bCs/>
          <w:sz w:val="24"/>
          <w:szCs w:val="24"/>
        </w:rPr>
        <w:t xml:space="preserve"> </w:t>
      </w:r>
      <w:r w:rsidR="00DC49A0">
        <w:rPr>
          <w:rFonts w:ascii="PT Serif" w:hAnsi="PT Serif" w:cs="Segoe UI"/>
          <w:bCs/>
          <w:sz w:val="24"/>
          <w:szCs w:val="24"/>
        </w:rPr>
        <w:t>Ranjini Shankar</w:t>
      </w:r>
      <w:r w:rsidR="005D5960">
        <w:rPr>
          <w:rFonts w:ascii="PT Serif" w:hAnsi="PT Serif" w:cs="Segoe UI"/>
          <w:bCs/>
          <w:sz w:val="24"/>
          <w:szCs w:val="24"/>
        </w:rPr>
        <w:t>.</w:t>
      </w:r>
    </w:p>
    <w:p w14:paraId="61C309CB" w14:textId="77777777" w:rsidR="005D5960" w:rsidRDefault="005D5960" w:rsidP="005D5960">
      <w:pPr>
        <w:pStyle w:val="ListParagraph"/>
        <w:ind w:left="2940"/>
        <w:rPr>
          <w:rFonts w:ascii="PT Serif" w:hAnsi="PT Serif" w:cs="Segoe UI"/>
          <w:bCs/>
          <w:sz w:val="24"/>
          <w:szCs w:val="24"/>
        </w:rPr>
      </w:pPr>
    </w:p>
    <w:p w14:paraId="1C80AFA2" w14:textId="5C2CD46B" w:rsidR="009B2A41" w:rsidRDefault="009B2A41" w:rsidP="009B2A41">
      <w:pPr>
        <w:pStyle w:val="ListParagraph"/>
        <w:numPr>
          <w:ilvl w:val="1"/>
          <w:numId w:val="4"/>
        </w:numPr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>Election of Officers to Two-Year Terms</w:t>
      </w:r>
    </w:p>
    <w:p w14:paraId="3CA0556B" w14:textId="77777777" w:rsidR="00D45EF9" w:rsidRDefault="004808DA" w:rsidP="009B2A41">
      <w:pPr>
        <w:pStyle w:val="ListParagraph"/>
        <w:numPr>
          <w:ilvl w:val="2"/>
          <w:numId w:val="4"/>
        </w:numPr>
        <w:rPr>
          <w:rFonts w:ascii="PT Serif" w:hAnsi="PT Serif" w:cs="Segoe UI"/>
          <w:bCs/>
          <w:sz w:val="24"/>
          <w:szCs w:val="24"/>
        </w:rPr>
      </w:pPr>
      <w:bookmarkStart w:id="12" w:name="_Hlk135222633"/>
      <w:r>
        <w:rPr>
          <w:rFonts w:ascii="PT Serif" w:hAnsi="PT Serif" w:cs="Segoe UI"/>
          <w:bCs/>
          <w:sz w:val="24"/>
          <w:szCs w:val="24"/>
        </w:rPr>
        <w:t xml:space="preserve">For the office of President, Trustee Munoz nominated Trustee Mitchell. </w:t>
      </w:r>
    </w:p>
    <w:p w14:paraId="63A47C3C" w14:textId="77777777" w:rsidR="00390FC7" w:rsidRDefault="00390FC7" w:rsidP="00D45EF9">
      <w:pPr>
        <w:pStyle w:val="ListParagraph"/>
        <w:ind w:left="2940"/>
        <w:rPr>
          <w:rFonts w:ascii="PT Serif" w:hAnsi="PT Serif" w:cs="Segoe UI"/>
          <w:bCs/>
          <w:sz w:val="24"/>
          <w:szCs w:val="24"/>
        </w:rPr>
      </w:pPr>
    </w:p>
    <w:p w14:paraId="7FC08C07" w14:textId="2C5BC47E" w:rsidR="009B2A41" w:rsidRDefault="00D45EF9" w:rsidP="00D45EF9">
      <w:pPr>
        <w:pStyle w:val="ListParagraph"/>
        <w:ind w:left="2940"/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 xml:space="preserve">A MOTION </w:t>
      </w:r>
      <w:r w:rsidR="00390FC7">
        <w:rPr>
          <w:rFonts w:ascii="PT Serif" w:hAnsi="PT Serif" w:cs="Segoe UI"/>
          <w:bCs/>
          <w:sz w:val="24"/>
          <w:szCs w:val="24"/>
        </w:rPr>
        <w:t xml:space="preserve">to Elect Trustee Mitchell to the Office of President was made by Trustee Munoz. </w:t>
      </w:r>
    </w:p>
    <w:p w14:paraId="6450009A" w14:textId="77777777" w:rsidR="00390FC7" w:rsidRDefault="00390FC7" w:rsidP="00D45EF9">
      <w:pPr>
        <w:pStyle w:val="ListParagraph"/>
        <w:ind w:left="2940"/>
        <w:rPr>
          <w:rFonts w:ascii="PT Serif" w:hAnsi="PT Serif" w:cs="Segoe UI"/>
          <w:bCs/>
          <w:sz w:val="24"/>
          <w:szCs w:val="24"/>
        </w:rPr>
      </w:pPr>
    </w:p>
    <w:p w14:paraId="5F31C779" w14:textId="77777777" w:rsidR="00390FC7" w:rsidRPr="003C2358" w:rsidRDefault="00390FC7" w:rsidP="00390FC7">
      <w:pPr>
        <w:ind w:left="216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ROLL CALL VOTE:</w:t>
      </w:r>
    </w:p>
    <w:p w14:paraId="13BE5410" w14:textId="440A08FB" w:rsidR="00390FC7" w:rsidRPr="003C2358" w:rsidRDefault="00390FC7" w:rsidP="00390FC7">
      <w:pPr>
        <w:ind w:left="360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 xml:space="preserve">AYES: Trustees </w:t>
      </w:r>
      <w:r w:rsidR="00D56A71">
        <w:rPr>
          <w:rFonts w:ascii="PT Serif" w:hAnsi="PT Serif" w:cs="Segoe UI"/>
          <w:bCs/>
          <w:sz w:val="24"/>
          <w:szCs w:val="24"/>
        </w:rPr>
        <w:t>Gosselin, Sundell</w:t>
      </w:r>
      <w:r w:rsidRPr="003C2358">
        <w:rPr>
          <w:rFonts w:ascii="PT Serif" w:hAnsi="PT Serif" w:cs="Segoe UI"/>
          <w:bCs/>
          <w:sz w:val="24"/>
          <w:szCs w:val="24"/>
        </w:rPr>
        <w:t xml:space="preserve">, </w:t>
      </w:r>
      <w:r w:rsidR="00D56A71">
        <w:rPr>
          <w:rFonts w:ascii="PT Serif" w:hAnsi="PT Serif" w:cs="Segoe UI"/>
          <w:bCs/>
          <w:sz w:val="24"/>
          <w:szCs w:val="24"/>
        </w:rPr>
        <w:t>Shankar</w:t>
      </w:r>
      <w:r w:rsidRPr="003C2358">
        <w:rPr>
          <w:rFonts w:ascii="PT Serif" w:hAnsi="PT Serif" w:cs="Segoe UI"/>
          <w:bCs/>
          <w:sz w:val="24"/>
          <w:szCs w:val="24"/>
        </w:rPr>
        <w:t xml:space="preserve">, </w:t>
      </w:r>
      <w:r w:rsidR="00D56A71">
        <w:rPr>
          <w:rFonts w:ascii="PT Serif" w:hAnsi="PT Serif" w:cs="Segoe UI"/>
          <w:bCs/>
          <w:sz w:val="24"/>
          <w:szCs w:val="24"/>
        </w:rPr>
        <w:t>Vandergrift</w:t>
      </w:r>
      <w:r w:rsidRPr="003C2358">
        <w:rPr>
          <w:rFonts w:ascii="PT Serif" w:hAnsi="PT Serif" w:cs="Segoe UI"/>
          <w:bCs/>
          <w:sz w:val="24"/>
          <w:szCs w:val="24"/>
        </w:rPr>
        <w:t xml:space="preserve">, Munoz </w:t>
      </w:r>
    </w:p>
    <w:p w14:paraId="07AB9AE5" w14:textId="77777777" w:rsidR="00390FC7" w:rsidRPr="003C2358" w:rsidRDefault="00390FC7" w:rsidP="00390FC7">
      <w:pPr>
        <w:ind w:left="288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ABSENT/ABSTAINING: Trustee Kinnich</w:t>
      </w:r>
    </w:p>
    <w:p w14:paraId="5D61F5B1" w14:textId="77777777" w:rsidR="00390FC7" w:rsidRPr="003C2358" w:rsidRDefault="00390FC7" w:rsidP="009E15DB">
      <w:pPr>
        <w:ind w:left="288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NAYS: 0</w:t>
      </w:r>
    </w:p>
    <w:p w14:paraId="22360D2B" w14:textId="3A88F43A" w:rsidR="00390FC7" w:rsidRPr="009E15DB" w:rsidRDefault="00390FC7" w:rsidP="009E15DB">
      <w:pPr>
        <w:ind w:left="216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MOTION CARRIED</w:t>
      </w:r>
      <w:bookmarkEnd w:id="12"/>
    </w:p>
    <w:p w14:paraId="086BB705" w14:textId="1A6262AD" w:rsidR="009E15DB" w:rsidRDefault="009E15DB" w:rsidP="009E15DB">
      <w:pPr>
        <w:pStyle w:val="ListParagraph"/>
        <w:numPr>
          <w:ilvl w:val="2"/>
          <w:numId w:val="4"/>
        </w:numPr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lastRenderedPageBreak/>
        <w:t xml:space="preserve">For the office of Vice President, Trustee Gosselin nominated Trustee Shankar. </w:t>
      </w:r>
    </w:p>
    <w:p w14:paraId="2758E215" w14:textId="77777777" w:rsidR="009E15DB" w:rsidRDefault="009E15DB" w:rsidP="009E15DB">
      <w:pPr>
        <w:pStyle w:val="ListParagraph"/>
        <w:ind w:left="2940"/>
        <w:rPr>
          <w:rFonts w:ascii="PT Serif" w:hAnsi="PT Serif" w:cs="Segoe UI"/>
          <w:bCs/>
          <w:sz w:val="24"/>
          <w:szCs w:val="24"/>
        </w:rPr>
      </w:pPr>
    </w:p>
    <w:p w14:paraId="17E5FA00" w14:textId="6D2B7383" w:rsidR="009E15DB" w:rsidRDefault="009E15DB" w:rsidP="009E15DB">
      <w:pPr>
        <w:pStyle w:val="ListParagraph"/>
        <w:ind w:left="2940"/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 xml:space="preserve">A MOTION to Elect Trustee Shankar to the Office of Vice President was made by Trustee Gosselin. </w:t>
      </w:r>
    </w:p>
    <w:p w14:paraId="6CB49894" w14:textId="77777777" w:rsidR="009E15DB" w:rsidRDefault="009E15DB" w:rsidP="009E15DB">
      <w:pPr>
        <w:pStyle w:val="ListParagraph"/>
        <w:ind w:left="2940"/>
        <w:rPr>
          <w:rFonts w:ascii="PT Serif" w:hAnsi="PT Serif" w:cs="Segoe UI"/>
          <w:bCs/>
          <w:sz w:val="24"/>
          <w:szCs w:val="24"/>
        </w:rPr>
      </w:pPr>
    </w:p>
    <w:p w14:paraId="674E6A03" w14:textId="77777777" w:rsidR="009E15DB" w:rsidRPr="003C2358" w:rsidRDefault="009E15DB" w:rsidP="009E15DB">
      <w:pPr>
        <w:ind w:left="222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ROLL CALL VOTE:</w:t>
      </w:r>
    </w:p>
    <w:p w14:paraId="4645E5DB" w14:textId="27E9029B" w:rsidR="009E15DB" w:rsidRPr="003C2358" w:rsidRDefault="009E15DB" w:rsidP="009E15DB">
      <w:pPr>
        <w:ind w:left="360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 xml:space="preserve">AYES: Trustees </w:t>
      </w:r>
      <w:r w:rsidR="00AB6A26">
        <w:rPr>
          <w:rFonts w:ascii="PT Serif" w:hAnsi="PT Serif" w:cs="Segoe UI"/>
          <w:bCs/>
          <w:sz w:val="24"/>
          <w:szCs w:val="24"/>
        </w:rPr>
        <w:t xml:space="preserve">Sundell, Vandergrift, Munoz, Mitchell, </w:t>
      </w:r>
      <w:r w:rsidRPr="003C2358">
        <w:rPr>
          <w:rFonts w:ascii="PT Serif" w:hAnsi="PT Serif" w:cs="Segoe UI"/>
          <w:bCs/>
          <w:sz w:val="24"/>
          <w:szCs w:val="24"/>
        </w:rPr>
        <w:t>Gosselin</w:t>
      </w:r>
    </w:p>
    <w:p w14:paraId="028FEA90" w14:textId="77777777" w:rsidR="009E15DB" w:rsidRPr="003C2358" w:rsidRDefault="009E15DB" w:rsidP="009E15DB">
      <w:pPr>
        <w:ind w:left="288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ABSENT/ABSTAINING: Trustee Kinnich</w:t>
      </w:r>
    </w:p>
    <w:p w14:paraId="66264E48" w14:textId="77777777" w:rsidR="009E15DB" w:rsidRPr="003C2358" w:rsidRDefault="009E15DB" w:rsidP="009E15DB">
      <w:pPr>
        <w:ind w:left="288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NAYS: 0</w:t>
      </w:r>
    </w:p>
    <w:p w14:paraId="6696144C" w14:textId="77777777" w:rsidR="009E15DB" w:rsidRDefault="009E15DB" w:rsidP="009E15DB">
      <w:pPr>
        <w:ind w:left="216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MOTION CARRIED</w:t>
      </w:r>
    </w:p>
    <w:p w14:paraId="681AEB5A" w14:textId="77777777" w:rsidR="009E15DB" w:rsidRPr="003C2358" w:rsidRDefault="009E15DB" w:rsidP="009E15DB">
      <w:pPr>
        <w:ind w:left="2160" w:firstLine="720"/>
        <w:rPr>
          <w:rFonts w:ascii="PT Serif" w:hAnsi="PT Serif" w:cs="Segoe UI"/>
          <w:bCs/>
          <w:sz w:val="24"/>
          <w:szCs w:val="24"/>
        </w:rPr>
      </w:pPr>
    </w:p>
    <w:p w14:paraId="330E1895" w14:textId="09F6A2F8" w:rsidR="009E15DB" w:rsidRDefault="009E15DB" w:rsidP="009E15DB">
      <w:pPr>
        <w:pStyle w:val="ListParagraph"/>
        <w:numPr>
          <w:ilvl w:val="2"/>
          <w:numId w:val="4"/>
        </w:numPr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 xml:space="preserve">For the office of Treasurer, Trustee Vandergrift nominated Trustee Munoz. </w:t>
      </w:r>
    </w:p>
    <w:p w14:paraId="3ED1D8DB" w14:textId="77777777" w:rsidR="009E15DB" w:rsidRDefault="009E15DB" w:rsidP="009E15DB">
      <w:pPr>
        <w:pStyle w:val="ListParagraph"/>
        <w:ind w:left="2940"/>
        <w:rPr>
          <w:rFonts w:ascii="PT Serif" w:hAnsi="PT Serif" w:cs="Segoe UI"/>
          <w:bCs/>
          <w:sz w:val="24"/>
          <w:szCs w:val="24"/>
        </w:rPr>
      </w:pPr>
    </w:p>
    <w:p w14:paraId="13792367" w14:textId="424FE1DB" w:rsidR="009E15DB" w:rsidRDefault="009E15DB" w:rsidP="009E15DB">
      <w:pPr>
        <w:pStyle w:val="ListParagraph"/>
        <w:ind w:left="2940"/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 xml:space="preserve">A MOTION to Elect Trustee Munoz to the Office of Treasurer was made by Trustee Vandergrift. </w:t>
      </w:r>
    </w:p>
    <w:p w14:paraId="294FD1BA" w14:textId="77777777" w:rsidR="009E15DB" w:rsidRDefault="009E15DB" w:rsidP="009E15DB">
      <w:pPr>
        <w:pStyle w:val="ListParagraph"/>
        <w:ind w:left="2940"/>
        <w:rPr>
          <w:rFonts w:ascii="PT Serif" w:hAnsi="PT Serif" w:cs="Segoe UI"/>
          <w:bCs/>
          <w:sz w:val="24"/>
          <w:szCs w:val="24"/>
        </w:rPr>
      </w:pPr>
    </w:p>
    <w:p w14:paraId="762DA5F5" w14:textId="77777777" w:rsidR="009E15DB" w:rsidRPr="003C2358" w:rsidRDefault="009E15DB" w:rsidP="009E15DB">
      <w:pPr>
        <w:ind w:left="216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ROLL CALL VOTE:</w:t>
      </w:r>
    </w:p>
    <w:p w14:paraId="50449C97" w14:textId="45C93B3D" w:rsidR="009E15DB" w:rsidRPr="003C2358" w:rsidRDefault="009E15DB" w:rsidP="009E15DB">
      <w:pPr>
        <w:ind w:left="360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 xml:space="preserve">AYES: Trustees </w:t>
      </w:r>
      <w:r w:rsidR="00100FAD">
        <w:rPr>
          <w:rFonts w:ascii="PT Serif" w:hAnsi="PT Serif" w:cs="Segoe UI"/>
          <w:bCs/>
          <w:sz w:val="24"/>
          <w:szCs w:val="24"/>
        </w:rPr>
        <w:t>Shankar</w:t>
      </w:r>
      <w:r w:rsidRPr="003C2358">
        <w:rPr>
          <w:rFonts w:ascii="PT Serif" w:hAnsi="PT Serif" w:cs="Segoe UI"/>
          <w:bCs/>
          <w:sz w:val="24"/>
          <w:szCs w:val="24"/>
        </w:rPr>
        <w:t xml:space="preserve">, </w:t>
      </w:r>
      <w:r w:rsidR="00100FAD">
        <w:rPr>
          <w:rFonts w:ascii="PT Serif" w:hAnsi="PT Serif" w:cs="Segoe UI"/>
          <w:bCs/>
          <w:sz w:val="24"/>
          <w:szCs w:val="24"/>
        </w:rPr>
        <w:t>Vandergrift</w:t>
      </w:r>
      <w:r w:rsidRPr="003C2358">
        <w:rPr>
          <w:rFonts w:ascii="PT Serif" w:hAnsi="PT Serif" w:cs="Segoe UI"/>
          <w:bCs/>
          <w:sz w:val="24"/>
          <w:szCs w:val="24"/>
        </w:rPr>
        <w:t xml:space="preserve">, </w:t>
      </w:r>
      <w:r w:rsidR="00100FAD">
        <w:rPr>
          <w:rFonts w:ascii="PT Serif" w:hAnsi="PT Serif" w:cs="Segoe UI"/>
          <w:bCs/>
          <w:sz w:val="24"/>
          <w:szCs w:val="24"/>
        </w:rPr>
        <w:t>Mitchell</w:t>
      </w:r>
      <w:r w:rsidRPr="003C2358">
        <w:rPr>
          <w:rFonts w:ascii="PT Serif" w:hAnsi="PT Serif" w:cs="Segoe UI"/>
          <w:bCs/>
          <w:sz w:val="24"/>
          <w:szCs w:val="24"/>
        </w:rPr>
        <w:t xml:space="preserve">, </w:t>
      </w:r>
      <w:r w:rsidR="00100FAD">
        <w:rPr>
          <w:rFonts w:ascii="PT Serif" w:hAnsi="PT Serif" w:cs="Segoe UI"/>
          <w:bCs/>
          <w:sz w:val="24"/>
          <w:szCs w:val="24"/>
        </w:rPr>
        <w:t>Gosselin</w:t>
      </w:r>
      <w:r>
        <w:rPr>
          <w:rFonts w:ascii="PT Serif" w:hAnsi="PT Serif" w:cs="Segoe UI"/>
          <w:bCs/>
          <w:sz w:val="24"/>
          <w:szCs w:val="24"/>
        </w:rPr>
        <w:t xml:space="preserve">, </w:t>
      </w:r>
      <w:r w:rsidR="00100FAD">
        <w:rPr>
          <w:rFonts w:ascii="PT Serif" w:hAnsi="PT Serif" w:cs="Segoe UI"/>
          <w:bCs/>
          <w:sz w:val="24"/>
          <w:szCs w:val="24"/>
        </w:rPr>
        <w:t>Sundell</w:t>
      </w:r>
      <w:r w:rsidRPr="003C2358">
        <w:rPr>
          <w:rFonts w:ascii="PT Serif" w:hAnsi="PT Serif" w:cs="Segoe UI"/>
          <w:bCs/>
          <w:sz w:val="24"/>
          <w:szCs w:val="24"/>
        </w:rPr>
        <w:t xml:space="preserve"> </w:t>
      </w:r>
    </w:p>
    <w:p w14:paraId="73383EF8" w14:textId="77777777" w:rsidR="009E15DB" w:rsidRPr="003C2358" w:rsidRDefault="009E15DB" w:rsidP="009E15DB">
      <w:pPr>
        <w:ind w:left="288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ABSENT/ABSTAINING: Trustee Kinnich</w:t>
      </w:r>
    </w:p>
    <w:p w14:paraId="4FD4A26F" w14:textId="77777777" w:rsidR="009E15DB" w:rsidRPr="003C2358" w:rsidRDefault="009E15DB" w:rsidP="009E15DB">
      <w:pPr>
        <w:ind w:left="288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NAYS: 0</w:t>
      </w:r>
    </w:p>
    <w:p w14:paraId="2B685D5C" w14:textId="77777777" w:rsidR="009E15DB" w:rsidRDefault="009E15DB" w:rsidP="009E15DB">
      <w:pPr>
        <w:ind w:left="216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MOTION CARRIED</w:t>
      </w:r>
    </w:p>
    <w:p w14:paraId="6E3961D2" w14:textId="77777777" w:rsidR="00947B66" w:rsidRPr="003C2358" w:rsidRDefault="00947B66" w:rsidP="009E15DB">
      <w:pPr>
        <w:ind w:left="2160" w:firstLine="720"/>
        <w:rPr>
          <w:rFonts w:ascii="PT Serif" w:hAnsi="PT Serif" w:cs="Segoe UI"/>
          <w:bCs/>
          <w:sz w:val="24"/>
          <w:szCs w:val="24"/>
        </w:rPr>
      </w:pPr>
    </w:p>
    <w:p w14:paraId="49FCE83C" w14:textId="7A54941A" w:rsidR="00947B66" w:rsidRDefault="00947B66" w:rsidP="00947B66">
      <w:pPr>
        <w:pStyle w:val="ListParagraph"/>
        <w:numPr>
          <w:ilvl w:val="2"/>
          <w:numId w:val="4"/>
        </w:numPr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 xml:space="preserve">For the office of Secretary, Trustee Munoz nominated Trustee Sundell. </w:t>
      </w:r>
    </w:p>
    <w:p w14:paraId="06662A21" w14:textId="77777777" w:rsidR="00947B66" w:rsidRDefault="00947B66" w:rsidP="00947B66">
      <w:pPr>
        <w:pStyle w:val="ListParagraph"/>
        <w:ind w:left="2940"/>
        <w:rPr>
          <w:rFonts w:ascii="PT Serif" w:hAnsi="PT Serif" w:cs="Segoe UI"/>
          <w:bCs/>
          <w:sz w:val="24"/>
          <w:szCs w:val="24"/>
        </w:rPr>
      </w:pPr>
    </w:p>
    <w:p w14:paraId="186AEFC9" w14:textId="5FB2D2CD" w:rsidR="00947B66" w:rsidRDefault="00947B66" w:rsidP="00947B66">
      <w:pPr>
        <w:pStyle w:val="ListParagraph"/>
        <w:ind w:left="2940"/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 xml:space="preserve">A MOTION to Elect Trustee Sundell to the Office of Secretary was made by Trustee Munoz. </w:t>
      </w:r>
    </w:p>
    <w:p w14:paraId="597DA38C" w14:textId="77777777" w:rsidR="00947B66" w:rsidRDefault="00947B66" w:rsidP="00947B66">
      <w:pPr>
        <w:pStyle w:val="ListParagraph"/>
        <w:ind w:left="2940"/>
        <w:rPr>
          <w:rFonts w:ascii="PT Serif" w:hAnsi="PT Serif" w:cs="Segoe UI"/>
          <w:bCs/>
          <w:sz w:val="24"/>
          <w:szCs w:val="24"/>
        </w:rPr>
      </w:pPr>
    </w:p>
    <w:p w14:paraId="43F80E2C" w14:textId="77777777" w:rsidR="00947B66" w:rsidRPr="003C2358" w:rsidRDefault="00947B66" w:rsidP="00947B66">
      <w:pPr>
        <w:ind w:left="216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ROLL CALL VOTE:</w:t>
      </w:r>
    </w:p>
    <w:p w14:paraId="1E447F6F" w14:textId="0FFA0A84" w:rsidR="00947B66" w:rsidRPr="003C2358" w:rsidRDefault="00947B66" w:rsidP="00947B66">
      <w:pPr>
        <w:ind w:left="360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 xml:space="preserve">AYES: Trustees </w:t>
      </w:r>
      <w:r w:rsidR="008D0DC2">
        <w:rPr>
          <w:rFonts w:ascii="PT Serif" w:hAnsi="PT Serif" w:cs="Segoe UI"/>
          <w:bCs/>
          <w:sz w:val="24"/>
          <w:szCs w:val="24"/>
        </w:rPr>
        <w:t>Vandergrift</w:t>
      </w:r>
      <w:r w:rsidRPr="003C2358">
        <w:rPr>
          <w:rFonts w:ascii="PT Serif" w:hAnsi="PT Serif" w:cs="Segoe UI"/>
          <w:bCs/>
          <w:sz w:val="24"/>
          <w:szCs w:val="24"/>
        </w:rPr>
        <w:t xml:space="preserve">, </w:t>
      </w:r>
      <w:r w:rsidR="008D0DC2">
        <w:rPr>
          <w:rFonts w:ascii="PT Serif" w:hAnsi="PT Serif" w:cs="Segoe UI"/>
          <w:bCs/>
          <w:sz w:val="24"/>
          <w:szCs w:val="24"/>
        </w:rPr>
        <w:t xml:space="preserve">Munoz, Mitchell, Gosselin, Shankar </w:t>
      </w:r>
    </w:p>
    <w:p w14:paraId="44D989CF" w14:textId="77777777" w:rsidR="00947B66" w:rsidRPr="003C2358" w:rsidRDefault="00947B66" w:rsidP="00947B66">
      <w:pPr>
        <w:ind w:left="288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ABSENT/ABSTAINING: Trustee Kinnich</w:t>
      </w:r>
    </w:p>
    <w:p w14:paraId="6888A4C9" w14:textId="77777777" w:rsidR="00947B66" w:rsidRPr="003C2358" w:rsidRDefault="00947B66" w:rsidP="00947B66">
      <w:pPr>
        <w:ind w:left="288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NAYS: 0</w:t>
      </w:r>
    </w:p>
    <w:p w14:paraId="5D26A403" w14:textId="77777777" w:rsidR="00947B66" w:rsidRDefault="00947B66" w:rsidP="00947B66">
      <w:pPr>
        <w:ind w:left="2160" w:firstLine="72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>MOTION CARRIED</w:t>
      </w:r>
    </w:p>
    <w:p w14:paraId="4B8A9262" w14:textId="77777777" w:rsidR="00947B66" w:rsidRPr="003C2358" w:rsidRDefault="00947B66" w:rsidP="00947B66">
      <w:pPr>
        <w:ind w:left="2160" w:firstLine="720"/>
        <w:rPr>
          <w:rFonts w:ascii="PT Serif" w:hAnsi="PT Serif" w:cs="Segoe UI"/>
          <w:bCs/>
          <w:sz w:val="24"/>
          <w:szCs w:val="24"/>
        </w:rPr>
      </w:pPr>
    </w:p>
    <w:p w14:paraId="6286BEAD" w14:textId="461F9156" w:rsidR="009B2A41" w:rsidRDefault="009B2A41" w:rsidP="009B2A41">
      <w:pPr>
        <w:pStyle w:val="ListParagraph"/>
        <w:numPr>
          <w:ilvl w:val="1"/>
          <w:numId w:val="4"/>
        </w:numPr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>Community Liaison Appointments</w:t>
      </w:r>
    </w:p>
    <w:p w14:paraId="741652A6" w14:textId="60E6932B" w:rsidR="009B2A41" w:rsidRPr="00FD6158" w:rsidRDefault="00D135DC" w:rsidP="00FD6158">
      <w:pPr>
        <w:pStyle w:val="ListParagraph"/>
        <w:numPr>
          <w:ilvl w:val="2"/>
          <w:numId w:val="4"/>
        </w:numPr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 xml:space="preserve">President Mitchell appointment </w:t>
      </w:r>
      <w:r w:rsidR="008F403C">
        <w:rPr>
          <w:rFonts w:ascii="PT Serif" w:hAnsi="PT Serif" w:cs="Segoe UI"/>
          <w:bCs/>
          <w:sz w:val="24"/>
          <w:szCs w:val="24"/>
        </w:rPr>
        <w:t>Trustee Gosselin as the Winnetka Liaison and Trustee Kinnich as the Northfield Liaison.</w:t>
      </w:r>
      <w:r>
        <w:rPr>
          <w:rFonts w:ascii="PT Serif" w:hAnsi="PT Serif" w:cs="Segoe UI"/>
          <w:bCs/>
          <w:sz w:val="24"/>
          <w:szCs w:val="24"/>
        </w:rPr>
        <w:t xml:space="preserve"> </w:t>
      </w:r>
    </w:p>
    <w:p w14:paraId="3D4AA2F3" w14:textId="40524A2D" w:rsidR="009B2A41" w:rsidRPr="006500FF" w:rsidRDefault="009B2A41" w:rsidP="009B2A41">
      <w:pPr>
        <w:pStyle w:val="ListParagraph"/>
        <w:numPr>
          <w:ilvl w:val="0"/>
          <w:numId w:val="4"/>
        </w:num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i/>
          <w:iCs/>
          <w:sz w:val="24"/>
          <w:szCs w:val="24"/>
        </w:rPr>
        <w:lastRenderedPageBreak/>
        <w:t>Director Annual Review Process</w:t>
      </w:r>
    </w:p>
    <w:p w14:paraId="773476EA" w14:textId="6C33154E" w:rsidR="00884597" w:rsidRDefault="00B202AB" w:rsidP="009B2A41">
      <w:pPr>
        <w:ind w:left="1440"/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 xml:space="preserve">Trustees Munoz and Sundell agreed to lead the annual review process for Director Dombrowski; the Board will discuss further in closed session at the June </w:t>
      </w:r>
      <w:r w:rsidR="00C81438">
        <w:rPr>
          <w:rFonts w:ascii="PT Serif" w:hAnsi="PT Serif" w:cs="Segoe UI"/>
          <w:bCs/>
          <w:sz w:val="24"/>
          <w:szCs w:val="24"/>
        </w:rPr>
        <w:t>19, 2023 R</w:t>
      </w:r>
      <w:r>
        <w:rPr>
          <w:rFonts w:ascii="PT Serif" w:hAnsi="PT Serif" w:cs="Segoe UI"/>
          <w:bCs/>
          <w:sz w:val="24"/>
          <w:szCs w:val="24"/>
        </w:rPr>
        <w:t xml:space="preserve">egular </w:t>
      </w:r>
      <w:r w:rsidR="00C81438">
        <w:rPr>
          <w:rFonts w:ascii="PT Serif" w:hAnsi="PT Serif" w:cs="Segoe UI"/>
          <w:bCs/>
          <w:sz w:val="24"/>
          <w:szCs w:val="24"/>
        </w:rPr>
        <w:t>M</w:t>
      </w:r>
      <w:r>
        <w:rPr>
          <w:rFonts w:ascii="PT Serif" w:hAnsi="PT Serif" w:cs="Segoe UI"/>
          <w:bCs/>
          <w:sz w:val="24"/>
          <w:szCs w:val="24"/>
        </w:rPr>
        <w:t xml:space="preserve">eeting.  </w:t>
      </w:r>
    </w:p>
    <w:p w14:paraId="0F575FD7" w14:textId="77777777" w:rsidR="009B2A41" w:rsidRPr="006500FF" w:rsidRDefault="009B2A41" w:rsidP="00655194">
      <w:pPr>
        <w:rPr>
          <w:rFonts w:ascii="PT Serif" w:hAnsi="PT Serif" w:cs="Segoe UI"/>
          <w:bCs/>
          <w:sz w:val="24"/>
          <w:szCs w:val="24"/>
        </w:rPr>
      </w:pPr>
    </w:p>
    <w:p w14:paraId="156ECB44" w14:textId="4B6B7612" w:rsidR="00772958" w:rsidRPr="006500FF" w:rsidRDefault="00556050" w:rsidP="0058186C">
      <w:pPr>
        <w:numPr>
          <w:ilvl w:val="0"/>
          <w:numId w:val="1"/>
        </w:numPr>
        <w:rPr>
          <w:rFonts w:ascii="Laca" w:hAnsi="Laca" w:cs="Segoe UI"/>
          <w:b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Communications</w:t>
      </w:r>
    </w:p>
    <w:p w14:paraId="3533D726" w14:textId="332F1CB5" w:rsidR="00007CBB" w:rsidRPr="006500FF" w:rsidRDefault="00956E95" w:rsidP="007608CB">
      <w:pPr>
        <w:pStyle w:val="ListParagraph"/>
        <w:numPr>
          <w:ilvl w:val="0"/>
          <w:numId w:val="4"/>
        </w:numPr>
        <w:rPr>
          <w:rFonts w:ascii="PT Serif" w:hAnsi="PT Serif" w:cs="Segoe UI"/>
          <w:bCs/>
          <w:i/>
          <w:iCs/>
          <w:sz w:val="24"/>
          <w:szCs w:val="24"/>
        </w:rPr>
      </w:pPr>
      <w:r>
        <w:rPr>
          <w:rFonts w:ascii="PT Serif" w:hAnsi="PT Serif" w:cs="Segoe UI"/>
          <w:bCs/>
          <w:i/>
          <w:iCs/>
          <w:sz w:val="24"/>
          <w:szCs w:val="24"/>
        </w:rPr>
        <w:t>The Library will be closed on Sunday, May 28</w:t>
      </w:r>
      <w:r w:rsidRPr="00956E95">
        <w:rPr>
          <w:rFonts w:ascii="PT Serif" w:hAnsi="PT Serif" w:cs="Segoe UI"/>
          <w:bCs/>
          <w:i/>
          <w:iCs/>
          <w:sz w:val="24"/>
          <w:szCs w:val="24"/>
          <w:vertAlign w:val="superscript"/>
        </w:rPr>
        <w:t>th</w:t>
      </w:r>
      <w:r>
        <w:rPr>
          <w:rFonts w:ascii="PT Serif" w:hAnsi="PT Serif" w:cs="Segoe UI"/>
          <w:bCs/>
          <w:i/>
          <w:iCs/>
          <w:sz w:val="24"/>
          <w:szCs w:val="24"/>
        </w:rPr>
        <w:t xml:space="preserve"> and Monday, May 29</w:t>
      </w:r>
      <w:r w:rsidRPr="00956E95">
        <w:rPr>
          <w:rFonts w:ascii="PT Serif" w:hAnsi="PT Serif" w:cs="Segoe UI"/>
          <w:bCs/>
          <w:i/>
          <w:iCs/>
          <w:sz w:val="24"/>
          <w:szCs w:val="24"/>
          <w:vertAlign w:val="superscript"/>
        </w:rPr>
        <w:t>th</w:t>
      </w:r>
      <w:r>
        <w:rPr>
          <w:rFonts w:ascii="PT Serif" w:hAnsi="PT Serif" w:cs="Segoe UI"/>
          <w:bCs/>
          <w:i/>
          <w:iCs/>
          <w:sz w:val="24"/>
          <w:szCs w:val="24"/>
        </w:rPr>
        <w:t xml:space="preserve"> in observance of Memorial Day.</w:t>
      </w:r>
    </w:p>
    <w:p w14:paraId="4400CEA0" w14:textId="37E23C1D" w:rsidR="003112CE" w:rsidRDefault="004E41F3" w:rsidP="00007CBB">
      <w:pPr>
        <w:pStyle w:val="ListParagraph"/>
        <w:numPr>
          <w:ilvl w:val="0"/>
          <w:numId w:val="4"/>
        </w:numPr>
        <w:rPr>
          <w:rFonts w:ascii="PT Serif" w:hAnsi="PT Serif" w:cs="Segoe UI"/>
          <w:bCs/>
          <w:i/>
          <w:iCs/>
          <w:sz w:val="24"/>
          <w:szCs w:val="24"/>
        </w:rPr>
      </w:pPr>
      <w:r w:rsidRPr="006500FF">
        <w:rPr>
          <w:rFonts w:ascii="PT Serif" w:hAnsi="PT Serif" w:cs="Segoe UI"/>
          <w:bCs/>
          <w:i/>
          <w:iCs/>
          <w:sz w:val="24"/>
          <w:szCs w:val="24"/>
        </w:rPr>
        <w:t xml:space="preserve">The </w:t>
      </w:r>
      <w:r w:rsidR="007608CB" w:rsidRPr="006500FF">
        <w:rPr>
          <w:rFonts w:ascii="PT Serif" w:hAnsi="PT Serif" w:cs="Segoe UI"/>
          <w:bCs/>
          <w:i/>
          <w:iCs/>
          <w:sz w:val="24"/>
          <w:szCs w:val="24"/>
        </w:rPr>
        <w:t xml:space="preserve">next regular meeting will be held on </w:t>
      </w:r>
      <w:r w:rsidR="00844621" w:rsidRPr="006500FF">
        <w:rPr>
          <w:rFonts w:ascii="PT Serif" w:hAnsi="PT Serif" w:cs="Segoe UI"/>
          <w:bCs/>
          <w:i/>
          <w:iCs/>
          <w:sz w:val="24"/>
          <w:szCs w:val="24"/>
        </w:rPr>
        <w:t>Monday</w:t>
      </w:r>
      <w:r w:rsidR="007608CB" w:rsidRPr="006500FF">
        <w:rPr>
          <w:rFonts w:ascii="PT Serif" w:hAnsi="PT Serif" w:cs="Segoe UI"/>
          <w:bCs/>
          <w:i/>
          <w:iCs/>
          <w:sz w:val="24"/>
          <w:szCs w:val="24"/>
        </w:rPr>
        <w:t xml:space="preserve">, </w:t>
      </w:r>
      <w:r w:rsidR="00956E95">
        <w:rPr>
          <w:rFonts w:ascii="PT Serif" w:hAnsi="PT Serif" w:cs="Segoe UI"/>
          <w:bCs/>
          <w:i/>
          <w:iCs/>
          <w:sz w:val="24"/>
          <w:szCs w:val="24"/>
        </w:rPr>
        <w:t>June</w:t>
      </w:r>
      <w:r w:rsidR="00844621" w:rsidRPr="006500FF">
        <w:rPr>
          <w:rFonts w:ascii="PT Serif" w:hAnsi="PT Serif" w:cs="Segoe UI"/>
          <w:bCs/>
          <w:i/>
          <w:iCs/>
          <w:sz w:val="24"/>
          <w:szCs w:val="24"/>
        </w:rPr>
        <w:t xml:space="preserve"> 1</w:t>
      </w:r>
      <w:r w:rsidR="00956E95">
        <w:rPr>
          <w:rFonts w:ascii="PT Serif" w:hAnsi="PT Serif" w:cs="Segoe UI"/>
          <w:bCs/>
          <w:i/>
          <w:iCs/>
          <w:sz w:val="24"/>
          <w:szCs w:val="24"/>
        </w:rPr>
        <w:t>9</w:t>
      </w:r>
      <w:r w:rsidR="00844621" w:rsidRPr="006500FF">
        <w:rPr>
          <w:rFonts w:ascii="PT Serif" w:hAnsi="PT Serif" w:cs="Segoe UI"/>
          <w:bCs/>
          <w:i/>
          <w:iCs/>
          <w:sz w:val="24"/>
          <w:szCs w:val="24"/>
          <w:vertAlign w:val="superscript"/>
        </w:rPr>
        <w:t>th</w:t>
      </w:r>
      <w:r w:rsidR="00E33DEA" w:rsidRPr="006500FF">
        <w:rPr>
          <w:rFonts w:ascii="PT Serif" w:hAnsi="PT Serif" w:cs="Segoe UI"/>
          <w:bCs/>
          <w:i/>
          <w:iCs/>
          <w:sz w:val="24"/>
          <w:szCs w:val="24"/>
        </w:rPr>
        <w:t xml:space="preserve"> </w:t>
      </w:r>
      <w:r w:rsidR="007608CB" w:rsidRPr="006500FF">
        <w:rPr>
          <w:rFonts w:ascii="PT Serif" w:hAnsi="PT Serif" w:cs="Segoe UI"/>
          <w:bCs/>
          <w:i/>
          <w:iCs/>
          <w:sz w:val="24"/>
          <w:szCs w:val="24"/>
        </w:rPr>
        <w:t>at 7 p.m.</w:t>
      </w:r>
      <w:r w:rsidR="007670DA" w:rsidRPr="006500FF">
        <w:rPr>
          <w:rFonts w:ascii="PT Serif" w:hAnsi="PT Serif" w:cs="Segoe UI"/>
          <w:bCs/>
          <w:i/>
          <w:iCs/>
          <w:sz w:val="24"/>
          <w:szCs w:val="24"/>
        </w:rPr>
        <w:t xml:space="preserve"> </w:t>
      </w:r>
      <w:r w:rsidR="00725151" w:rsidRPr="006500FF">
        <w:rPr>
          <w:rFonts w:ascii="PT Serif" w:hAnsi="PT Serif" w:cs="Segoe UI"/>
          <w:bCs/>
          <w:i/>
          <w:iCs/>
          <w:sz w:val="24"/>
          <w:szCs w:val="24"/>
        </w:rPr>
        <w:t xml:space="preserve">at the </w:t>
      </w:r>
      <w:r w:rsidR="00956E95">
        <w:rPr>
          <w:rFonts w:ascii="PT Serif" w:hAnsi="PT Serif" w:cs="Segoe UI"/>
          <w:bCs/>
          <w:i/>
          <w:iCs/>
          <w:sz w:val="24"/>
          <w:szCs w:val="24"/>
        </w:rPr>
        <w:t>Northfield</w:t>
      </w:r>
      <w:r w:rsidR="00725151" w:rsidRPr="006500FF">
        <w:rPr>
          <w:rFonts w:ascii="PT Serif" w:hAnsi="PT Serif" w:cs="Segoe UI"/>
          <w:bCs/>
          <w:i/>
          <w:iCs/>
          <w:sz w:val="24"/>
          <w:szCs w:val="24"/>
        </w:rPr>
        <w:t xml:space="preserve"> </w:t>
      </w:r>
      <w:r w:rsidR="00007CBB" w:rsidRPr="006500FF">
        <w:rPr>
          <w:rFonts w:ascii="PT Serif" w:hAnsi="PT Serif" w:cs="Segoe UI"/>
          <w:bCs/>
          <w:i/>
          <w:iCs/>
          <w:sz w:val="24"/>
          <w:szCs w:val="24"/>
        </w:rPr>
        <w:t>Library</w:t>
      </w:r>
      <w:r w:rsidR="00725151" w:rsidRPr="006500FF">
        <w:rPr>
          <w:rFonts w:ascii="PT Serif" w:hAnsi="PT Serif" w:cs="Segoe UI"/>
          <w:bCs/>
          <w:i/>
          <w:iCs/>
          <w:sz w:val="24"/>
          <w:szCs w:val="24"/>
        </w:rPr>
        <w:t>.</w:t>
      </w:r>
    </w:p>
    <w:p w14:paraId="288780AB" w14:textId="77777777" w:rsidR="006500FF" w:rsidRPr="006500FF" w:rsidRDefault="006500FF" w:rsidP="006500FF">
      <w:pPr>
        <w:pStyle w:val="ListParagraph"/>
        <w:ind w:left="1500"/>
        <w:rPr>
          <w:rFonts w:ascii="PT Serif" w:hAnsi="PT Serif" w:cs="Segoe UI"/>
          <w:bCs/>
          <w:i/>
          <w:iCs/>
          <w:sz w:val="24"/>
          <w:szCs w:val="24"/>
        </w:rPr>
      </w:pPr>
    </w:p>
    <w:p w14:paraId="62C05ED9" w14:textId="77777777" w:rsidR="00DE6762" w:rsidRPr="006500FF" w:rsidRDefault="00DE6762" w:rsidP="00DE6762">
      <w:pPr>
        <w:numPr>
          <w:ilvl w:val="0"/>
          <w:numId w:val="1"/>
        </w:numPr>
        <w:rPr>
          <w:rFonts w:ascii="Laca" w:hAnsi="Laca" w:cs="Segoe UI"/>
          <w:sz w:val="24"/>
          <w:szCs w:val="24"/>
        </w:rPr>
      </w:pPr>
      <w:bookmarkStart w:id="13" w:name="_Hlk96321515"/>
      <w:bookmarkStart w:id="14" w:name="_Hlk96321483"/>
      <w:bookmarkStart w:id="15" w:name="_Hlk106635431"/>
      <w:bookmarkStart w:id="16" w:name="_Hlk127792504"/>
      <w:r w:rsidRPr="006500FF">
        <w:rPr>
          <w:rFonts w:ascii="Laca" w:hAnsi="Laca" w:cs="Segoe UI"/>
          <w:b/>
          <w:sz w:val="24"/>
          <w:szCs w:val="24"/>
        </w:rPr>
        <w:t>Public Comments</w:t>
      </w:r>
    </w:p>
    <w:bookmarkEnd w:id="13"/>
    <w:bookmarkEnd w:id="14"/>
    <w:bookmarkEnd w:id="15"/>
    <w:bookmarkEnd w:id="16"/>
    <w:p w14:paraId="2110B8D9" w14:textId="062F8BE5" w:rsidR="007472F6" w:rsidRPr="006500FF" w:rsidRDefault="00BB3F5B" w:rsidP="007472F6">
      <w:pPr>
        <w:ind w:left="720"/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 xml:space="preserve">Winnetka resident Jeffrey Liss </w:t>
      </w:r>
      <w:r w:rsidR="004B0D80" w:rsidRPr="004B0D80">
        <w:rPr>
          <w:rFonts w:ascii="PT Serif" w:hAnsi="PT Serif" w:cs="Segoe UI"/>
          <w:bCs/>
          <w:sz w:val="24"/>
          <w:szCs w:val="24"/>
        </w:rPr>
        <w:t>commented on the use of the phrase “</w:t>
      </w:r>
      <w:r w:rsidR="004B0D80">
        <w:rPr>
          <w:rFonts w:ascii="PT Serif" w:hAnsi="PT Serif" w:cs="Segoe UI"/>
          <w:bCs/>
          <w:sz w:val="24"/>
          <w:szCs w:val="24"/>
        </w:rPr>
        <w:t>Independence Day</w:t>
      </w:r>
      <w:r w:rsidR="004B0D80" w:rsidRPr="004B0D80">
        <w:rPr>
          <w:rFonts w:ascii="PT Serif" w:hAnsi="PT Serif" w:cs="Segoe UI"/>
          <w:bCs/>
          <w:sz w:val="24"/>
          <w:szCs w:val="24"/>
        </w:rPr>
        <w:t>” instead of “</w:t>
      </w:r>
      <w:r w:rsidR="004B0D80">
        <w:rPr>
          <w:rFonts w:ascii="PT Serif" w:hAnsi="PT Serif" w:cs="Segoe UI"/>
          <w:bCs/>
          <w:sz w:val="24"/>
          <w:szCs w:val="24"/>
        </w:rPr>
        <w:t>Fourth of July</w:t>
      </w:r>
      <w:r w:rsidR="004B0D80" w:rsidRPr="004B0D80">
        <w:rPr>
          <w:rFonts w:ascii="PT Serif" w:hAnsi="PT Serif" w:cs="Segoe UI"/>
          <w:bCs/>
          <w:sz w:val="24"/>
          <w:szCs w:val="24"/>
        </w:rPr>
        <w:t xml:space="preserve">” in </w:t>
      </w:r>
      <w:r w:rsidR="004B0D80">
        <w:rPr>
          <w:rFonts w:ascii="PT Serif" w:hAnsi="PT Serif" w:cs="Segoe UI"/>
          <w:bCs/>
          <w:sz w:val="24"/>
          <w:szCs w:val="24"/>
        </w:rPr>
        <w:t>l</w:t>
      </w:r>
      <w:r w:rsidR="004B0D80" w:rsidRPr="004B0D80">
        <w:rPr>
          <w:rFonts w:ascii="PT Serif" w:hAnsi="PT Serif" w:cs="Segoe UI"/>
          <w:bCs/>
          <w:sz w:val="24"/>
          <w:szCs w:val="24"/>
        </w:rPr>
        <w:t>ibrary communications surrounding the holiday.</w:t>
      </w:r>
      <w:r>
        <w:rPr>
          <w:rFonts w:ascii="PT Serif" w:hAnsi="PT Serif" w:cs="Segoe UI"/>
          <w:bCs/>
          <w:sz w:val="24"/>
          <w:szCs w:val="24"/>
        </w:rPr>
        <w:t xml:space="preserve"> </w:t>
      </w:r>
    </w:p>
    <w:p w14:paraId="562600EA" w14:textId="0AFDEE99" w:rsidR="00E33DEA" w:rsidRPr="006500FF" w:rsidRDefault="00E33DEA" w:rsidP="007173D7">
      <w:pPr>
        <w:ind w:left="720"/>
        <w:rPr>
          <w:rFonts w:ascii="PT Serif" w:hAnsi="PT Serif" w:cs="Segoe UI"/>
          <w:bCs/>
          <w:sz w:val="24"/>
          <w:szCs w:val="24"/>
        </w:rPr>
      </w:pPr>
    </w:p>
    <w:p w14:paraId="24D581D7" w14:textId="738C675B" w:rsidR="00E33DEA" w:rsidRPr="006500FF" w:rsidRDefault="00E33DEA" w:rsidP="00E33DEA">
      <w:pPr>
        <w:numPr>
          <w:ilvl w:val="0"/>
          <w:numId w:val="1"/>
        </w:numPr>
        <w:rPr>
          <w:rFonts w:ascii="Laca" w:hAnsi="Laca" w:cs="Segoe UI"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Adjourn to Closed Session</w:t>
      </w:r>
    </w:p>
    <w:p w14:paraId="2645454B" w14:textId="77777777" w:rsidR="00E33DEA" w:rsidRPr="006500FF" w:rsidRDefault="00E33DEA" w:rsidP="00E33DEA">
      <w:pPr>
        <w:pStyle w:val="ListParagraph"/>
        <w:numPr>
          <w:ilvl w:val="0"/>
          <w:numId w:val="10"/>
        </w:numPr>
        <w:rPr>
          <w:rFonts w:ascii="PT Serif" w:hAnsi="PT Serif" w:cs="Segoe UI"/>
          <w:b/>
        </w:rPr>
      </w:pPr>
      <w:r w:rsidRPr="006500FF">
        <w:rPr>
          <w:rFonts w:ascii="PT Serif" w:hAnsi="PT Serif" w:cs="Segoe UI"/>
          <w:b/>
          <w:bCs/>
        </w:rPr>
        <w:t>Closed Session</w:t>
      </w:r>
    </w:p>
    <w:p w14:paraId="4AB7120A" w14:textId="4DA7A848" w:rsidR="00E33DEA" w:rsidRPr="006500FF" w:rsidRDefault="00E33DEA" w:rsidP="00E33DEA">
      <w:pPr>
        <w:ind w:left="1800"/>
        <w:rPr>
          <w:rFonts w:ascii="PT Serif" w:hAnsi="PT Serif" w:cs="Segoe UI"/>
        </w:rPr>
      </w:pPr>
      <w:r w:rsidRPr="006500FF">
        <w:rPr>
          <w:rFonts w:ascii="PT Serif" w:hAnsi="PT Serif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7F8A1989" w14:textId="4EC2A173" w:rsidR="00E33DEA" w:rsidRPr="006500FF" w:rsidRDefault="00E33DEA" w:rsidP="00E33DEA">
      <w:pPr>
        <w:rPr>
          <w:rFonts w:ascii="PT Serif" w:hAnsi="PT Serif" w:cs="Segoe UI"/>
          <w:bCs/>
          <w:sz w:val="24"/>
          <w:szCs w:val="24"/>
        </w:rPr>
      </w:pPr>
    </w:p>
    <w:p w14:paraId="0D0D9D5F" w14:textId="32FF0938" w:rsidR="0070526F" w:rsidRPr="006500FF" w:rsidRDefault="00A42641" w:rsidP="00E33DEA">
      <w:pPr>
        <w:rPr>
          <w:rFonts w:ascii="PT Serif" w:hAnsi="PT Serif" w:cs="Segoe UI"/>
          <w:bCs/>
          <w:sz w:val="24"/>
          <w:szCs w:val="24"/>
        </w:rPr>
      </w:pPr>
      <w:r w:rsidRPr="006500FF">
        <w:rPr>
          <w:rFonts w:ascii="PT Serif" w:hAnsi="PT Serif" w:cs="Segoe UI"/>
          <w:bCs/>
          <w:sz w:val="24"/>
          <w:szCs w:val="24"/>
        </w:rPr>
        <w:tab/>
        <w:t xml:space="preserve">A MOTION </w:t>
      </w:r>
      <w:r w:rsidR="0070526F" w:rsidRPr="006500FF">
        <w:rPr>
          <w:rFonts w:ascii="PT Serif" w:hAnsi="PT Serif" w:cs="Segoe UI"/>
          <w:bCs/>
          <w:sz w:val="24"/>
          <w:szCs w:val="24"/>
        </w:rPr>
        <w:t xml:space="preserve">to adjourn to closed session was made by Trustee </w:t>
      </w:r>
      <w:r w:rsidR="005D1C88">
        <w:rPr>
          <w:rFonts w:ascii="PT Serif" w:hAnsi="PT Serif" w:cs="Segoe UI"/>
          <w:bCs/>
          <w:sz w:val="24"/>
          <w:szCs w:val="24"/>
        </w:rPr>
        <w:t>Vandergrift.</w:t>
      </w:r>
      <w:r w:rsidR="0083361A" w:rsidRPr="006500FF">
        <w:rPr>
          <w:rFonts w:ascii="PT Serif" w:hAnsi="PT Serif" w:cs="Segoe UI"/>
          <w:bCs/>
          <w:sz w:val="24"/>
          <w:szCs w:val="24"/>
        </w:rPr>
        <w:t xml:space="preserve"> </w:t>
      </w:r>
    </w:p>
    <w:p w14:paraId="6578D7C6" w14:textId="77777777" w:rsidR="0070526F" w:rsidRPr="006500FF" w:rsidRDefault="0070526F" w:rsidP="00E33DEA">
      <w:pPr>
        <w:rPr>
          <w:rFonts w:ascii="PT Serif" w:hAnsi="PT Serif" w:cs="Segoe UI"/>
          <w:bCs/>
          <w:sz w:val="24"/>
          <w:szCs w:val="24"/>
        </w:rPr>
      </w:pPr>
    </w:p>
    <w:p w14:paraId="1BB8A893" w14:textId="3181A7B8" w:rsidR="00A42641" w:rsidRPr="006500FF" w:rsidRDefault="0070526F" w:rsidP="0070526F">
      <w:pPr>
        <w:ind w:left="720"/>
        <w:rPr>
          <w:rFonts w:ascii="PT Serif" w:hAnsi="PT Serif" w:cs="Segoe UI"/>
          <w:bCs/>
          <w:sz w:val="24"/>
          <w:szCs w:val="24"/>
        </w:rPr>
      </w:pPr>
      <w:r w:rsidRPr="006500FF">
        <w:rPr>
          <w:rFonts w:ascii="PT Serif" w:hAnsi="PT Serif" w:cs="Segoe UI"/>
          <w:bCs/>
          <w:sz w:val="24"/>
          <w:szCs w:val="24"/>
        </w:rPr>
        <w:t xml:space="preserve">The MOTION passed on a voice vote and President Mitchell adjourned to closed session at </w:t>
      </w:r>
      <w:r w:rsidR="00624669">
        <w:rPr>
          <w:rFonts w:ascii="PT Serif" w:hAnsi="PT Serif" w:cs="Segoe UI"/>
          <w:bCs/>
          <w:sz w:val="24"/>
          <w:szCs w:val="24"/>
        </w:rPr>
        <w:t>7</w:t>
      </w:r>
      <w:r w:rsidR="00404471" w:rsidRPr="006500FF">
        <w:rPr>
          <w:rFonts w:ascii="PT Serif" w:hAnsi="PT Serif" w:cs="Segoe UI"/>
          <w:bCs/>
          <w:sz w:val="24"/>
          <w:szCs w:val="24"/>
        </w:rPr>
        <w:t>:</w:t>
      </w:r>
      <w:r w:rsidR="00624669">
        <w:rPr>
          <w:rFonts w:ascii="PT Serif" w:hAnsi="PT Serif" w:cs="Segoe UI"/>
          <w:bCs/>
          <w:sz w:val="24"/>
          <w:szCs w:val="24"/>
        </w:rPr>
        <w:t>39</w:t>
      </w:r>
      <w:r w:rsidR="0083361A" w:rsidRPr="006500FF">
        <w:rPr>
          <w:rFonts w:ascii="PT Serif" w:hAnsi="PT Serif" w:cs="Segoe UI"/>
          <w:bCs/>
          <w:sz w:val="24"/>
          <w:szCs w:val="24"/>
        </w:rPr>
        <w:t xml:space="preserve"> </w:t>
      </w:r>
      <w:r w:rsidRPr="006500FF">
        <w:rPr>
          <w:rFonts w:ascii="PT Serif" w:hAnsi="PT Serif" w:cs="Segoe UI"/>
          <w:bCs/>
          <w:sz w:val="24"/>
          <w:szCs w:val="24"/>
        </w:rPr>
        <w:t>p.m.</w:t>
      </w:r>
    </w:p>
    <w:p w14:paraId="7F2047D1" w14:textId="77777777" w:rsidR="00A42641" w:rsidRPr="006500FF" w:rsidRDefault="00A42641" w:rsidP="00E33DEA">
      <w:pPr>
        <w:rPr>
          <w:rFonts w:ascii="PT Serif" w:hAnsi="PT Serif" w:cs="Segoe UI"/>
          <w:bCs/>
          <w:sz w:val="24"/>
          <w:szCs w:val="24"/>
        </w:rPr>
      </w:pPr>
    </w:p>
    <w:p w14:paraId="76AE62DE" w14:textId="3BD1CAF2" w:rsidR="00E33DEA" w:rsidRPr="006500FF" w:rsidRDefault="00E33DEA" w:rsidP="00E33DEA">
      <w:pPr>
        <w:numPr>
          <w:ilvl w:val="0"/>
          <w:numId w:val="1"/>
        </w:numPr>
        <w:tabs>
          <w:tab w:val="clear" w:pos="720"/>
          <w:tab w:val="num" w:pos="1440"/>
        </w:tabs>
        <w:rPr>
          <w:rFonts w:ascii="Laca" w:hAnsi="Laca" w:cs="Segoe UI"/>
          <w:b/>
          <w:bCs/>
          <w:sz w:val="24"/>
          <w:szCs w:val="24"/>
        </w:rPr>
      </w:pPr>
      <w:r w:rsidRPr="006500FF">
        <w:rPr>
          <w:rFonts w:ascii="Laca" w:hAnsi="Laca" w:cs="Segoe UI"/>
          <w:b/>
          <w:bCs/>
          <w:sz w:val="24"/>
          <w:szCs w:val="24"/>
        </w:rPr>
        <w:t>Return to Open Session</w:t>
      </w:r>
    </w:p>
    <w:p w14:paraId="0E197646" w14:textId="6377D193" w:rsidR="000413C0" w:rsidRDefault="00021386" w:rsidP="00021386">
      <w:pPr>
        <w:ind w:left="720"/>
        <w:rPr>
          <w:rFonts w:ascii="PT Serif" w:hAnsi="PT Serif" w:cs="Segoe UI"/>
          <w:bCs/>
          <w:sz w:val="24"/>
          <w:szCs w:val="24"/>
        </w:rPr>
      </w:pPr>
      <w:bookmarkStart w:id="17" w:name="_Hlk100914545"/>
      <w:r>
        <w:rPr>
          <w:rFonts w:ascii="PT Serif" w:hAnsi="PT Serif" w:cs="Segoe UI"/>
          <w:bCs/>
          <w:sz w:val="24"/>
          <w:szCs w:val="24"/>
        </w:rPr>
        <w:t>Trustee Sundell swore in incoming Trustee Kinnich.</w:t>
      </w:r>
    </w:p>
    <w:p w14:paraId="1B537400" w14:textId="77777777" w:rsidR="00021386" w:rsidRPr="006500FF" w:rsidRDefault="00021386" w:rsidP="00021386">
      <w:pPr>
        <w:ind w:left="720"/>
        <w:rPr>
          <w:rFonts w:ascii="PT Serif" w:hAnsi="PT Serif" w:cs="Segoe UI"/>
          <w:bCs/>
          <w:sz w:val="24"/>
          <w:szCs w:val="24"/>
        </w:rPr>
      </w:pPr>
    </w:p>
    <w:p w14:paraId="440616DC" w14:textId="0B5CC450" w:rsidR="00F32F7F" w:rsidRPr="006500FF" w:rsidRDefault="00F32F7F" w:rsidP="00A33BE5">
      <w:pPr>
        <w:pStyle w:val="ListParagraph"/>
        <w:numPr>
          <w:ilvl w:val="0"/>
          <w:numId w:val="1"/>
        </w:numPr>
        <w:rPr>
          <w:rFonts w:ascii="Laca" w:hAnsi="Laca" w:cs="Segoe UI"/>
          <w:b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Adjournment</w:t>
      </w:r>
    </w:p>
    <w:p w14:paraId="2FEDC627" w14:textId="1F638267" w:rsidR="00506DC4" w:rsidRPr="006500FF" w:rsidRDefault="00A33BE5">
      <w:pPr>
        <w:ind w:left="72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 xml:space="preserve">There being no further business to come before the Board, a MOTION to adjourn was made by </w:t>
      </w:r>
      <w:r w:rsidR="008A3392" w:rsidRPr="006500FF">
        <w:rPr>
          <w:rFonts w:ascii="PT Serif" w:hAnsi="PT Serif" w:cs="Segoe UI"/>
          <w:sz w:val="24"/>
          <w:szCs w:val="24"/>
        </w:rPr>
        <w:t>Trustee</w:t>
      </w:r>
      <w:r w:rsidR="005A1C89" w:rsidRPr="006500FF">
        <w:rPr>
          <w:rFonts w:ascii="PT Serif" w:hAnsi="PT Serif" w:cs="Segoe UI"/>
          <w:sz w:val="24"/>
          <w:szCs w:val="24"/>
        </w:rPr>
        <w:t xml:space="preserve"> </w:t>
      </w:r>
      <w:r w:rsidR="006F108C">
        <w:rPr>
          <w:rFonts w:ascii="PT Serif" w:hAnsi="PT Serif" w:cs="Segoe UI"/>
          <w:sz w:val="24"/>
          <w:szCs w:val="24"/>
        </w:rPr>
        <w:t>Munoz.</w:t>
      </w:r>
    </w:p>
    <w:bookmarkEnd w:id="17"/>
    <w:p w14:paraId="716949A2" w14:textId="77777777" w:rsidR="00F41F49" w:rsidRPr="006500FF" w:rsidRDefault="00F41F49" w:rsidP="00F41F49">
      <w:pPr>
        <w:rPr>
          <w:rFonts w:ascii="PT Serif" w:hAnsi="PT Serif" w:cs="Segoe UI"/>
          <w:sz w:val="24"/>
          <w:szCs w:val="24"/>
        </w:rPr>
      </w:pPr>
    </w:p>
    <w:p w14:paraId="11091736" w14:textId="225B3F40" w:rsidR="00F41F49" w:rsidRPr="006500FF" w:rsidRDefault="004864E0" w:rsidP="00271BDB">
      <w:pPr>
        <w:ind w:left="72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 xml:space="preserve">The MOTION passed on a voice vote and </w:t>
      </w:r>
      <w:r w:rsidR="00A33BE5" w:rsidRPr="006500FF">
        <w:rPr>
          <w:rFonts w:ascii="PT Serif" w:hAnsi="PT Serif" w:cs="Segoe UI"/>
          <w:sz w:val="24"/>
          <w:szCs w:val="24"/>
        </w:rPr>
        <w:t xml:space="preserve">President </w:t>
      </w:r>
      <w:r w:rsidR="00EB237E" w:rsidRPr="006500FF">
        <w:rPr>
          <w:rFonts w:ascii="PT Serif" w:hAnsi="PT Serif" w:cs="Segoe UI"/>
          <w:sz w:val="24"/>
          <w:szCs w:val="24"/>
        </w:rPr>
        <w:t>Mitchell</w:t>
      </w:r>
      <w:r w:rsidR="00A33BE5" w:rsidRPr="006500FF">
        <w:rPr>
          <w:rFonts w:ascii="PT Serif" w:hAnsi="PT Serif" w:cs="Segoe UI"/>
          <w:sz w:val="24"/>
          <w:szCs w:val="24"/>
        </w:rPr>
        <w:t xml:space="preserve"> adjourned the meeting at </w:t>
      </w:r>
      <w:r w:rsidR="00021386">
        <w:rPr>
          <w:rFonts w:ascii="PT Serif" w:hAnsi="PT Serif" w:cs="Segoe UI"/>
          <w:sz w:val="24"/>
          <w:szCs w:val="24"/>
        </w:rPr>
        <w:t>8</w:t>
      </w:r>
      <w:r w:rsidR="007A21A4" w:rsidRPr="006500FF">
        <w:rPr>
          <w:rFonts w:ascii="PT Serif" w:hAnsi="PT Serif" w:cs="Segoe UI"/>
          <w:sz w:val="24"/>
          <w:szCs w:val="24"/>
        </w:rPr>
        <w:t>:</w:t>
      </w:r>
      <w:r w:rsidR="00021386">
        <w:rPr>
          <w:rFonts w:ascii="PT Serif" w:hAnsi="PT Serif" w:cs="Segoe UI"/>
          <w:sz w:val="24"/>
          <w:szCs w:val="24"/>
        </w:rPr>
        <w:t xml:space="preserve">25 </w:t>
      </w:r>
      <w:r w:rsidR="00F11A1B" w:rsidRPr="006500FF">
        <w:rPr>
          <w:rFonts w:ascii="PT Serif" w:hAnsi="PT Serif" w:cs="Segoe UI"/>
          <w:sz w:val="24"/>
          <w:szCs w:val="24"/>
        </w:rPr>
        <w:t xml:space="preserve">p.m. </w:t>
      </w:r>
    </w:p>
    <w:p w14:paraId="503DDCCB" w14:textId="77777777" w:rsidR="00120BEC" w:rsidRPr="006500FF" w:rsidRDefault="00120BEC" w:rsidP="00120BEC">
      <w:pPr>
        <w:rPr>
          <w:rFonts w:ascii="PT Serif" w:hAnsi="PT Serif" w:cs="Segoe UI"/>
          <w:sz w:val="24"/>
          <w:szCs w:val="24"/>
        </w:rPr>
      </w:pPr>
    </w:p>
    <w:p w14:paraId="704C2C30" w14:textId="77777777" w:rsidR="00120BEC" w:rsidRPr="006500FF" w:rsidRDefault="00120BEC" w:rsidP="00120BEC">
      <w:pPr>
        <w:ind w:left="72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>Respectfully submitted,</w:t>
      </w:r>
    </w:p>
    <w:p w14:paraId="35482DF1" w14:textId="77777777" w:rsidR="00120BEC" w:rsidRPr="006500FF" w:rsidRDefault="00120BEC" w:rsidP="00120BEC">
      <w:pPr>
        <w:rPr>
          <w:rFonts w:ascii="PT Serif" w:hAnsi="PT Serif" w:cs="Segoe UI"/>
          <w:sz w:val="24"/>
          <w:szCs w:val="24"/>
        </w:rPr>
      </w:pPr>
    </w:p>
    <w:p w14:paraId="6FAAFE12" w14:textId="54406105" w:rsidR="00954E8F" w:rsidRPr="006500FF" w:rsidRDefault="005A1C89" w:rsidP="00120BEC">
      <w:pPr>
        <w:ind w:left="72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>Nicola White</w:t>
      </w:r>
    </w:p>
    <w:p w14:paraId="29B535FE" w14:textId="2162B8FE" w:rsidR="00DC6662" w:rsidRPr="006500FF" w:rsidRDefault="00120BEC" w:rsidP="006B61F4">
      <w:pPr>
        <w:ind w:left="72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>Recording Secretary</w:t>
      </w:r>
      <w:bookmarkStart w:id="18" w:name="_Hlk494194285"/>
    </w:p>
    <w:p w14:paraId="66347006" w14:textId="691678F3" w:rsidR="00464FD9" w:rsidRPr="006500FF" w:rsidRDefault="00120BEC" w:rsidP="004B0D80">
      <w:pPr>
        <w:ind w:left="2880" w:firstLine="720"/>
        <w:jc w:val="both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>____________</w:t>
      </w:r>
      <w:r w:rsidR="000055C5" w:rsidRPr="006500FF">
        <w:rPr>
          <w:rFonts w:ascii="PT Serif" w:hAnsi="PT Serif" w:cs="Segoe UI"/>
          <w:sz w:val="24"/>
          <w:szCs w:val="24"/>
        </w:rPr>
        <w:t xml:space="preserve">___________ </w:t>
      </w:r>
      <w:r w:rsidR="0075648F" w:rsidRPr="006500FF">
        <w:rPr>
          <w:rFonts w:ascii="PT Serif" w:hAnsi="PT Serif" w:cs="Segoe UI"/>
          <w:sz w:val="24"/>
          <w:szCs w:val="24"/>
        </w:rPr>
        <w:t>Melissa Mitchell</w:t>
      </w:r>
      <w:r w:rsidRPr="006500FF">
        <w:rPr>
          <w:rFonts w:ascii="PT Serif" w:hAnsi="PT Serif" w:cs="Segoe UI"/>
          <w:sz w:val="24"/>
          <w:szCs w:val="24"/>
        </w:rPr>
        <w:t>, President</w:t>
      </w:r>
    </w:p>
    <w:p w14:paraId="6587D98A" w14:textId="3FE3A156" w:rsidR="008B6D61" w:rsidRPr="006500FF" w:rsidRDefault="00120BEC" w:rsidP="008B6D61">
      <w:pPr>
        <w:ind w:left="2880" w:firstLine="720"/>
        <w:jc w:val="both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>_______________</w:t>
      </w:r>
      <w:r w:rsidR="000055C5" w:rsidRPr="006500FF">
        <w:rPr>
          <w:rFonts w:ascii="PT Serif" w:hAnsi="PT Serif" w:cs="Segoe UI"/>
          <w:sz w:val="24"/>
          <w:szCs w:val="24"/>
        </w:rPr>
        <w:t xml:space="preserve">________ </w:t>
      </w:r>
      <w:r w:rsidR="007D6F7C" w:rsidRPr="006500FF">
        <w:rPr>
          <w:rFonts w:ascii="PT Serif" w:hAnsi="PT Serif" w:cs="Segoe UI"/>
          <w:sz w:val="24"/>
          <w:szCs w:val="24"/>
        </w:rPr>
        <w:t>Thomas Sundell</w:t>
      </w:r>
      <w:r w:rsidRPr="006500FF">
        <w:rPr>
          <w:rFonts w:ascii="PT Serif" w:hAnsi="PT Serif" w:cs="Segoe UI"/>
          <w:sz w:val="24"/>
          <w:szCs w:val="24"/>
        </w:rPr>
        <w:t>, Secretary</w:t>
      </w:r>
      <w:bookmarkEnd w:id="18"/>
    </w:p>
    <w:sectPr w:rsidR="008B6D61" w:rsidRPr="006500FF" w:rsidSect="00DE74B7">
      <w:headerReference w:type="default" r:id="rId8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4261A" w14:textId="77777777" w:rsidR="006906AC" w:rsidRDefault="006906AC" w:rsidP="004F5AFB">
      <w:r>
        <w:separator/>
      </w:r>
    </w:p>
  </w:endnote>
  <w:endnote w:type="continuationSeparator" w:id="0">
    <w:p w14:paraId="5FE00260" w14:textId="77777777" w:rsidR="006906AC" w:rsidRDefault="006906AC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AED1F" w14:textId="77777777" w:rsidR="006906AC" w:rsidRDefault="006906AC" w:rsidP="004F5AFB">
      <w:r>
        <w:separator/>
      </w:r>
    </w:p>
  </w:footnote>
  <w:footnote w:type="continuationSeparator" w:id="0">
    <w:p w14:paraId="795D2B1F" w14:textId="77777777" w:rsidR="006906AC" w:rsidRDefault="006906AC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D1C12" w14:textId="77777777" w:rsidR="00166A7E" w:rsidRPr="00107995" w:rsidRDefault="00166A7E" w:rsidP="00BC3948">
    <w:pPr>
      <w:jc w:val="center"/>
    </w:pPr>
  </w:p>
  <w:p w14:paraId="1FFAB8FB" w14:textId="77777777" w:rsidR="00166A7E" w:rsidRPr="00D06840" w:rsidRDefault="00166A7E">
    <w:pPr>
      <w:pStyle w:val="Header"/>
      <w:rPr>
        <w:rFonts w:ascii="Times New Roman" w:hAnsi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F6BEE"/>
    <w:multiLevelType w:val="hybridMultilevel"/>
    <w:tmpl w:val="A5E4AA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DE7453"/>
    <w:multiLevelType w:val="hybridMultilevel"/>
    <w:tmpl w:val="CF9C3A1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F930FFD"/>
    <w:multiLevelType w:val="hybridMultilevel"/>
    <w:tmpl w:val="4DECE61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3B864693"/>
    <w:multiLevelType w:val="hybridMultilevel"/>
    <w:tmpl w:val="B50E6340"/>
    <w:lvl w:ilvl="0" w:tplc="8C86881C">
      <w:start w:val="1"/>
      <w:numFmt w:val="upperRoman"/>
      <w:lvlText w:val="%1."/>
      <w:lvlJc w:val="right"/>
      <w:pPr>
        <w:tabs>
          <w:tab w:val="num" w:pos="720"/>
        </w:tabs>
        <w:ind w:left="720" w:hanging="720"/>
      </w:pPr>
      <w:rPr>
        <w:rFonts w:ascii="Arial" w:eastAsia="Times New Roman" w:hAnsi="Arial" w:cs="Arial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862E060E">
      <w:start w:val="1"/>
      <w:numFmt w:val="decimal"/>
      <w:lvlText w:val="%3."/>
      <w:lvlJc w:val="left"/>
      <w:pPr>
        <w:tabs>
          <w:tab w:val="num" w:pos="3060"/>
        </w:tabs>
        <w:ind w:left="3060" w:hanging="72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45DA0DF8"/>
    <w:multiLevelType w:val="hybridMultilevel"/>
    <w:tmpl w:val="1E3A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40504C"/>
    <w:multiLevelType w:val="hybridMultilevel"/>
    <w:tmpl w:val="B49691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D0529D0"/>
    <w:multiLevelType w:val="hybridMultilevel"/>
    <w:tmpl w:val="9A40F4C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8" w15:restartNumberingAfterBreak="0">
    <w:nsid w:val="6D3C6FCE"/>
    <w:multiLevelType w:val="hybridMultilevel"/>
    <w:tmpl w:val="0B7CD7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F3929E4"/>
    <w:multiLevelType w:val="hybridMultilevel"/>
    <w:tmpl w:val="BB60F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7563318">
    <w:abstractNumId w:val="3"/>
  </w:num>
  <w:num w:numId="2" w16cid:durableId="787941139">
    <w:abstractNumId w:val="7"/>
  </w:num>
  <w:num w:numId="3" w16cid:durableId="367341472">
    <w:abstractNumId w:val="5"/>
  </w:num>
  <w:num w:numId="4" w16cid:durableId="1995790179">
    <w:abstractNumId w:val="2"/>
  </w:num>
  <w:num w:numId="5" w16cid:durableId="2066948644">
    <w:abstractNumId w:val="8"/>
  </w:num>
  <w:num w:numId="6" w16cid:durableId="1006174290">
    <w:abstractNumId w:val="0"/>
  </w:num>
  <w:num w:numId="7" w16cid:durableId="630986601">
    <w:abstractNumId w:val="4"/>
  </w:num>
  <w:num w:numId="8" w16cid:durableId="1432504498">
    <w:abstractNumId w:val="1"/>
  </w:num>
  <w:num w:numId="9" w16cid:durableId="1111629344">
    <w:abstractNumId w:val="9"/>
  </w:num>
  <w:num w:numId="10" w16cid:durableId="1294675193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NDI0NzM2NjcyNjBU0lEKTi0uzszPAykwqgUAB0DrCiwAAAA="/>
  </w:docVars>
  <w:rsids>
    <w:rsidRoot w:val="00096877"/>
    <w:rsid w:val="000001AD"/>
    <w:rsid w:val="0000109D"/>
    <w:rsid w:val="00001C2F"/>
    <w:rsid w:val="00001E9E"/>
    <w:rsid w:val="0000226E"/>
    <w:rsid w:val="00002B58"/>
    <w:rsid w:val="000055C5"/>
    <w:rsid w:val="00006347"/>
    <w:rsid w:val="00006FEE"/>
    <w:rsid w:val="00007150"/>
    <w:rsid w:val="00007894"/>
    <w:rsid w:val="00007CBB"/>
    <w:rsid w:val="00010117"/>
    <w:rsid w:val="00010E92"/>
    <w:rsid w:val="00012030"/>
    <w:rsid w:val="000121A2"/>
    <w:rsid w:val="000122A9"/>
    <w:rsid w:val="000123B9"/>
    <w:rsid w:val="000124FE"/>
    <w:rsid w:val="000133D6"/>
    <w:rsid w:val="000134F6"/>
    <w:rsid w:val="00013D50"/>
    <w:rsid w:val="00014611"/>
    <w:rsid w:val="00014980"/>
    <w:rsid w:val="000155DD"/>
    <w:rsid w:val="00015CEF"/>
    <w:rsid w:val="00016450"/>
    <w:rsid w:val="000175BF"/>
    <w:rsid w:val="000178F2"/>
    <w:rsid w:val="000200B6"/>
    <w:rsid w:val="00020A70"/>
    <w:rsid w:val="00020F9E"/>
    <w:rsid w:val="00021386"/>
    <w:rsid w:val="00021478"/>
    <w:rsid w:val="0002188F"/>
    <w:rsid w:val="0002264D"/>
    <w:rsid w:val="0002297C"/>
    <w:rsid w:val="00022FD8"/>
    <w:rsid w:val="000233F4"/>
    <w:rsid w:val="00023ABC"/>
    <w:rsid w:val="00024856"/>
    <w:rsid w:val="00024FF8"/>
    <w:rsid w:val="0002523F"/>
    <w:rsid w:val="000253C7"/>
    <w:rsid w:val="0002554C"/>
    <w:rsid w:val="00025581"/>
    <w:rsid w:val="00025914"/>
    <w:rsid w:val="00025D34"/>
    <w:rsid w:val="00026988"/>
    <w:rsid w:val="00027B60"/>
    <w:rsid w:val="00030B75"/>
    <w:rsid w:val="00031160"/>
    <w:rsid w:val="0003196B"/>
    <w:rsid w:val="00031A0E"/>
    <w:rsid w:val="00031B30"/>
    <w:rsid w:val="00031D16"/>
    <w:rsid w:val="00031DB1"/>
    <w:rsid w:val="00031FE5"/>
    <w:rsid w:val="00032118"/>
    <w:rsid w:val="00032256"/>
    <w:rsid w:val="000334EE"/>
    <w:rsid w:val="000335A2"/>
    <w:rsid w:val="000339F2"/>
    <w:rsid w:val="00033EDD"/>
    <w:rsid w:val="00035D5D"/>
    <w:rsid w:val="0003614D"/>
    <w:rsid w:val="00036531"/>
    <w:rsid w:val="00036C38"/>
    <w:rsid w:val="00036D3E"/>
    <w:rsid w:val="000373D4"/>
    <w:rsid w:val="00037DA4"/>
    <w:rsid w:val="00040524"/>
    <w:rsid w:val="000405E3"/>
    <w:rsid w:val="00040A48"/>
    <w:rsid w:val="000412AD"/>
    <w:rsid w:val="000413C0"/>
    <w:rsid w:val="00041476"/>
    <w:rsid w:val="000416EA"/>
    <w:rsid w:val="00041C8B"/>
    <w:rsid w:val="00041CE8"/>
    <w:rsid w:val="0004290D"/>
    <w:rsid w:val="000429EE"/>
    <w:rsid w:val="00042A8D"/>
    <w:rsid w:val="00042D4D"/>
    <w:rsid w:val="00042F13"/>
    <w:rsid w:val="000434CF"/>
    <w:rsid w:val="00043D5E"/>
    <w:rsid w:val="00044239"/>
    <w:rsid w:val="00044BB8"/>
    <w:rsid w:val="00044E6E"/>
    <w:rsid w:val="0004554A"/>
    <w:rsid w:val="000455BA"/>
    <w:rsid w:val="00045D71"/>
    <w:rsid w:val="000463C2"/>
    <w:rsid w:val="00046B56"/>
    <w:rsid w:val="00046C10"/>
    <w:rsid w:val="00047A91"/>
    <w:rsid w:val="00047E3B"/>
    <w:rsid w:val="00050FDE"/>
    <w:rsid w:val="00051177"/>
    <w:rsid w:val="00051773"/>
    <w:rsid w:val="0005276F"/>
    <w:rsid w:val="00053948"/>
    <w:rsid w:val="00053BAE"/>
    <w:rsid w:val="00053FD0"/>
    <w:rsid w:val="000541B5"/>
    <w:rsid w:val="00054824"/>
    <w:rsid w:val="00054D14"/>
    <w:rsid w:val="0005504A"/>
    <w:rsid w:val="00057496"/>
    <w:rsid w:val="00057E9C"/>
    <w:rsid w:val="000607BB"/>
    <w:rsid w:val="00060C32"/>
    <w:rsid w:val="00060E35"/>
    <w:rsid w:val="00061437"/>
    <w:rsid w:val="000615CE"/>
    <w:rsid w:val="000643AD"/>
    <w:rsid w:val="00064453"/>
    <w:rsid w:val="00064B9C"/>
    <w:rsid w:val="00064DA9"/>
    <w:rsid w:val="000659DD"/>
    <w:rsid w:val="00066335"/>
    <w:rsid w:val="000700F9"/>
    <w:rsid w:val="000703B0"/>
    <w:rsid w:val="000704E6"/>
    <w:rsid w:val="00070F8C"/>
    <w:rsid w:val="00071375"/>
    <w:rsid w:val="00071709"/>
    <w:rsid w:val="0007291D"/>
    <w:rsid w:val="00073001"/>
    <w:rsid w:val="000731B2"/>
    <w:rsid w:val="00073A72"/>
    <w:rsid w:val="00074442"/>
    <w:rsid w:val="000746A2"/>
    <w:rsid w:val="00075173"/>
    <w:rsid w:val="000754EF"/>
    <w:rsid w:val="000768C5"/>
    <w:rsid w:val="00076FED"/>
    <w:rsid w:val="00077B87"/>
    <w:rsid w:val="00080A62"/>
    <w:rsid w:val="00081166"/>
    <w:rsid w:val="00081BD5"/>
    <w:rsid w:val="00081D00"/>
    <w:rsid w:val="00081D49"/>
    <w:rsid w:val="000821B1"/>
    <w:rsid w:val="00083770"/>
    <w:rsid w:val="000839C7"/>
    <w:rsid w:val="00083A1D"/>
    <w:rsid w:val="00084457"/>
    <w:rsid w:val="00084AB9"/>
    <w:rsid w:val="00084FF3"/>
    <w:rsid w:val="00085086"/>
    <w:rsid w:val="00085A84"/>
    <w:rsid w:val="00085E9B"/>
    <w:rsid w:val="000869B2"/>
    <w:rsid w:val="00086BE6"/>
    <w:rsid w:val="00086EC9"/>
    <w:rsid w:val="0008704C"/>
    <w:rsid w:val="00087296"/>
    <w:rsid w:val="00087A35"/>
    <w:rsid w:val="00087C92"/>
    <w:rsid w:val="00087D5D"/>
    <w:rsid w:val="0009117D"/>
    <w:rsid w:val="00091780"/>
    <w:rsid w:val="00094267"/>
    <w:rsid w:val="00094469"/>
    <w:rsid w:val="00094A9E"/>
    <w:rsid w:val="0009553B"/>
    <w:rsid w:val="00095E18"/>
    <w:rsid w:val="0009600A"/>
    <w:rsid w:val="00096430"/>
    <w:rsid w:val="00096877"/>
    <w:rsid w:val="0009687F"/>
    <w:rsid w:val="0009698F"/>
    <w:rsid w:val="00096BA3"/>
    <w:rsid w:val="00097F41"/>
    <w:rsid w:val="000A0799"/>
    <w:rsid w:val="000A0B14"/>
    <w:rsid w:val="000A23AF"/>
    <w:rsid w:val="000A262A"/>
    <w:rsid w:val="000A26A4"/>
    <w:rsid w:val="000A3911"/>
    <w:rsid w:val="000A3CA9"/>
    <w:rsid w:val="000A3F0F"/>
    <w:rsid w:val="000A4D00"/>
    <w:rsid w:val="000A6938"/>
    <w:rsid w:val="000A6B9D"/>
    <w:rsid w:val="000A7214"/>
    <w:rsid w:val="000A7E55"/>
    <w:rsid w:val="000A7FFE"/>
    <w:rsid w:val="000B002C"/>
    <w:rsid w:val="000B0154"/>
    <w:rsid w:val="000B0679"/>
    <w:rsid w:val="000B17D1"/>
    <w:rsid w:val="000B182A"/>
    <w:rsid w:val="000B197D"/>
    <w:rsid w:val="000B21CC"/>
    <w:rsid w:val="000B2389"/>
    <w:rsid w:val="000B25A7"/>
    <w:rsid w:val="000B330B"/>
    <w:rsid w:val="000B3777"/>
    <w:rsid w:val="000B3A87"/>
    <w:rsid w:val="000B3BD2"/>
    <w:rsid w:val="000B4124"/>
    <w:rsid w:val="000B4897"/>
    <w:rsid w:val="000B48FD"/>
    <w:rsid w:val="000B4A3E"/>
    <w:rsid w:val="000B4F3B"/>
    <w:rsid w:val="000B54C0"/>
    <w:rsid w:val="000B5B84"/>
    <w:rsid w:val="000B5D63"/>
    <w:rsid w:val="000B61F0"/>
    <w:rsid w:val="000B6385"/>
    <w:rsid w:val="000B652B"/>
    <w:rsid w:val="000B6CD5"/>
    <w:rsid w:val="000B722E"/>
    <w:rsid w:val="000B741A"/>
    <w:rsid w:val="000C04F2"/>
    <w:rsid w:val="000C19B4"/>
    <w:rsid w:val="000C1ADA"/>
    <w:rsid w:val="000C2489"/>
    <w:rsid w:val="000C2768"/>
    <w:rsid w:val="000C2EA1"/>
    <w:rsid w:val="000C3612"/>
    <w:rsid w:val="000C3632"/>
    <w:rsid w:val="000C3D92"/>
    <w:rsid w:val="000C64C5"/>
    <w:rsid w:val="000C6A2F"/>
    <w:rsid w:val="000C6B18"/>
    <w:rsid w:val="000C7058"/>
    <w:rsid w:val="000D038D"/>
    <w:rsid w:val="000D0659"/>
    <w:rsid w:val="000D0950"/>
    <w:rsid w:val="000D0DE2"/>
    <w:rsid w:val="000D11D4"/>
    <w:rsid w:val="000D12BB"/>
    <w:rsid w:val="000D1335"/>
    <w:rsid w:val="000D13FC"/>
    <w:rsid w:val="000D1AC0"/>
    <w:rsid w:val="000D2152"/>
    <w:rsid w:val="000D2577"/>
    <w:rsid w:val="000D2C78"/>
    <w:rsid w:val="000D3181"/>
    <w:rsid w:val="000D3727"/>
    <w:rsid w:val="000D398C"/>
    <w:rsid w:val="000D411F"/>
    <w:rsid w:val="000D4693"/>
    <w:rsid w:val="000D4836"/>
    <w:rsid w:val="000D4C7C"/>
    <w:rsid w:val="000D4E5E"/>
    <w:rsid w:val="000D52BD"/>
    <w:rsid w:val="000D548C"/>
    <w:rsid w:val="000D54C2"/>
    <w:rsid w:val="000D56D3"/>
    <w:rsid w:val="000D5744"/>
    <w:rsid w:val="000D5E5F"/>
    <w:rsid w:val="000D6877"/>
    <w:rsid w:val="000D6CCC"/>
    <w:rsid w:val="000D6CF9"/>
    <w:rsid w:val="000D75FF"/>
    <w:rsid w:val="000D7777"/>
    <w:rsid w:val="000D7B0B"/>
    <w:rsid w:val="000D7F1C"/>
    <w:rsid w:val="000E0E83"/>
    <w:rsid w:val="000E1D01"/>
    <w:rsid w:val="000E2A29"/>
    <w:rsid w:val="000E2CE0"/>
    <w:rsid w:val="000E2CEB"/>
    <w:rsid w:val="000E38F0"/>
    <w:rsid w:val="000E48FA"/>
    <w:rsid w:val="000E4E51"/>
    <w:rsid w:val="000E5EA7"/>
    <w:rsid w:val="000E5EFF"/>
    <w:rsid w:val="000E5F10"/>
    <w:rsid w:val="000E6CA5"/>
    <w:rsid w:val="000E7107"/>
    <w:rsid w:val="000E7322"/>
    <w:rsid w:val="000E7BD6"/>
    <w:rsid w:val="000F084A"/>
    <w:rsid w:val="000F0F96"/>
    <w:rsid w:val="000F1333"/>
    <w:rsid w:val="000F2557"/>
    <w:rsid w:val="000F2C06"/>
    <w:rsid w:val="000F3399"/>
    <w:rsid w:val="000F375A"/>
    <w:rsid w:val="000F377A"/>
    <w:rsid w:val="000F454B"/>
    <w:rsid w:val="000F49EB"/>
    <w:rsid w:val="000F4F82"/>
    <w:rsid w:val="000F502C"/>
    <w:rsid w:val="000F5849"/>
    <w:rsid w:val="000F605A"/>
    <w:rsid w:val="000F62B8"/>
    <w:rsid w:val="000F6565"/>
    <w:rsid w:val="000F6651"/>
    <w:rsid w:val="000F691B"/>
    <w:rsid w:val="000F70AD"/>
    <w:rsid w:val="000F714D"/>
    <w:rsid w:val="000F73BA"/>
    <w:rsid w:val="000F7E71"/>
    <w:rsid w:val="000F7FDE"/>
    <w:rsid w:val="00100517"/>
    <w:rsid w:val="00100935"/>
    <w:rsid w:val="00100F4D"/>
    <w:rsid w:val="00100FAD"/>
    <w:rsid w:val="001022CA"/>
    <w:rsid w:val="001026E6"/>
    <w:rsid w:val="0010282D"/>
    <w:rsid w:val="00102C7A"/>
    <w:rsid w:val="001032F9"/>
    <w:rsid w:val="00103325"/>
    <w:rsid w:val="00103784"/>
    <w:rsid w:val="00103E6A"/>
    <w:rsid w:val="00105229"/>
    <w:rsid w:val="00105907"/>
    <w:rsid w:val="00105C1C"/>
    <w:rsid w:val="00105DEF"/>
    <w:rsid w:val="00106CC4"/>
    <w:rsid w:val="00106D82"/>
    <w:rsid w:val="00107109"/>
    <w:rsid w:val="001072FC"/>
    <w:rsid w:val="001073CD"/>
    <w:rsid w:val="001079BE"/>
    <w:rsid w:val="00110473"/>
    <w:rsid w:val="0011049A"/>
    <w:rsid w:val="00110749"/>
    <w:rsid w:val="00110854"/>
    <w:rsid w:val="001108E8"/>
    <w:rsid w:val="0011125F"/>
    <w:rsid w:val="001112F2"/>
    <w:rsid w:val="0011157F"/>
    <w:rsid w:val="00111AAE"/>
    <w:rsid w:val="00112107"/>
    <w:rsid w:val="001121DC"/>
    <w:rsid w:val="00112581"/>
    <w:rsid w:val="00112999"/>
    <w:rsid w:val="00112BA6"/>
    <w:rsid w:val="00112BDA"/>
    <w:rsid w:val="001138B1"/>
    <w:rsid w:val="0011407D"/>
    <w:rsid w:val="0011413A"/>
    <w:rsid w:val="00115024"/>
    <w:rsid w:val="001155EC"/>
    <w:rsid w:val="00115F22"/>
    <w:rsid w:val="001163DC"/>
    <w:rsid w:val="001167B4"/>
    <w:rsid w:val="00116B76"/>
    <w:rsid w:val="00117325"/>
    <w:rsid w:val="00120428"/>
    <w:rsid w:val="00120563"/>
    <w:rsid w:val="00120BEC"/>
    <w:rsid w:val="00120D83"/>
    <w:rsid w:val="001213F0"/>
    <w:rsid w:val="00121636"/>
    <w:rsid w:val="0012248E"/>
    <w:rsid w:val="00122751"/>
    <w:rsid w:val="0012345E"/>
    <w:rsid w:val="001237CE"/>
    <w:rsid w:val="00123A12"/>
    <w:rsid w:val="00123B8C"/>
    <w:rsid w:val="00123F93"/>
    <w:rsid w:val="0012402D"/>
    <w:rsid w:val="00124BA9"/>
    <w:rsid w:val="00126844"/>
    <w:rsid w:val="00126FB9"/>
    <w:rsid w:val="00127373"/>
    <w:rsid w:val="00127DF1"/>
    <w:rsid w:val="001308EC"/>
    <w:rsid w:val="00130912"/>
    <w:rsid w:val="0013144D"/>
    <w:rsid w:val="00131488"/>
    <w:rsid w:val="00131608"/>
    <w:rsid w:val="0013264F"/>
    <w:rsid w:val="00133392"/>
    <w:rsid w:val="001337EB"/>
    <w:rsid w:val="00133E7C"/>
    <w:rsid w:val="001341A8"/>
    <w:rsid w:val="001347C2"/>
    <w:rsid w:val="00134A94"/>
    <w:rsid w:val="00134B9F"/>
    <w:rsid w:val="00134EBE"/>
    <w:rsid w:val="00134F8C"/>
    <w:rsid w:val="00135324"/>
    <w:rsid w:val="00135588"/>
    <w:rsid w:val="00135794"/>
    <w:rsid w:val="00135816"/>
    <w:rsid w:val="00136272"/>
    <w:rsid w:val="001367F9"/>
    <w:rsid w:val="0013709C"/>
    <w:rsid w:val="001402C2"/>
    <w:rsid w:val="001416B4"/>
    <w:rsid w:val="00141BA4"/>
    <w:rsid w:val="00141C99"/>
    <w:rsid w:val="00141E3E"/>
    <w:rsid w:val="00142194"/>
    <w:rsid w:val="00142299"/>
    <w:rsid w:val="001423CB"/>
    <w:rsid w:val="00142A44"/>
    <w:rsid w:val="001432F4"/>
    <w:rsid w:val="0014333E"/>
    <w:rsid w:val="00144873"/>
    <w:rsid w:val="00144978"/>
    <w:rsid w:val="00144BEA"/>
    <w:rsid w:val="00145289"/>
    <w:rsid w:val="00145D28"/>
    <w:rsid w:val="00147323"/>
    <w:rsid w:val="00147526"/>
    <w:rsid w:val="00147985"/>
    <w:rsid w:val="00147C58"/>
    <w:rsid w:val="001502EF"/>
    <w:rsid w:val="001502FC"/>
    <w:rsid w:val="00150474"/>
    <w:rsid w:val="00150556"/>
    <w:rsid w:val="00151111"/>
    <w:rsid w:val="001515D2"/>
    <w:rsid w:val="00151DEA"/>
    <w:rsid w:val="00152935"/>
    <w:rsid w:val="00152B01"/>
    <w:rsid w:val="00152B5A"/>
    <w:rsid w:val="00152CE0"/>
    <w:rsid w:val="001533D9"/>
    <w:rsid w:val="0015421F"/>
    <w:rsid w:val="00156CFA"/>
    <w:rsid w:val="00157229"/>
    <w:rsid w:val="001573DE"/>
    <w:rsid w:val="00157A9C"/>
    <w:rsid w:val="0016016D"/>
    <w:rsid w:val="0016113A"/>
    <w:rsid w:val="00161312"/>
    <w:rsid w:val="00161974"/>
    <w:rsid w:val="00161A74"/>
    <w:rsid w:val="00161A9B"/>
    <w:rsid w:val="00161A9F"/>
    <w:rsid w:val="00162BA5"/>
    <w:rsid w:val="00162E32"/>
    <w:rsid w:val="00163345"/>
    <w:rsid w:val="0016338C"/>
    <w:rsid w:val="00163733"/>
    <w:rsid w:val="0016524A"/>
    <w:rsid w:val="00165385"/>
    <w:rsid w:val="00165C47"/>
    <w:rsid w:val="00166153"/>
    <w:rsid w:val="00166A7E"/>
    <w:rsid w:val="001672AF"/>
    <w:rsid w:val="001675CA"/>
    <w:rsid w:val="00170041"/>
    <w:rsid w:val="001709AC"/>
    <w:rsid w:val="00171E7F"/>
    <w:rsid w:val="00172699"/>
    <w:rsid w:val="00174451"/>
    <w:rsid w:val="00174BDD"/>
    <w:rsid w:val="0017578A"/>
    <w:rsid w:val="00175F23"/>
    <w:rsid w:val="00176064"/>
    <w:rsid w:val="0017627D"/>
    <w:rsid w:val="00176305"/>
    <w:rsid w:val="00177632"/>
    <w:rsid w:val="00177877"/>
    <w:rsid w:val="001800E5"/>
    <w:rsid w:val="001810C5"/>
    <w:rsid w:val="0018114C"/>
    <w:rsid w:val="0018135A"/>
    <w:rsid w:val="00181407"/>
    <w:rsid w:val="00181678"/>
    <w:rsid w:val="00181833"/>
    <w:rsid w:val="00181CEC"/>
    <w:rsid w:val="00181D01"/>
    <w:rsid w:val="0018321D"/>
    <w:rsid w:val="00183D30"/>
    <w:rsid w:val="00184374"/>
    <w:rsid w:val="00184996"/>
    <w:rsid w:val="0018532E"/>
    <w:rsid w:val="00185A84"/>
    <w:rsid w:val="00185C0F"/>
    <w:rsid w:val="00185D2C"/>
    <w:rsid w:val="00185FA0"/>
    <w:rsid w:val="001865A4"/>
    <w:rsid w:val="00186973"/>
    <w:rsid w:val="00186BE6"/>
    <w:rsid w:val="0018734E"/>
    <w:rsid w:val="001874F1"/>
    <w:rsid w:val="00187934"/>
    <w:rsid w:val="00187BB2"/>
    <w:rsid w:val="00187FFC"/>
    <w:rsid w:val="00190778"/>
    <w:rsid w:val="0019159D"/>
    <w:rsid w:val="0019218A"/>
    <w:rsid w:val="001924B4"/>
    <w:rsid w:val="00192FA9"/>
    <w:rsid w:val="0019335E"/>
    <w:rsid w:val="0019352A"/>
    <w:rsid w:val="00195648"/>
    <w:rsid w:val="00195E4E"/>
    <w:rsid w:val="001964B4"/>
    <w:rsid w:val="0019659B"/>
    <w:rsid w:val="001972D7"/>
    <w:rsid w:val="00197E3F"/>
    <w:rsid w:val="001A0A06"/>
    <w:rsid w:val="001A0EFD"/>
    <w:rsid w:val="001A153A"/>
    <w:rsid w:val="001A175D"/>
    <w:rsid w:val="001A1C6E"/>
    <w:rsid w:val="001A1F43"/>
    <w:rsid w:val="001A22CB"/>
    <w:rsid w:val="001A244E"/>
    <w:rsid w:val="001A261C"/>
    <w:rsid w:val="001A4849"/>
    <w:rsid w:val="001A5E6C"/>
    <w:rsid w:val="001A6F9A"/>
    <w:rsid w:val="001A7651"/>
    <w:rsid w:val="001B00A3"/>
    <w:rsid w:val="001B042D"/>
    <w:rsid w:val="001B0E67"/>
    <w:rsid w:val="001B1A0E"/>
    <w:rsid w:val="001B1BCB"/>
    <w:rsid w:val="001B25FE"/>
    <w:rsid w:val="001B284E"/>
    <w:rsid w:val="001B3362"/>
    <w:rsid w:val="001B359C"/>
    <w:rsid w:val="001B3A5F"/>
    <w:rsid w:val="001B3E8F"/>
    <w:rsid w:val="001B4149"/>
    <w:rsid w:val="001B437F"/>
    <w:rsid w:val="001B5901"/>
    <w:rsid w:val="001B74A5"/>
    <w:rsid w:val="001C0207"/>
    <w:rsid w:val="001C0B00"/>
    <w:rsid w:val="001C0EEF"/>
    <w:rsid w:val="001C164A"/>
    <w:rsid w:val="001C1CD6"/>
    <w:rsid w:val="001C1FBB"/>
    <w:rsid w:val="001C226E"/>
    <w:rsid w:val="001C2709"/>
    <w:rsid w:val="001C3245"/>
    <w:rsid w:val="001C32D4"/>
    <w:rsid w:val="001C34A5"/>
    <w:rsid w:val="001C3AFD"/>
    <w:rsid w:val="001C3DEF"/>
    <w:rsid w:val="001C466F"/>
    <w:rsid w:val="001C4F9D"/>
    <w:rsid w:val="001C5C50"/>
    <w:rsid w:val="001C5F66"/>
    <w:rsid w:val="001C616E"/>
    <w:rsid w:val="001C63CE"/>
    <w:rsid w:val="001C65E6"/>
    <w:rsid w:val="001C6827"/>
    <w:rsid w:val="001C6844"/>
    <w:rsid w:val="001C6F75"/>
    <w:rsid w:val="001C70CE"/>
    <w:rsid w:val="001C712E"/>
    <w:rsid w:val="001C719A"/>
    <w:rsid w:val="001C74C8"/>
    <w:rsid w:val="001C75D7"/>
    <w:rsid w:val="001C78BB"/>
    <w:rsid w:val="001C7C35"/>
    <w:rsid w:val="001D0022"/>
    <w:rsid w:val="001D06FA"/>
    <w:rsid w:val="001D0B78"/>
    <w:rsid w:val="001D1D46"/>
    <w:rsid w:val="001D1E61"/>
    <w:rsid w:val="001D20CA"/>
    <w:rsid w:val="001D2C61"/>
    <w:rsid w:val="001D2E68"/>
    <w:rsid w:val="001D2E82"/>
    <w:rsid w:val="001D42F5"/>
    <w:rsid w:val="001D439B"/>
    <w:rsid w:val="001D4980"/>
    <w:rsid w:val="001D521F"/>
    <w:rsid w:val="001D5303"/>
    <w:rsid w:val="001D55EF"/>
    <w:rsid w:val="001D5C8E"/>
    <w:rsid w:val="001D635C"/>
    <w:rsid w:val="001D6BC7"/>
    <w:rsid w:val="001D72FB"/>
    <w:rsid w:val="001E07C7"/>
    <w:rsid w:val="001E0D76"/>
    <w:rsid w:val="001E0DA9"/>
    <w:rsid w:val="001E1058"/>
    <w:rsid w:val="001E14CA"/>
    <w:rsid w:val="001E193E"/>
    <w:rsid w:val="001E19E2"/>
    <w:rsid w:val="001E1E73"/>
    <w:rsid w:val="001E204D"/>
    <w:rsid w:val="001E332F"/>
    <w:rsid w:val="001E3502"/>
    <w:rsid w:val="001E4D7D"/>
    <w:rsid w:val="001E4E0D"/>
    <w:rsid w:val="001E525F"/>
    <w:rsid w:val="001E533D"/>
    <w:rsid w:val="001E542A"/>
    <w:rsid w:val="001E5469"/>
    <w:rsid w:val="001E5C61"/>
    <w:rsid w:val="001E6E02"/>
    <w:rsid w:val="001E7230"/>
    <w:rsid w:val="001E7EF3"/>
    <w:rsid w:val="001F18BD"/>
    <w:rsid w:val="001F1907"/>
    <w:rsid w:val="001F1B72"/>
    <w:rsid w:val="001F234E"/>
    <w:rsid w:val="001F2C46"/>
    <w:rsid w:val="001F381D"/>
    <w:rsid w:val="001F3A5B"/>
    <w:rsid w:val="001F3FC2"/>
    <w:rsid w:val="001F4427"/>
    <w:rsid w:val="001F5079"/>
    <w:rsid w:val="001F535F"/>
    <w:rsid w:val="001F57F8"/>
    <w:rsid w:val="001F6214"/>
    <w:rsid w:val="001F68D2"/>
    <w:rsid w:val="001F6D0F"/>
    <w:rsid w:val="001F6D13"/>
    <w:rsid w:val="001F6D4C"/>
    <w:rsid w:val="001F7449"/>
    <w:rsid w:val="001F7A43"/>
    <w:rsid w:val="00200AEA"/>
    <w:rsid w:val="00200E32"/>
    <w:rsid w:val="00201221"/>
    <w:rsid w:val="002016F1"/>
    <w:rsid w:val="002018EB"/>
    <w:rsid w:val="0020245F"/>
    <w:rsid w:val="00202727"/>
    <w:rsid w:val="00203143"/>
    <w:rsid w:val="00203186"/>
    <w:rsid w:val="002033DA"/>
    <w:rsid w:val="002034B2"/>
    <w:rsid w:val="00203796"/>
    <w:rsid w:val="00203E19"/>
    <w:rsid w:val="002043A0"/>
    <w:rsid w:val="002048CF"/>
    <w:rsid w:val="00204E88"/>
    <w:rsid w:val="002051B3"/>
    <w:rsid w:val="00205ECC"/>
    <w:rsid w:val="002060FD"/>
    <w:rsid w:val="002067BF"/>
    <w:rsid w:val="00206828"/>
    <w:rsid w:val="002069A1"/>
    <w:rsid w:val="002071B2"/>
    <w:rsid w:val="002074E7"/>
    <w:rsid w:val="0020776B"/>
    <w:rsid w:val="00207B8F"/>
    <w:rsid w:val="00207C59"/>
    <w:rsid w:val="00207D1C"/>
    <w:rsid w:val="00207E12"/>
    <w:rsid w:val="00207F56"/>
    <w:rsid w:val="00211077"/>
    <w:rsid w:val="0021111E"/>
    <w:rsid w:val="0021118C"/>
    <w:rsid w:val="00212CCE"/>
    <w:rsid w:val="00213828"/>
    <w:rsid w:val="00213F75"/>
    <w:rsid w:val="00214C12"/>
    <w:rsid w:val="00214E12"/>
    <w:rsid w:val="0021517D"/>
    <w:rsid w:val="0021552C"/>
    <w:rsid w:val="00215551"/>
    <w:rsid w:val="002156E5"/>
    <w:rsid w:val="00216313"/>
    <w:rsid w:val="00216570"/>
    <w:rsid w:val="00216C49"/>
    <w:rsid w:val="00217C1F"/>
    <w:rsid w:val="00221E4D"/>
    <w:rsid w:val="00221F37"/>
    <w:rsid w:val="00221FFE"/>
    <w:rsid w:val="002227C0"/>
    <w:rsid w:val="00223341"/>
    <w:rsid w:val="00224854"/>
    <w:rsid w:val="002269ED"/>
    <w:rsid w:val="00226F79"/>
    <w:rsid w:val="00227273"/>
    <w:rsid w:val="00230252"/>
    <w:rsid w:val="00230B86"/>
    <w:rsid w:val="00231E74"/>
    <w:rsid w:val="002322DD"/>
    <w:rsid w:val="002328A1"/>
    <w:rsid w:val="00232AF9"/>
    <w:rsid w:val="00232CF7"/>
    <w:rsid w:val="00232DAE"/>
    <w:rsid w:val="00234096"/>
    <w:rsid w:val="002347A5"/>
    <w:rsid w:val="002350C1"/>
    <w:rsid w:val="00235AAA"/>
    <w:rsid w:val="00236344"/>
    <w:rsid w:val="00236C71"/>
    <w:rsid w:val="00236CB2"/>
    <w:rsid w:val="00236D7E"/>
    <w:rsid w:val="00237AD2"/>
    <w:rsid w:val="002405B0"/>
    <w:rsid w:val="0024072D"/>
    <w:rsid w:val="002408B8"/>
    <w:rsid w:val="00240EBF"/>
    <w:rsid w:val="00240EE2"/>
    <w:rsid w:val="00241ED1"/>
    <w:rsid w:val="00241EF0"/>
    <w:rsid w:val="00241F79"/>
    <w:rsid w:val="00241FAA"/>
    <w:rsid w:val="002425F7"/>
    <w:rsid w:val="00242864"/>
    <w:rsid w:val="00242B5F"/>
    <w:rsid w:val="00242C35"/>
    <w:rsid w:val="00243099"/>
    <w:rsid w:val="0024462F"/>
    <w:rsid w:val="002446C0"/>
    <w:rsid w:val="00244D54"/>
    <w:rsid w:val="00244D76"/>
    <w:rsid w:val="002450A0"/>
    <w:rsid w:val="002450B5"/>
    <w:rsid w:val="0024552D"/>
    <w:rsid w:val="002455C2"/>
    <w:rsid w:val="00246074"/>
    <w:rsid w:val="002465F9"/>
    <w:rsid w:val="00246962"/>
    <w:rsid w:val="0024707C"/>
    <w:rsid w:val="0024720A"/>
    <w:rsid w:val="0024720E"/>
    <w:rsid w:val="00247232"/>
    <w:rsid w:val="002473C8"/>
    <w:rsid w:val="002502DE"/>
    <w:rsid w:val="00250A7F"/>
    <w:rsid w:val="00250BDC"/>
    <w:rsid w:val="002517E7"/>
    <w:rsid w:val="00252273"/>
    <w:rsid w:val="00252DEF"/>
    <w:rsid w:val="00254236"/>
    <w:rsid w:val="00254948"/>
    <w:rsid w:val="00254A2F"/>
    <w:rsid w:val="00254C21"/>
    <w:rsid w:val="002553D9"/>
    <w:rsid w:val="0025621C"/>
    <w:rsid w:val="00256440"/>
    <w:rsid w:val="00256656"/>
    <w:rsid w:val="002568D2"/>
    <w:rsid w:val="00256C97"/>
    <w:rsid w:val="002570B7"/>
    <w:rsid w:val="0025769D"/>
    <w:rsid w:val="002600E9"/>
    <w:rsid w:val="00260555"/>
    <w:rsid w:val="00260E4B"/>
    <w:rsid w:val="00261021"/>
    <w:rsid w:val="00261AC5"/>
    <w:rsid w:val="00261D1A"/>
    <w:rsid w:val="00262210"/>
    <w:rsid w:val="0026312F"/>
    <w:rsid w:val="002632CE"/>
    <w:rsid w:val="0026351B"/>
    <w:rsid w:val="00263877"/>
    <w:rsid w:val="00263EBE"/>
    <w:rsid w:val="0026489D"/>
    <w:rsid w:val="002648F2"/>
    <w:rsid w:val="00264CAA"/>
    <w:rsid w:val="00264D55"/>
    <w:rsid w:val="00264DA9"/>
    <w:rsid w:val="002651E2"/>
    <w:rsid w:val="00265585"/>
    <w:rsid w:val="002658AC"/>
    <w:rsid w:val="00265AD0"/>
    <w:rsid w:val="002665E5"/>
    <w:rsid w:val="002675A9"/>
    <w:rsid w:val="00267779"/>
    <w:rsid w:val="002705A6"/>
    <w:rsid w:val="002705C5"/>
    <w:rsid w:val="00270AB5"/>
    <w:rsid w:val="00271367"/>
    <w:rsid w:val="00271908"/>
    <w:rsid w:val="00271AB2"/>
    <w:rsid w:val="00271BDB"/>
    <w:rsid w:val="00271CDB"/>
    <w:rsid w:val="00272082"/>
    <w:rsid w:val="002722C7"/>
    <w:rsid w:val="00272643"/>
    <w:rsid w:val="00272A81"/>
    <w:rsid w:val="002739E3"/>
    <w:rsid w:val="00273A63"/>
    <w:rsid w:val="00273D6D"/>
    <w:rsid w:val="00273E40"/>
    <w:rsid w:val="0027449A"/>
    <w:rsid w:val="00275091"/>
    <w:rsid w:val="002755C3"/>
    <w:rsid w:val="00275997"/>
    <w:rsid w:val="00276345"/>
    <w:rsid w:val="00276BFF"/>
    <w:rsid w:val="00276FE0"/>
    <w:rsid w:val="002776AA"/>
    <w:rsid w:val="002779EB"/>
    <w:rsid w:val="002805CE"/>
    <w:rsid w:val="00280F14"/>
    <w:rsid w:val="00281641"/>
    <w:rsid w:val="00281EA8"/>
    <w:rsid w:val="00281F20"/>
    <w:rsid w:val="0028266B"/>
    <w:rsid w:val="002826E8"/>
    <w:rsid w:val="00283144"/>
    <w:rsid w:val="002837D9"/>
    <w:rsid w:val="00283A6F"/>
    <w:rsid w:val="00283A8A"/>
    <w:rsid w:val="00284D3B"/>
    <w:rsid w:val="00284E54"/>
    <w:rsid w:val="002865CB"/>
    <w:rsid w:val="00286C4D"/>
    <w:rsid w:val="002879A5"/>
    <w:rsid w:val="00287A9B"/>
    <w:rsid w:val="00287AEA"/>
    <w:rsid w:val="00287C33"/>
    <w:rsid w:val="00287D89"/>
    <w:rsid w:val="00287EEE"/>
    <w:rsid w:val="002900A0"/>
    <w:rsid w:val="00290350"/>
    <w:rsid w:val="00290476"/>
    <w:rsid w:val="0029076D"/>
    <w:rsid w:val="00290D37"/>
    <w:rsid w:val="00290F88"/>
    <w:rsid w:val="0029153A"/>
    <w:rsid w:val="00291FCE"/>
    <w:rsid w:val="00292383"/>
    <w:rsid w:val="002925A3"/>
    <w:rsid w:val="00292FF1"/>
    <w:rsid w:val="00293472"/>
    <w:rsid w:val="002951B7"/>
    <w:rsid w:val="00295E71"/>
    <w:rsid w:val="00295F1D"/>
    <w:rsid w:val="002960DB"/>
    <w:rsid w:val="002966DC"/>
    <w:rsid w:val="002968DA"/>
    <w:rsid w:val="00296E18"/>
    <w:rsid w:val="002977C1"/>
    <w:rsid w:val="00297880"/>
    <w:rsid w:val="00297CC9"/>
    <w:rsid w:val="002A18DB"/>
    <w:rsid w:val="002A3291"/>
    <w:rsid w:val="002A391B"/>
    <w:rsid w:val="002A3BDC"/>
    <w:rsid w:val="002A3E70"/>
    <w:rsid w:val="002A48D1"/>
    <w:rsid w:val="002A79E0"/>
    <w:rsid w:val="002A7A38"/>
    <w:rsid w:val="002A7D22"/>
    <w:rsid w:val="002A7D58"/>
    <w:rsid w:val="002A7EE5"/>
    <w:rsid w:val="002A7F2B"/>
    <w:rsid w:val="002A7F46"/>
    <w:rsid w:val="002B01F4"/>
    <w:rsid w:val="002B085B"/>
    <w:rsid w:val="002B0F2B"/>
    <w:rsid w:val="002B1281"/>
    <w:rsid w:val="002B2358"/>
    <w:rsid w:val="002B2784"/>
    <w:rsid w:val="002B4066"/>
    <w:rsid w:val="002B409A"/>
    <w:rsid w:val="002B4173"/>
    <w:rsid w:val="002B47CE"/>
    <w:rsid w:val="002B4BB7"/>
    <w:rsid w:val="002B4F02"/>
    <w:rsid w:val="002B52CB"/>
    <w:rsid w:val="002B57DD"/>
    <w:rsid w:val="002B5D4C"/>
    <w:rsid w:val="002B5FB2"/>
    <w:rsid w:val="002B69F2"/>
    <w:rsid w:val="002B6BA7"/>
    <w:rsid w:val="002B7156"/>
    <w:rsid w:val="002B77DF"/>
    <w:rsid w:val="002C0524"/>
    <w:rsid w:val="002C0CAA"/>
    <w:rsid w:val="002C11AD"/>
    <w:rsid w:val="002C2152"/>
    <w:rsid w:val="002C23AF"/>
    <w:rsid w:val="002C2876"/>
    <w:rsid w:val="002C2A46"/>
    <w:rsid w:val="002C34E4"/>
    <w:rsid w:val="002C35F8"/>
    <w:rsid w:val="002C42DD"/>
    <w:rsid w:val="002C443E"/>
    <w:rsid w:val="002C4A01"/>
    <w:rsid w:val="002C4F52"/>
    <w:rsid w:val="002C54A7"/>
    <w:rsid w:val="002C6332"/>
    <w:rsid w:val="002C7AE4"/>
    <w:rsid w:val="002C7C88"/>
    <w:rsid w:val="002D0031"/>
    <w:rsid w:val="002D08A5"/>
    <w:rsid w:val="002D09B5"/>
    <w:rsid w:val="002D0F0B"/>
    <w:rsid w:val="002D1F0D"/>
    <w:rsid w:val="002D2C19"/>
    <w:rsid w:val="002D2E4E"/>
    <w:rsid w:val="002D31DA"/>
    <w:rsid w:val="002D3951"/>
    <w:rsid w:val="002D4327"/>
    <w:rsid w:val="002D4483"/>
    <w:rsid w:val="002D47FC"/>
    <w:rsid w:val="002D4953"/>
    <w:rsid w:val="002D4A2F"/>
    <w:rsid w:val="002D5F9A"/>
    <w:rsid w:val="002D61A8"/>
    <w:rsid w:val="002D68E0"/>
    <w:rsid w:val="002D6EBF"/>
    <w:rsid w:val="002D7F09"/>
    <w:rsid w:val="002E0778"/>
    <w:rsid w:val="002E0F87"/>
    <w:rsid w:val="002E1F0D"/>
    <w:rsid w:val="002E2133"/>
    <w:rsid w:val="002E2993"/>
    <w:rsid w:val="002E2F2F"/>
    <w:rsid w:val="002E3800"/>
    <w:rsid w:val="002E4016"/>
    <w:rsid w:val="002E406C"/>
    <w:rsid w:val="002E4803"/>
    <w:rsid w:val="002E4DC0"/>
    <w:rsid w:val="002E504D"/>
    <w:rsid w:val="002E517B"/>
    <w:rsid w:val="002E5A5C"/>
    <w:rsid w:val="002E5A73"/>
    <w:rsid w:val="002E631B"/>
    <w:rsid w:val="002E6475"/>
    <w:rsid w:val="002E6B5D"/>
    <w:rsid w:val="002E6CEA"/>
    <w:rsid w:val="002E6D4A"/>
    <w:rsid w:val="002E7526"/>
    <w:rsid w:val="002E7D92"/>
    <w:rsid w:val="002F04AC"/>
    <w:rsid w:val="002F0511"/>
    <w:rsid w:val="002F0901"/>
    <w:rsid w:val="002F098A"/>
    <w:rsid w:val="002F0D68"/>
    <w:rsid w:val="002F135B"/>
    <w:rsid w:val="002F1742"/>
    <w:rsid w:val="002F1893"/>
    <w:rsid w:val="002F19A8"/>
    <w:rsid w:val="002F1CFE"/>
    <w:rsid w:val="002F2025"/>
    <w:rsid w:val="002F227D"/>
    <w:rsid w:val="002F24CF"/>
    <w:rsid w:val="002F2A4D"/>
    <w:rsid w:val="002F2AB7"/>
    <w:rsid w:val="002F3ABD"/>
    <w:rsid w:val="002F3F2D"/>
    <w:rsid w:val="002F4629"/>
    <w:rsid w:val="002F541D"/>
    <w:rsid w:val="002F5E8E"/>
    <w:rsid w:val="002F642B"/>
    <w:rsid w:val="002F65AE"/>
    <w:rsid w:val="002F7317"/>
    <w:rsid w:val="002F75DA"/>
    <w:rsid w:val="002F7B70"/>
    <w:rsid w:val="00300332"/>
    <w:rsid w:val="0030034F"/>
    <w:rsid w:val="00300443"/>
    <w:rsid w:val="00300A1B"/>
    <w:rsid w:val="003019F9"/>
    <w:rsid w:val="00301A8C"/>
    <w:rsid w:val="00301AEB"/>
    <w:rsid w:val="00301F50"/>
    <w:rsid w:val="00301F94"/>
    <w:rsid w:val="003028AF"/>
    <w:rsid w:val="00303B17"/>
    <w:rsid w:val="00303C3C"/>
    <w:rsid w:val="00303D95"/>
    <w:rsid w:val="003057D1"/>
    <w:rsid w:val="00305875"/>
    <w:rsid w:val="003059A0"/>
    <w:rsid w:val="003061DB"/>
    <w:rsid w:val="00306A2A"/>
    <w:rsid w:val="003077B7"/>
    <w:rsid w:val="00307B0E"/>
    <w:rsid w:val="00310046"/>
    <w:rsid w:val="00310305"/>
    <w:rsid w:val="00311182"/>
    <w:rsid w:val="003112CE"/>
    <w:rsid w:val="00313705"/>
    <w:rsid w:val="0031373F"/>
    <w:rsid w:val="00313B11"/>
    <w:rsid w:val="00313EB0"/>
    <w:rsid w:val="0031440C"/>
    <w:rsid w:val="0031493C"/>
    <w:rsid w:val="00315A90"/>
    <w:rsid w:val="00315FF6"/>
    <w:rsid w:val="003163B4"/>
    <w:rsid w:val="00316517"/>
    <w:rsid w:val="00316F00"/>
    <w:rsid w:val="00317FA0"/>
    <w:rsid w:val="003205B6"/>
    <w:rsid w:val="00321255"/>
    <w:rsid w:val="0032128F"/>
    <w:rsid w:val="00321BE9"/>
    <w:rsid w:val="00322232"/>
    <w:rsid w:val="0032225B"/>
    <w:rsid w:val="003224DC"/>
    <w:rsid w:val="00322952"/>
    <w:rsid w:val="0032296E"/>
    <w:rsid w:val="00322C6E"/>
    <w:rsid w:val="00323B0D"/>
    <w:rsid w:val="00324460"/>
    <w:rsid w:val="0032467B"/>
    <w:rsid w:val="00324BF2"/>
    <w:rsid w:val="003256FC"/>
    <w:rsid w:val="003258D6"/>
    <w:rsid w:val="00325F1A"/>
    <w:rsid w:val="003267AC"/>
    <w:rsid w:val="00326804"/>
    <w:rsid w:val="00326B27"/>
    <w:rsid w:val="00327307"/>
    <w:rsid w:val="00330684"/>
    <w:rsid w:val="00330858"/>
    <w:rsid w:val="003317A2"/>
    <w:rsid w:val="003317E6"/>
    <w:rsid w:val="00331F16"/>
    <w:rsid w:val="003320EA"/>
    <w:rsid w:val="00332534"/>
    <w:rsid w:val="003338FA"/>
    <w:rsid w:val="003343A1"/>
    <w:rsid w:val="00334E13"/>
    <w:rsid w:val="003354A0"/>
    <w:rsid w:val="00335F6C"/>
    <w:rsid w:val="0033711D"/>
    <w:rsid w:val="00337185"/>
    <w:rsid w:val="00337212"/>
    <w:rsid w:val="00337327"/>
    <w:rsid w:val="0033754E"/>
    <w:rsid w:val="00337670"/>
    <w:rsid w:val="00337BA0"/>
    <w:rsid w:val="0034020F"/>
    <w:rsid w:val="00340B6B"/>
    <w:rsid w:val="00340C77"/>
    <w:rsid w:val="003417B2"/>
    <w:rsid w:val="0034310E"/>
    <w:rsid w:val="0034383E"/>
    <w:rsid w:val="00343877"/>
    <w:rsid w:val="00343981"/>
    <w:rsid w:val="00343A12"/>
    <w:rsid w:val="00343BD4"/>
    <w:rsid w:val="003453BF"/>
    <w:rsid w:val="00345A0D"/>
    <w:rsid w:val="00346A2E"/>
    <w:rsid w:val="00346A57"/>
    <w:rsid w:val="003470E8"/>
    <w:rsid w:val="00347347"/>
    <w:rsid w:val="00347878"/>
    <w:rsid w:val="00350AA0"/>
    <w:rsid w:val="00350F17"/>
    <w:rsid w:val="00351DC0"/>
    <w:rsid w:val="00351E3E"/>
    <w:rsid w:val="00351F58"/>
    <w:rsid w:val="003520B9"/>
    <w:rsid w:val="0035238E"/>
    <w:rsid w:val="00352981"/>
    <w:rsid w:val="003529B7"/>
    <w:rsid w:val="00352B42"/>
    <w:rsid w:val="0035356D"/>
    <w:rsid w:val="00353831"/>
    <w:rsid w:val="00353E4D"/>
    <w:rsid w:val="00354883"/>
    <w:rsid w:val="0035558A"/>
    <w:rsid w:val="00355879"/>
    <w:rsid w:val="00355D72"/>
    <w:rsid w:val="003564ED"/>
    <w:rsid w:val="00356D17"/>
    <w:rsid w:val="003575B3"/>
    <w:rsid w:val="0036148D"/>
    <w:rsid w:val="003614E1"/>
    <w:rsid w:val="00361D9E"/>
    <w:rsid w:val="00361E17"/>
    <w:rsid w:val="003624F7"/>
    <w:rsid w:val="0036292D"/>
    <w:rsid w:val="00363AB3"/>
    <w:rsid w:val="00363D13"/>
    <w:rsid w:val="003642BF"/>
    <w:rsid w:val="003643B7"/>
    <w:rsid w:val="0036478E"/>
    <w:rsid w:val="00364898"/>
    <w:rsid w:val="00364920"/>
    <w:rsid w:val="00364A8C"/>
    <w:rsid w:val="00364C70"/>
    <w:rsid w:val="00364C9C"/>
    <w:rsid w:val="00364EFE"/>
    <w:rsid w:val="00364FBB"/>
    <w:rsid w:val="003656B6"/>
    <w:rsid w:val="003657A1"/>
    <w:rsid w:val="00365CE4"/>
    <w:rsid w:val="00366D79"/>
    <w:rsid w:val="00367166"/>
    <w:rsid w:val="003672BA"/>
    <w:rsid w:val="0036791A"/>
    <w:rsid w:val="00367A50"/>
    <w:rsid w:val="003711E4"/>
    <w:rsid w:val="00371269"/>
    <w:rsid w:val="00371330"/>
    <w:rsid w:val="00371EB4"/>
    <w:rsid w:val="0037223C"/>
    <w:rsid w:val="00372B15"/>
    <w:rsid w:val="003730DA"/>
    <w:rsid w:val="003744A8"/>
    <w:rsid w:val="0037451E"/>
    <w:rsid w:val="003746C7"/>
    <w:rsid w:val="00374D93"/>
    <w:rsid w:val="00375BB2"/>
    <w:rsid w:val="0037640E"/>
    <w:rsid w:val="0037695F"/>
    <w:rsid w:val="003803B6"/>
    <w:rsid w:val="003804EB"/>
    <w:rsid w:val="003808A4"/>
    <w:rsid w:val="00380AAB"/>
    <w:rsid w:val="00380C8F"/>
    <w:rsid w:val="00380F44"/>
    <w:rsid w:val="0038131C"/>
    <w:rsid w:val="003817CA"/>
    <w:rsid w:val="00381E7D"/>
    <w:rsid w:val="00382005"/>
    <w:rsid w:val="00383D6C"/>
    <w:rsid w:val="00384389"/>
    <w:rsid w:val="003843BD"/>
    <w:rsid w:val="003844FB"/>
    <w:rsid w:val="00385528"/>
    <w:rsid w:val="00385C28"/>
    <w:rsid w:val="00385C93"/>
    <w:rsid w:val="00386A21"/>
    <w:rsid w:val="00386A9B"/>
    <w:rsid w:val="003877CF"/>
    <w:rsid w:val="00387A1B"/>
    <w:rsid w:val="00390912"/>
    <w:rsid w:val="00390DCA"/>
    <w:rsid w:val="00390FC7"/>
    <w:rsid w:val="003912B7"/>
    <w:rsid w:val="00391718"/>
    <w:rsid w:val="00391810"/>
    <w:rsid w:val="00391C7B"/>
    <w:rsid w:val="00391D14"/>
    <w:rsid w:val="00392250"/>
    <w:rsid w:val="003925F4"/>
    <w:rsid w:val="00392FB5"/>
    <w:rsid w:val="00393989"/>
    <w:rsid w:val="003949F6"/>
    <w:rsid w:val="00395874"/>
    <w:rsid w:val="00395880"/>
    <w:rsid w:val="003959FD"/>
    <w:rsid w:val="00396B79"/>
    <w:rsid w:val="00396BF3"/>
    <w:rsid w:val="00396E62"/>
    <w:rsid w:val="00396F47"/>
    <w:rsid w:val="003974EE"/>
    <w:rsid w:val="003979C4"/>
    <w:rsid w:val="003A0042"/>
    <w:rsid w:val="003A09B1"/>
    <w:rsid w:val="003A0DB6"/>
    <w:rsid w:val="003A102A"/>
    <w:rsid w:val="003A27FA"/>
    <w:rsid w:val="003A3161"/>
    <w:rsid w:val="003A33F4"/>
    <w:rsid w:val="003A3AB1"/>
    <w:rsid w:val="003A40D9"/>
    <w:rsid w:val="003A4E06"/>
    <w:rsid w:val="003A524F"/>
    <w:rsid w:val="003A62BB"/>
    <w:rsid w:val="003A6600"/>
    <w:rsid w:val="003A67E9"/>
    <w:rsid w:val="003A76C5"/>
    <w:rsid w:val="003A7EA2"/>
    <w:rsid w:val="003B0132"/>
    <w:rsid w:val="003B12BF"/>
    <w:rsid w:val="003B198F"/>
    <w:rsid w:val="003B1C2D"/>
    <w:rsid w:val="003B2EE1"/>
    <w:rsid w:val="003B3B6A"/>
    <w:rsid w:val="003B3DC1"/>
    <w:rsid w:val="003B5A9F"/>
    <w:rsid w:val="003B6709"/>
    <w:rsid w:val="003B6F5F"/>
    <w:rsid w:val="003B7D49"/>
    <w:rsid w:val="003C030C"/>
    <w:rsid w:val="003C06B5"/>
    <w:rsid w:val="003C0FD4"/>
    <w:rsid w:val="003C1340"/>
    <w:rsid w:val="003C22E4"/>
    <w:rsid w:val="003C2358"/>
    <w:rsid w:val="003C295E"/>
    <w:rsid w:val="003C3131"/>
    <w:rsid w:val="003C369A"/>
    <w:rsid w:val="003C3A62"/>
    <w:rsid w:val="003C3E25"/>
    <w:rsid w:val="003C4EB7"/>
    <w:rsid w:val="003C61CE"/>
    <w:rsid w:val="003C6AEF"/>
    <w:rsid w:val="003C6FF6"/>
    <w:rsid w:val="003C79FF"/>
    <w:rsid w:val="003D0161"/>
    <w:rsid w:val="003D0168"/>
    <w:rsid w:val="003D0CA5"/>
    <w:rsid w:val="003D0E2A"/>
    <w:rsid w:val="003D1445"/>
    <w:rsid w:val="003D1C2B"/>
    <w:rsid w:val="003D22B1"/>
    <w:rsid w:val="003D4908"/>
    <w:rsid w:val="003D49FE"/>
    <w:rsid w:val="003D4B02"/>
    <w:rsid w:val="003D524A"/>
    <w:rsid w:val="003D5265"/>
    <w:rsid w:val="003D5268"/>
    <w:rsid w:val="003D5333"/>
    <w:rsid w:val="003D5483"/>
    <w:rsid w:val="003D5EDA"/>
    <w:rsid w:val="003D620D"/>
    <w:rsid w:val="003D63BE"/>
    <w:rsid w:val="003D6D09"/>
    <w:rsid w:val="003D70B6"/>
    <w:rsid w:val="003D7F88"/>
    <w:rsid w:val="003E006D"/>
    <w:rsid w:val="003E06C0"/>
    <w:rsid w:val="003E0924"/>
    <w:rsid w:val="003E2FEF"/>
    <w:rsid w:val="003E4129"/>
    <w:rsid w:val="003E4628"/>
    <w:rsid w:val="003E48C2"/>
    <w:rsid w:val="003E582C"/>
    <w:rsid w:val="003E644B"/>
    <w:rsid w:val="003E6539"/>
    <w:rsid w:val="003E7C70"/>
    <w:rsid w:val="003E7CDD"/>
    <w:rsid w:val="003F0557"/>
    <w:rsid w:val="003F0868"/>
    <w:rsid w:val="003F0906"/>
    <w:rsid w:val="003F1431"/>
    <w:rsid w:val="003F1AC9"/>
    <w:rsid w:val="003F1B8A"/>
    <w:rsid w:val="003F234C"/>
    <w:rsid w:val="003F2515"/>
    <w:rsid w:val="003F2559"/>
    <w:rsid w:val="003F258C"/>
    <w:rsid w:val="003F2F18"/>
    <w:rsid w:val="003F39CE"/>
    <w:rsid w:val="003F58A3"/>
    <w:rsid w:val="003F6BC1"/>
    <w:rsid w:val="003F6E36"/>
    <w:rsid w:val="003F7288"/>
    <w:rsid w:val="003F75EC"/>
    <w:rsid w:val="003F796A"/>
    <w:rsid w:val="003F7ED7"/>
    <w:rsid w:val="00400038"/>
    <w:rsid w:val="004002B0"/>
    <w:rsid w:val="00400335"/>
    <w:rsid w:val="0040040A"/>
    <w:rsid w:val="004006B8"/>
    <w:rsid w:val="00400C3B"/>
    <w:rsid w:val="004010A1"/>
    <w:rsid w:val="00401D0D"/>
    <w:rsid w:val="00402AA9"/>
    <w:rsid w:val="00403B45"/>
    <w:rsid w:val="00403D87"/>
    <w:rsid w:val="00404159"/>
    <w:rsid w:val="004041B8"/>
    <w:rsid w:val="00404471"/>
    <w:rsid w:val="00404EF9"/>
    <w:rsid w:val="00405DD2"/>
    <w:rsid w:val="004060E0"/>
    <w:rsid w:val="004062BC"/>
    <w:rsid w:val="00406E5A"/>
    <w:rsid w:val="004070A1"/>
    <w:rsid w:val="00407103"/>
    <w:rsid w:val="004073DC"/>
    <w:rsid w:val="0040792A"/>
    <w:rsid w:val="00407B69"/>
    <w:rsid w:val="00407BF5"/>
    <w:rsid w:val="004104B9"/>
    <w:rsid w:val="00410CAA"/>
    <w:rsid w:val="00410D01"/>
    <w:rsid w:val="004110F4"/>
    <w:rsid w:val="004120B5"/>
    <w:rsid w:val="0041233A"/>
    <w:rsid w:val="00412940"/>
    <w:rsid w:val="0041340C"/>
    <w:rsid w:val="00413B9F"/>
    <w:rsid w:val="00414710"/>
    <w:rsid w:val="00414D57"/>
    <w:rsid w:val="004156ED"/>
    <w:rsid w:val="004157F9"/>
    <w:rsid w:val="00415846"/>
    <w:rsid w:val="00415F44"/>
    <w:rsid w:val="0041639F"/>
    <w:rsid w:val="0041640B"/>
    <w:rsid w:val="00416569"/>
    <w:rsid w:val="00416AD6"/>
    <w:rsid w:val="004177EE"/>
    <w:rsid w:val="00417879"/>
    <w:rsid w:val="004178E2"/>
    <w:rsid w:val="00420206"/>
    <w:rsid w:val="00420244"/>
    <w:rsid w:val="0042129F"/>
    <w:rsid w:val="00421F52"/>
    <w:rsid w:val="0042220C"/>
    <w:rsid w:val="00422E86"/>
    <w:rsid w:val="0042365B"/>
    <w:rsid w:val="00424967"/>
    <w:rsid w:val="00424D08"/>
    <w:rsid w:val="00425298"/>
    <w:rsid w:val="00425E87"/>
    <w:rsid w:val="00426384"/>
    <w:rsid w:val="004268BA"/>
    <w:rsid w:val="004271E8"/>
    <w:rsid w:val="00427FBF"/>
    <w:rsid w:val="0043035F"/>
    <w:rsid w:val="00430F44"/>
    <w:rsid w:val="00431782"/>
    <w:rsid w:val="00431B05"/>
    <w:rsid w:val="00431F62"/>
    <w:rsid w:val="00432301"/>
    <w:rsid w:val="00432BCE"/>
    <w:rsid w:val="00432C1F"/>
    <w:rsid w:val="00432D24"/>
    <w:rsid w:val="00433798"/>
    <w:rsid w:val="00433EF7"/>
    <w:rsid w:val="00433F26"/>
    <w:rsid w:val="0043449D"/>
    <w:rsid w:val="00434566"/>
    <w:rsid w:val="00435149"/>
    <w:rsid w:val="00435C59"/>
    <w:rsid w:val="00436955"/>
    <w:rsid w:val="00436E87"/>
    <w:rsid w:val="00437A28"/>
    <w:rsid w:val="00440476"/>
    <w:rsid w:val="004408B0"/>
    <w:rsid w:val="00441058"/>
    <w:rsid w:val="004417E8"/>
    <w:rsid w:val="00441E71"/>
    <w:rsid w:val="004429ED"/>
    <w:rsid w:val="004432D2"/>
    <w:rsid w:val="004433EC"/>
    <w:rsid w:val="00443637"/>
    <w:rsid w:val="0044378F"/>
    <w:rsid w:val="004437E2"/>
    <w:rsid w:val="00443A29"/>
    <w:rsid w:val="00444517"/>
    <w:rsid w:val="00444999"/>
    <w:rsid w:val="00444FEB"/>
    <w:rsid w:val="00445096"/>
    <w:rsid w:val="0044551E"/>
    <w:rsid w:val="004457E4"/>
    <w:rsid w:val="00445ECC"/>
    <w:rsid w:val="00446EB5"/>
    <w:rsid w:val="004472E2"/>
    <w:rsid w:val="00447ADD"/>
    <w:rsid w:val="00450318"/>
    <w:rsid w:val="00450380"/>
    <w:rsid w:val="0045063B"/>
    <w:rsid w:val="004508AB"/>
    <w:rsid w:val="00450E60"/>
    <w:rsid w:val="004515F3"/>
    <w:rsid w:val="00452688"/>
    <w:rsid w:val="00452893"/>
    <w:rsid w:val="00452F8F"/>
    <w:rsid w:val="00452FF5"/>
    <w:rsid w:val="004543A1"/>
    <w:rsid w:val="00454BCA"/>
    <w:rsid w:val="00455558"/>
    <w:rsid w:val="00455DC7"/>
    <w:rsid w:val="004564F1"/>
    <w:rsid w:val="0045731E"/>
    <w:rsid w:val="004573CF"/>
    <w:rsid w:val="004579FD"/>
    <w:rsid w:val="00457D33"/>
    <w:rsid w:val="004603F3"/>
    <w:rsid w:val="0046059E"/>
    <w:rsid w:val="004608F7"/>
    <w:rsid w:val="00460C58"/>
    <w:rsid w:val="00461448"/>
    <w:rsid w:val="00462021"/>
    <w:rsid w:val="00462794"/>
    <w:rsid w:val="00462815"/>
    <w:rsid w:val="00462F1D"/>
    <w:rsid w:val="004636B7"/>
    <w:rsid w:val="00464FD9"/>
    <w:rsid w:val="00465B04"/>
    <w:rsid w:val="00466A0A"/>
    <w:rsid w:val="00466B2A"/>
    <w:rsid w:val="00467A2E"/>
    <w:rsid w:val="00470159"/>
    <w:rsid w:val="004702D9"/>
    <w:rsid w:val="004705AE"/>
    <w:rsid w:val="00470B56"/>
    <w:rsid w:val="00470B83"/>
    <w:rsid w:val="00471404"/>
    <w:rsid w:val="00471907"/>
    <w:rsid w:val="00472339"/>
    <w:rsid w:val="00472CA7"/>
    <w:rsid w:val="00473115"/>
    <w:rsid w:val="004736E5"/>
    <w:rsid w:val="00473C1D"/>
    <w:rsid w:val="00473FFB"/>
    <w:rsid w:val="004748FF"/>
    <w:rsid w:val="00475667"/>
    <w:rsid w:val="00475C93"/>
    <w:rsid w:val="00476E43"/>
    <w:rsid w:val="004773BF"/>
    <w:rsid w:val="00477B41"/>
    <w:rsid w:val="004802A7"/>
    <w:rsid w:val="00480845"/>
    <w:rsid w:val="004808DA"/>
    <w:rsid w:val="00480D26"/>
    <w:rsid w:val="004815DC"/>
    <w:rsid w:val="0048174C"/>
    <w:rsid w:val="004819D8"/>
    <w:rsid w:val="00482260"/>
    <w:rsid w:val="00482422"/>
    <w:rsid w:val="00482ACD"/>
    <w:rsid w:val="00483805"/>
    <w:rsid w:val="00483CAE"/>
    <w:rsid w:val="00484EC3"/>
    <w:rsid w:val="00485052"/>
    <w:rsid w:val="0048512C"/>
    <w:rsid w:val="00485796"/>
    <w:rsid w:val="00485B09"/>
    <w:rsid w:val="004864E0"/>
    <w:rsid w:val="004867BC"/>
    <w:rsid w:val="004869AF"/>
    <w:rsid w:val="00486B07"/>
    <w:rsid w:val="00486B24"/>
    <w:rsid w:val="004870C7"/>
    <w:rsid w:val="004915C1"/>
    <w:rsid w:val="00491B45"/>
    <w:rsid w:val="00492F0F"/>
    <w:rsid w:val="0049435F"/>
    <w:rsid w:val="004943CA"/>
    <w:rsid w:val="0049583E"/>
    <w:rsid w:val="00495848"/>
    <w:rsid w:val="0049587C"/>
    <w:rsid w:val="00495C1B"/>
    <w:rsid w:val="00495EA5"/>
    <w:rsid w:val="00496474"/>
    <w:rsid w:val="0049696E"/>
    <w:rsid w:val="0049775F"/>
    <w:rsid w:val="00497B91"/>
    <w:rsid w:val="004A06AF"/>
    <w:rsid w:val="004A1505"/>
    <w:rsid w:val="004A219B"/>
    <w:rsid w:val="004A2D38"/>
    <w:rsid w:val="004A3FEE"/>
    <w:rsid w:val="004A4156"/>
    <w:rsid w:val="004A4838"/>
    <w:rsid w:val="004A4D3B"/>
    <w:rsid w:val="004A5AC9"/>
    <w:rsid w:val="004A5BE9"/>
    <w:rsid w:val="004A6631"/>
    <w:rsid w:val="004A6C77"/>
    <w:rsid w:val="004A75A5"/>
    <w:rsid w:val="004A7924"/>
    <w:rsid w:val="004A7D77"/>
    <w:rsid w:val="004A7F12"/>
    <w:rsid w:val="004B0A10"/>
    <w:rsid w:val="004B0D80"/>
    <w:rsid w:val="004B1149"/>
    <w:rsid w:val="004B1714"/>
    <w:rsid w:val="004B184D"/>
    <w:rsid w:val="004B226B"/>
    <w:rsid w:val="004B4484"/>
    <w:rsid w:val="004B5398"/>
    <w:rsid w:val="004B5419"/>
    <w:rsid w:val="004B57EF"/>
    <w:rsid w:val="004B5DDD"/>
    <w:rsid w:val="004B6AFE"/>
    <w:rsid w:val="004B6FCF"/>
    <w:rsid w:val="004B707E"/>
    <w:rsid w:val="004B717A"/>
    <w:rsid w:val="004C0BA1"/>
    <w:rsid w:val="004C146C"/>
    <w:rsid w:val="004C1A4A"/>
    <w:rsid w:val="004C1C55"/>
    <w:rsid w:val="004C1C5E"/>
    <w:rsid w:val="004C251F"/>
    <w:rsid w:val="004C2652"/>
    <w:rsid w:val="004C414B"/>
    <w:rsid w:val="004C4361"/>
    <w:rsid w:val="004C4389"/>
    <w:rsid w:val="004C4601"/>
    <w:rsid w:val="004C4856"/>
    <w:rsid w:val="004C4C45"/>
    <w:rsid w:val="004C4CBE"/>
    <w:rsid w:val="004C5549"/>
    <w:rsid w:val="004C5554"/>
    <w:rsid w:val="004C593E"/>
    <w:rsid w:val="004C697A"/>
    <w:rsid w:val="004C6E8C"/>
    <w:rsid w:val="004C734F"/>
    <w:rsid w:val="004C743B"/>
    <w:rsid w:val="004C7FC3"/>
    <w:rsid w:val="004D06C8"/>
    <w:rsid w:val="004D24A8"/>
    <w:rsid w:val="004D27EA"/>
    <w:rsid w:val="004D2F0B"/>
    <w:rsid w:val="004D331E"/>
    <w:rsid w:val="004D3360"/>
    <w:rsid w:val="004D3EE5"/>
    <w:rsid w:val="004D413D"/>
    <w:rsid w:val="004D4217"/>
    <w:rsid w:val="004D4541"/>
    <w:rsid w:val="004D467D"/>
    <w:rsid w:val="004D53E9"/>
    <w:rsid w:val="004D58C4"/>
    <w:rsid w:val="004D591B"/>
    <w:rsid w:val="004D5ABF"/>
    <w:rsid w:val="004D5CB0"/>
    <w:rsid w:val="004D6586"/>
    <w:rsid w:val="004D6C7D"/>
    <w:rsid w:val="004D7868"/>
    <w:rsid w:val="004D7BE3"/>
    <w:rsid w:val="004D7DB2"/>
    <w:rsid w:val="004E0805"/>
    <w:rsid w:val="004E0FC6"/>
    <w:rsid w:val="004E10FB"/>
    <w:rsid w:val="004E1B5E"/>
    <w:rsid w:val="004E206C"/>
    <w:rsid w:val="004E285C"/>
    <w:rsid w:val="004E2B51"/>
    <w:rsid w:val="004E2D9E"/>
    <w:rsid w:val="004E2EB5"/>
    <w:rsid w:val="004E3267"/>
    <w:rsid w:val="004E33FD"/>
    <w:rsid w:val="004E3F2F"/>
    <w:rsid w:val="004E41F3"/>
    <w:rsid w:val="004E46C4"/>
    <w:rsid w:val="004E5300"/>
    <w:rsid w:val="004E5B05"/>
    <w:rsid w:val="004E5F93"/>
    <w:rsid w:val="004E6731"/>
    <w:rsid w:val="004E6E10"/>
    <w:rsid w:val="004E7234"/>
    <w:rsid w:val="004E7BB4"/>
    <w:rsid w:val="004E7DF1"/>
    <w:rsid w:val="004F0098"/>
    <w:rsid w:val="004F0989"/>
    <w:rsid w:val="004F0A11"/>
    <w:rsid w:val="004F0CB9"/>
    <w:rsid w:val="004F118F"/>
    <w:rsid w:val="004F1259"/>
    <w:rsid w:val="004F1EC5"/>
    <w:rsid w:val="004F2E7B"/>
    <w:rsid w:val="004F2EF3"/>
    <w:rsid w:val="004F35B2"/>
    <w:rsid w:val="004F3775"/>
    <w:rsid w:val="004F3895"/>
    <w:rsid w:val="004F4169"/>
    <w:rsid w:val="004F5365"/>
    <w:rsid w:val="004F5948"/>
    <w:rsid w:val="004F5AFB"/>
    <w:rsid w:val="004F6201"/>
    <w:rsid w:val="004F62CB"/>
    <w:rsid w:val="004F636F"/>
    <w:rsid w:val="004F6779"/>
    <w:rsid w:val="004F67D3"/>
    <w:rsid w:val="004F6B8F"/>
    <w:rsid w:val="004F6FC6"/>
    <w:rsid w:val="004F733C"/>
    <w:rsid w:val="004F77E6"/>
    <w:rsid w:val="004F7E71"/>
    <w:rsid w:val="0050011A"/>
    <w:rsid w:val="00500365"/>
    <w:rsid w:val="005006EB"/>
    <w:rsid w:val="005008C1"/>
    <w:rsid w:val="00500B6F"/>
    <w:rsid w:val="00500CE7"/>
    <w:rsid w:val="00500D7A"/>
    <w:rsid w:val="0050105E"/>
    <w:rsid w:val="00501129"/>
    <w:rsid w:val="005012AE"/>
    <w:rsid w:val="005017AC"/>
    <w:rsid w:val="00501883"/>
    <w:rsid w:val="00501DAF"/>
    <w:rsid w:val="00503364"/>
    <w:rsid w:val="00503F41"/>
    <w:rsid w:val="005050FD"/>
    <w:rsid w:val="00505357"/>
    <w:rsid w:val="00505DA8"/>
    <w:rsid w:val="0050624E"/>
    <w:rsid w:val="00506620"/>
    <w:rsid w:val="00506C10"/>
    <w:rsid w:val="00506D77"/>
    <w:rsid w:val="00506DC4"/>
    <w:rsid w:val="00506EDA"/>
    <w:rsid w:val="0050728D"/>
    <w:rsid w:val="00507AFC"/>
    <w:rsid w:val="00510043"/>
    <w:rsid w:val="00510C62"/>
    <w:rsid w:val="00511A02"/>
    <w:rsid w:val="00511BE2"/>
    <w:rsid w:val="0051207A"/>
    <w:rsid w:val="005127CE"/>
    <w:rsid w:val="00512BA7"/>
    <w:rsid w:val="00512F0E"/>
    <w:rsid w:val="005130D7"/>
    <w:rsid w:val="005138B6"/>
    <w:rsid w:val="00513C2D"/>
    <w:rsid w:val="005155E7"/>
    <w:rsid w:val="00516155"/>
    <w:rsid w:val="00516853"/>
    <w:rsid w:val="0052042D"/>
    <w:rsid w:val="00521130"/>
    <w:rsid w:val="0052124C"/>
    <w:rsid w:val="00521883"/>
    <w:rsid w:val="00521EB6"/>
    <w:rsid w:val="005222BC"/>
    <w:rsid w:val="00522305"/>
    <w:rsid w:val="00522DBF"/>
    <w:rsid w:val="00524949"/>
    <w:rsid w:val="0052501D"/>
    <w:rsid w:val="0052513A"/>
    <w:rsid w:val="0052533D"/>
    <w:rsid w:val="0052594A"/>
    <w:rsid w:val="005259FB"/>
    <w:rsid w:val="00526033"/>
    <w:rsid w:val="00526802"/>
    <w:rsid w:val="00526811"/>
    <w:rsid w:val="00526BAF"/>
    <w:rsid w:val="005270B3"/>
    <w:rsid w:val="00530B5E"/>
    <w:rsid w:val="00530F70"/>
    <w:rsid w:val="005318F4"/>
    <w:rsid w:val="005325FC"/>
    <w:rsid w:val="00532785"/>
    <w:rsid w:val="00532F2F"/>
    <w:rsid w:val="00533852"/>
    <w:rsid w:val="00533B45"/>
    <w:rsid w:val="00533B5E"/>
    <w:rsid w:val="00533D49"/>
    <w:rsid w:val="00534FB6"/>
    <w:rsid w:val="005352CF"/>
    <w:rsid w:val="005354B0"/>
    <w:rsid w:val="0053555D"/>
    <w:rsid w:val="0053596B"/>
    <w:rsid w:val="00535F1E"/>
    <w:rsid w:val="00536284"/>
    <w:rsid w:val="0053628B"/>
    <w:rsid w:val="00536636"/>
    <w:rsid w:val="00536858"/>
    <w:rsid w:val="00536A55"/>
    <w:rsid w:val="005374BD"/>
    <w:rsid w:val="00537892"/>
    <w:rsid w:val="005379C9"/>
    <w:rsid w:val="005401A1"/>
    <w:rsid w:val="00540674"/>
    <w:rsid w:val="005408D8"/>
    <w:rsid w:val="0054096D"/>
    <w:rsid w:val="00541E17"/>
    <w:rsid w:val="00542221"/>
    <w:rsid w:val="0054223D"/>
    <w:rsid w:val="0054257C"/>
    <w:rsid w:val="0054394C"/>
    <w:rsid w:val="00543A26"/>
    <w:rsid w:val="005441CB"/>
    <w:rsid w:val="00544C74"/>
    <w:rsid w:val="00545F48"/>
    <w:rsid w:val="00546189"/>
    <w:rsid w:val="00546374"/>
    <w:rsid w:val="00546737"/>
    <w:rsid w:val="00546EF6"/>
    <w:rsid w:val="00547AD7"/>
    <w:rsid w:val="005507D5"/>
    <w:rsid w:val="00551553"/>
    <w:rsid w:val="005515D2"/>
    <w:rsid w:val="00551CAC"/>
    <w:rsid w:val="005525BD"/>
    <w:rsid w:val="005528B1"/>
    <w:rsid w:val="00552C07"/>
    <w:rsid w:val="0055337E"/>
    <w:rsid w:val="005537BC"/>
    <w:rsid w:val="00553E50"/>
    <w:rsid w:val="0055408A"/>
    <w:rsid w:val="0055410B"/>
    <w:rsid w:val="0055422F"/>
    <w:rsid w:val="00554351"/>
    <w:rsid w:val="005544A4"/>
    <w:rsid w:val="00554C61"/>
    <w:rsid w:val="005552C3"/>
    <w:rsid w:val="00555981"/>
    <w:rsid w:val="00556050"/>
    <w:rsid w:val="00556429"/>
    <w:rsid w:val="00556A20"/>
    <w:rsid w:val="00556AE9"/>
    <w:rsid w:val="005571DF"/>
    <w:rsid w:val="00560C90"/>
    <w:rsid w:val="005612AB"/>
    <w:rsid w:val="00561AC5"/>
    <w:rsid w:val="0056223D"/>
    <w:rsid w:val="00562555"/>
    <w:rsid w:val="00563004"/>
    <w:rsid w:val="00563425"/>
    <w:rsid w:val="00563D23"/>
    <w:rsid w:val="00564378"/>
    <w:rsid w:val="005645B3"/>
    <w:rsid w:val="0056555F"/>
    <w:rsid w:val="00565CDD"/>
    <w:rsid w:val="00565EC1"/>
    <w:rsid w:val="005675DA"/>
    <w:rsid w:val="005678FC"/>
    <w:rsid w:val="00567BD1"/>
    <w:rsid w:val="005702C6"/>
    <w:rsid w:val="0057038E"/>
    <w:rsid w:val="005703AA"/>
    <w:rsid w:val="00570C81"/>
    <w:rsid w:val="00570F21"/>
    <w:rsid w:val="00571E5B"/>
    <w:rsid w:val="00571FFB"/>
    <w:rsid w:val="00572068"/>
    <w:rsid w:val="00573011"/>
    <w:rsid w:val="00573952"/>
    <w:rsid w:val="00573E59"/>
    <w:rsid w:val="0057455D"/>
    <w:rsid w:val="0057465D"/>
    <w:rsid w:val="00574CD0"/>
    <w:rsid w:val="00575C15"/>
    <w:rsid w:val="00576DB9"/>
    <w:rsid w:val="00577447"/>
    <w:rsid w:val="005775A2"/>
    <w:rsid w:val="00580C3E"/>
    <w:rsid w:val="00581218"/>
    <w:rsid w:val="00581470"/>
    <w:rsid w:val="00581502"/>
    <w:rsid w:val="0058186C"/>
    <w:rsid w:val="00581BD3"/>
    <w:rsid w:val="00583497"/>
    <w:rsid w:val="00583A32"/>
    <w:rsid w:val="005843C8"/>
    <w:rsid w:val="00584418"/>
    <w:rsid w:val="00584664"/>
    <w:rsid w:val="005849C3"/>
    <w:rsid w:val="00584F99"/>
    <w:rsid w:val="00585500"/>
    <w:rsid w:val="00585722"/>
    <w:rsid w:val="0058628E"/>
    <w:rsid w:val="00586DB2"/>
    <w:rsid w:val="00586EB5"/>
    <w:rsid w:val="00587240"/>
    <w:rsid w:val="005877C5"/>
    <w:rsid w:val="00587922"/>
    <w:rsid w:val="00587C2A"/>
    <w:rsid w:val="00587E28"/>
    <w:rsid w:val="005908DC"/>
    <w:rsid w:val="0059098D"/>
    <w:rsid w:val="005924A3"/>
    <w:rsid w:val="005927A1"/>
    <w:rsid w:val="00592DF3"/>
    <w:rsid w:val="005932E5"/>
    <w:rsid w:val="00593E6D"/>
    <w:rsid w:val="005941F7"/>
    <w:rsid w:val="0059449E"/>
    <w:rsid w:val="00596590"/>
    <w:rsid w:val="005966A7"/>
    <w:rsid w:val="005973B2"/>
    <w:rsid w:val="005977CF"/>
    <w:rsid w:val="00597856"/>
    <w:rsid w:val="00597E29"/>
    <w:rsid w:val="005A0C48"/>
    <w:rsid w:val="005A1C89"/>
    <w:rsid w:val="005A28E8"/>
    <w:rsid w:val="005A4180"/>
    <w:rsid w:val="005A4BBB"/>
    <w:rsid w:val="005A534D"/>
    <w:rsid w:val="005A538F"/>
    <w:rsid w:val="005A6A49"/>
    <w:rsid w:val="005A7A62"/>
    <w:rsid w:val="005A7CAD"/>
    <w:rsid w:val="005A7FC9"/>
    <w:rsid w:val="005B00F1"/>
    <w:rsid w:val="005B01DD"/>
    <w:rsid w:val="005B0AF5"/>
    <w:rsid w:val="005B1607"/>
    <w:rsid w:val="005B1B8F"/>
    <w:rsid w:val="005B22C3"/>
    <w:rsid w:val="005B22D2"/>
    <w:rsid w:val="005B2857"/>
    <w:rsid w:val="005B3026"/>
    <w:rsid w:val="005B3170"/>
    <w:rsid w:val="005B4A18"/>
    <w:rsid w:val="005B5FDF"/>
    <w:rsid w:val="005B6009"/>
    <w:rsid w:val="005B6461"/>
    <w:rsid w:val="005B6A3E"/>
    <w:rsid w:val="005B7702"/>
    <w:rsid w:val="005B7F66"/>
    <w:rsid w:val="005C0039"/>
    <w:rsid w:val="005C1007"/>
    <w:rsid w:val="005C109A"/>
    <w:rsid w:val="005C17D4"/>
    <w:rsid w:val="005C1941"/>
    <w:rsid w:val="005C1EF7"/>
    <w:rsid w:val="005C223A"/>
    <w:rsid w:val="005C2F3F"/>
    <w:rsid w:val="005C3529"/>
    <w:rsid w:val="005C35F1"/>
    <w:rsid w:val="005C3A58"/>
    <w:rsid w:val="005C3D3A"/>
    <w:rsid w:val="005C44A4"/>
    <w:rsid w:val="005C46AD"/>
    <w:rsid w:val="005C4DD7"/>
    <w:rsid w:val="005C4DEE"/>
    <w:rsid w:val="005C5209"/>
    <w:rsid w:val="005C5470"/>
    <w:rsid w:val="005C5ACA"/>
    <w:rsid w:val="005C6B48"/>
    <w:rsid w:val="005C76D6"/>
    <w:rsid w:val="005C7896"/>
    <w:rsid w:val="005D00B3"/>
    <w:rsid w:val="005D037A"/>
    <w:rsid w:val="005D08E2"/>
    <w:rsid w:val="005D0F22"/>
    <w:rsid w:val="005D170F"/>
    <w:rsid w:val="005D18CC"/>
    <w:rsid w:val="005D1AC7"/>
    <w:rsid w:val="005D1C88"/>
    <w:rsid w:val="005D1FA5"/>
    <w:rsid w:val="005D2029"/>
    <w:rsid w:val="005D33F9"/>
    <w:rsid w:val="005D3F8D"/>
    <w:rsid w:val="005D423C"/>
    <w:rsid w:val="005D530F"/>
    <w:rsid w:val="005D5960"/>
    <w:rsid w:val="005D5F05"/>
    <w:rsid w:val="005D62E0"/>
    <w:rsid w:val="005D63D9"/>
    <w:rsid w:val="005D6A37"/>
    <w:rsid w:val="005D723F"/>
    <w:rsid w:val="005D742A"/>
    <w:rsid w:val="005D7445"/>
    <w:rsid w:val="005E0013"/>
    <w:rsid w:val="005E057F"/>
    <w:rsid w:val="005E0827"/>
    <w:rsid w:val="005E0A11"/>
    <w:rsid w:val="005E1117"/>
    <w:rsid w:val="005E1798"/>
    <w:rsid w:val="005E1994"/>
    <w:rsid w:val="005E2C28"/>
    <w:rsid w:val="005E4AA4"/>
    <w:rsid w:val="005E4BA2"/>
    <w:rsid w:val="005E5018"/>
    <w:rsid w:val="005E504C"/>
    <w:rsid w:val="005E62D6"/>
    <w:rsid w:val="005E6D8C"/>
    <w:rsid w:val="005E6FD1"/>
    <w:rsid w:val="005E70B3"/>
    <w:rsid w:val="005E7650"/>
    <w:rsid w:val="005E7741"/>
    <w:rsid w:val="005E77EB"/>
    <w:rsid w:val="005E7A81"/>
    <w:rsid w:val="005F02F3"/>
    <w:rsid w:val="005F042B"/>
    <w:rsid w:val="005F11BD"/>
    <w:rsid w:val="005F15F4"/>
    <w:rsid w:val="005F1ABB"/>
    <w:rsid w:val="005F1E48"/>
    <w:rsid w:val="005F22C9"/>
    <w:rsid w:val="005F2311"/>
    <w:rsid w:val="005F2BE8"/>
    <w:rsid w:val="005F2DC6"/>
    <w:rsid w:val="005F5441"/>
    <w:rsid w:val="005F5D3E"/>
    <w:rsid w:val="005F6F4C"/>
    <w:rsid w:val="005F7564"/>
    <w:rsid w:val="005F7614"/>
    <w:rsid w:val="00600CD2"/>
    <w:rsid w:val="00600D4A"/>
    <w:rsid w:val="00600F47"/>
    <w:rsid w:val="00601473"/>
    <w:rsid w:val="0060284F"/>
    <w:rsid w:val="006028A1"/>
    <w:rsid w:val="00602D22"/>
    <w:rsid w:val="0060313B"/>
    <w:rsid w:val="006040E2"/>
    <w:rsid w:val="00604405"/>
    <w:rsid w:val="00604614"/>
    <w:rsid w:val="0060559A"/>
    <w:rsid w:val="0060565F"/>
    <w:rsid w:val="006057B7"/>
    <w:rsid w:val="006059B0"/>
    <w:rsid w:val="00605BA2"/>
    <w:rsid w:val="006065C3"/>
    <w:rsid w:val="00606A67"/>
    <w:rsid w:val="00606B82"/>
    <w:rsid w:val="006070B4"/>
    <w:rsid w:val="00610147"/>
    <w:rsid w:val="0061031B"/>
    <w:rsid w:val="006103C0"/>
    <w:rsid w:val="00610BD1"/>
    <w:rsid w:val="00611C93"/>
    <w:rsid w:val="006131E4"/>
    <w:rsid w:val="006135A8"/>
    <w:rsid w:val="0061410E"/>
    <w:rsid w:val="00614AEE"/>
    <w:rsid w:val="00614DAC"/>
    <w:rsid w:val="00614EDC"/>
    <w:rsid w:val="00615AAF"/>
    <w:rsid w:val="00615B8A"/>
    <w:rsid w:val="00615D4F"/>
    <w:rsid w:val="006161D2"/>
    <w:rsid w:val="00616300"/>
    <w:rsid w:val="006166EC"/>
    <w:rsid w:val="00616D2C"/>
    <w:rsid w:val="00617006"/>
    <w:rsid w:val="00617057"/>
    <w:rsid w:val="00617175"/>
    <w:rsid w:val="00617E04"/>
    <w:rsid w:val="00617F1F"/>
    <w:rsid w:val="006210E4"/>
    <w:rsid w:val="0062136E"/>
    <w:rsid w:val="00621394"/>
    <w:rsid w:val="0062177D"/>
    <w:rsid w:val="006217E1"/>
    <w:rsid w:val="006224FB"/>
    <w:rsid w:val="00622625"/>
    <w:rsid w:val="006229C1"/>
    <w:rsid w:val="006230E1"/>
    <w:rsid w:val="00623237"/>
    <w:rsid w:val="00624669"/>
    <w:rsid w:val="00625DEB"/>
    <w:rsid w:val="006260F5"/>
    <w:rsid w:val="00626BB8"/>
    <w:rsid w:val="00626C3F"/>
    <w:rsid w:val="006271C5"/>
    <w:rsid w:val="0062749A"/>
    <w:rsid w:val="00627724"/>
    <w:rsid w:val="00627E36"/>
    <w:rsid w:val="00630787"/>
    <w:rsid w:val="00632056"/>
    <w:rsid w:val="0063289C"/>
    <w:rsid w:val="006329D9"/>
    <w:rsid w:val="00632EDD"/>
    <w:rsid w:val="00633966"/>
    <w:rsid w:val="00633978"/>
    <w:rsid w:val="00633E1F"/>
    <w:rsid w:val="00634C39"/>
    <w:rsid w:val="00635245"/>
    <w:rsid w:val="006355C8"/>
    <w:rsid w:val="00635AC0"/>
    <w:rsid w:val="00635CE8"/>
    <w:rsid w:val="00636638"/>
    <w:rsid w:val="00636D0F"/>
    <w:rsid w:val="006374FB"/>
    <w:rsid w:val="00637539"/>
    <w:rsid w:val="00637A1C"/>
    <w:rsid w:val="006405F6"/>
    <w:rsid w:val="00640F17"/>
    <w:rsid w:val="00641055"/>
    <w:rsid w:val="00641FB6"/>
    <w:rsid w:val="0064248A"/>
    <w:rsid w:val="0064274F"/>
    <w:rsid w:val="00642B07"/>
    <w:rsid w:val="006438A6"/>
    <w:rsid w:val="0064396D"/>
    <w:rsid w:val="0064441E"/>
    <w:rsid w:val="0064442F"/>
    <w:rsid w:val="00644633"/>
    <w:rsid w:val="00644CD2"/>
    <w:rsid w:val="00645414"/>
    <w:rsid w:val="006465CA"/>
    <w:rsid w:val="0064693F"/>
    <w:rsid w:val="00646ACB"/>
    <w:rsid w:val="00647F2E"/>
    <w:rsid w:val="00647FFB"/>
    <w:rsid w:val="006500FF"/>
    <w:rsid w:val="00650E6E"/>
    <w:rsid w:val="006522DF"/>
    <w:rsid w:val="00652772"/>
    <w:rsid w:val="006532E5"/>
    <w:rsid w:val="006537DE"/>
    <w:rsid w:val="00653BFB"/>
    <w:rsid w:val="00653E7D"/>
    <w:rsid w:val="006545B5"/>
    <w:rsid w:val="00655194"/>
    <w:rsid w:val="00655A53"/>
    <w:rsid w:val="00655CFE"/>
    <w:rsid w:val="006562C4"/>
    <w:rsid w:val="00656C1F"/>
    <w:rsid w:val="00656D70"/>
    <w:rsid w:val="00657432"/>
    <w:rsid w:val="006575C0"/>
    <w:rsid w:val="006576FA"/>
    <w:rsid w:val="0065780E"/>
    <w:rsid w:val="006600EC"/>
    <w:rsid w:val="006604E5"/>
    <w:rsid w:val="0066171B"/>
    <w:rsid w:val="00661AF6"/>
    <w:rsid w:val="00661C99"/>
    <w:rsid w:val="00661FE1"/>
    <w:rsid w:val="006627B8"/>
    <w:rsid w:val="00662BD4"/>
    <w:rsid w:val="00662E64"/>
    <w:rsid w:val="00662EE1"/>
    <w:rsid w:val="006630C9"/>
    <w:rsid w:val="00663258"/>
    <w:rsid w:val="00663CF3"/>
    <w:rsid w:val="00663E24"/>
    <w:rsid w:val="00663E29"/>
    <w:rsid w:val="00663F82"/>
    <w:rsid w:val="00664398"/>
    <w:rsid w:val="0066453F"/>
    <w:rsid w:val="006647C5"/>
    <w:rsid w:val="0066491E"/>
    <w:rsid w:val="00666670"/>
    <w:rsid w:val="006668EA"/>
    <w:rsid w:val="00666A17"/>
    <w:rsid w:val="00667D21"/>
    <w:rsid w:val="0067067D"/>
    <w:rsid w:val="00670CAA"/>
    <w:rsid w:val="006712D1"/>
    <w:rsid w:val="0067196A"/>
    <w:rsid w:val="00671C4E"/>
    <w:rsid w:val="00672B77"/>
    <w:rsid w:val="00672F08"/>
    <w:rsid w:val="006731FC"/>
    <w:rsid w:val="00673470"/>
    <w:rsid w:val="006739FA"/>
    <w:rsid w:val="00674DEE"/>
    <w:rsid w:val="00675BE1"/>
    <w:rsid w:val="00675EF5"/>
    <w:rsid w:val="0067636B"/>
    <w:rsid w:val="0067637C"/>
    <w:rsid w:val="00676D63"/>
    <w:rsid w:val="00677898"/>
    <w:rsid w:val="00677BF3"/>
    <w:rsid w:val="00677C83"/>
    <w:rsid w:val="006802F8"/>
    <w:rsid w:val="006804A3"/>
    <w:rsid w:val="00680EED"/>
    <w:rsid w:val="00681958"/>
    <w:rsid w:val="00681D2D"/>
    <w:rsid w:val="00681DEF"/>
    <w:rsid w:val="00682023"/>
    <w:rsid w:val="006824E5"/>
    <w:rsid w:val="00682E1A"/>
    <w:rsid w:val="0068355D"/>
    <w:rsid w:val="00683B50"/>
    <w:rsid w:val="00683C2D"/>
    <w:rsid w:val="00684358"/>
    <w:rsid w:val="006845D7"/>
    <w:rsid w:val="006851BC"/>
    <w:rsid w:val="006853DB"/>
    <w:rsid w:val="0068553C"/>
    <w:rsid w:val="006856DC"/>
    <w:rsid w:val="006856FF"/>
    <w:rsid w:val="006869C8"/>
    <w:rsid w:val="0068752A"/>
    <w:rsid w:val="006902D6"/>
    <w:rsid w:val="00690311"/>
    <w:rsid w:val="00690455"/>
    <w:rsid w:val="006906AC"/>
    <w:rsid w:val="006919D9"/>
    <w:rsid w:val="00692428"/>
    <w:rsid w:val="006927BE"/>
    <w:rsid w:val="00692883"/>
    <w:rsid w:val="006929E8"/>
    <w:rsid w:val="006949BD"/>
    <w:rsid w:val="00694E5C"/>
    <w:rsid w:val="00694EE9"/>
    <w:rsid w:val="00694F54"/>
    <w:rsid w:val="0069601C"/>
    <w:rsid w:val="00696097"/>
    <w:rsid w:val="00696B7B"/>
    <w:rsid w:val="0069709E"/>
    <w:rsid w:val="006A00F2"/>
    <w:rsid w:val="006A049C"/>
    <w:rsid w:val="006A0796"/>
    <w:rsid w:val="006A07FD"/>
    <w:rsid w:val="006A093C"/>
    <w:rsid w:val="006A0B26"/>
    <w:rsid w:val="006A0D6C"/>
    <w:rsid w:val="006A0E8A"/>
    <w:rsid w:val="006A17C7"/>
    <w:rsid w:val="006A1DF2"/>
    <w:rsid w:val="006A22D5"/>
    <w:rsid w:val="006A34BE"/>
    <w:rsid w:val="006A369B"/>
    <w:rsid w:val="006A36CA"/>
    <w:rsid w:val="006A446E"/>
    <w:rsid w:val="006A520F"/>
    <w:rsid w:val="006A560A"/>
    <w:rsid w:val="006A6166"/>
    <w:rsid w:val="006A72FF"/>
    <w:rsid w:val="006A7CDF"/>
    <w:rsid w:val="006B050C"/>
    <w:rsid w:val="006B12F4"/>
    <w:rsid w:val="006B1D64"/>
    <w:rsid w:val="006B206A"/>
    <w:rsid w:val="006B2F7E"/>
    <w:rsid w:val="006B328E"/>
    <w:rsid w:val="006B416B"/>
    <w:rsid w:val="006B4256"/>
    <w:rsid w:val="006B61F4"/>
    <w:rsid w:val="006B638B"/>
    <w:rsid w:val="006B6852"/>
    <w:rsid w:val="006B6E37"/>
    <w:rsid w:val="006B7463"/>
    <w:rsid w:val="006B7A08"/>
    <w:rsid w:val="006C0465"/>
    <w:rsid w:val="006C055C"/>
    <w:rsid w:val="006C0A5A"/>
    <w:rsid w:val="006C1046"/>
    <w:rsid w:val="006C10D4"/>
    <w:rsid w:val="006C1511"/>
    <w:rsid w:val="006C1A50"/>
    <w:rsid w:val="006C27CD"/>
    <w:rsid w:val="006C2E6D"/>
    <w:rsid w:val="006C2FB0"/>
    <w:rsid w:val="006C31C5"/>
    <w:rsid w:val="006C343B"/>
    <w:rsid w:val="006C3D21"/>
    <w:rsid w:val="006C3E84"/>
    <w:rsid w:val="006C3F96"/>
    <w:rsid w:val="006C45BB"/>
    <w:rsid w:val="006C59B3"/>
    <w:rsid w:val="006C59E9"/>
    <w:rsid w:val="006C5EB3"/>
    <w:rsid w:val="006C632B"/>
    <w:rsid w:val="006C670A"/>
    <w:rsid w:val="006C6D3B"/>
    <w:rsid w:val="006C717A"/>
    <w:rsid w:val="006C7594"/>
    <w:rsid w:val="006C76FF"/>
    <w:rsid w:val="006C775B"/>
    <w:rsid w:val="006C790B"/>
    <w:rsid w:val="006D04CC"/>
    <w:rsid w:val="006D0792"/>
    <w:rsid w:val="006D0BF4"/>
    <w:rsid w:val="006D0C70"/>
    <w:rsid w:val="006D12B6"/>
    <w:rsid w:val="006D185B"/>
    <w:rsid w:val="006D2D54"/>
    <w:rsid w:val="006D39A7"/>
    <w:rsid w:val="006D3FA3"/>
    <w:rsid w:val="006D46AB"/>
    <w:rsid w:val="006D4A8A"/>
    <w:rsid w:val="006D503B"/>
    <w:rsid w:val="006D583F"/>
    <w:rsid w:val="006D5C5F"/>
    <w:rsid w:val="006D5C7F"/>
    <w:rsid w:val="006D6186"/>
    <w:rsid w:val="006D6530"/>
    <w:rsid w:val="006D693A"/>
    <w:rsid w:val="006D7C49"/>
    <w:rsid w:val="006D7E3C"/>
    <w:rsid w:val="006E031D"/>
    <w:rsid w:val="006E0B94"/>
    <w:rsid w:val="006E0C87"/>
    <w:rsid w:val="006E1250"/>
    <w:rsid w:val="006E1B1F"/>
    <w:rsid w:val="006E2E3A"/>
    <w:rsid w:val="006E3204"/>
    <w:rsid w:val="006E3365"/>
    <w:rsid w:val="006E35FA"/>
    <w:rsid w:val="006E4055"/>
    <w:rsid w:val="006E461D"/>
    <w:rsid w:val="006E5079"/>
    <w:rsid w:val="006E5194"/>
    <w:rsid w:val="006E5C0D"/>
    <w:rsid w:val="006E61DF"/>
    <w:rsid w:val="006E625E"/>
    <w:rsid w:val="006E62C6"/>
    <w:rsid w:val="006E64C6"/>
    <w:rsid w:val="006E6514"/>
    <w:rsid w:val="006E6F84"/>
    <w:rsid w:val="006E794E"/>
    <w:rsid w:val="006E7C02"/>
    <w:rsid w:val="006F06FE"/>
    <w:rsid w:val="006F0971"/>
    <w:rsid w:val="006F108C"/>
    <w:rsid w:val="006F13F2"/>
    <w:rsid w:val="006F165C"/>
    <w:rsid w:val="006F2423"/>
    <w:rsid w:val="006F33A4"/>
    <w:rsid w:val="006F4B4B"/>
    <w:rsid w:val="006F57BC"/>
    <w:rsid w:val="006F58C5"/>
    <w:rsid w:val="006F7553"/>
    <w:rsid w:val="006F7AB1"/>
    <w:rsid w:val="006F7BB3"/>
    <w:rsid w:val="006F7E2A"/>
    <w:rsid w:val="006F7E80"/>
    <w:rsid w:val="00700579"/>
    <w:rsid w:val="00700A17"/>
    <w:rsid w:val="0070181B"/>
    <w:rsid w:val="00701F7E"/>
    <w:rsid w:val="007024A9"/>
    <w:rsid w:val="007026D3"/>
    <w:rsid w:val="00702E88"/>
    <w:rsid w:val="0070332A"/>
    <w:rsid w:val="00703E55"/>
    <w:rsid w:val="00703ED9"/>
    <w:rsid w:val="0070400A"/>
    <w:rsid w:val="00704035"/>
    <w:rsid w:val="00704243"/>
    <w:rsid w:val="0070526F"/>
    <w:rsid w:val="00705401"/>
    <w:rsid w:val="00705910"/>
    <w:rsid w:val="00705D32"/>
    <w:rsid w:val="00707704"/>
    <w:rsid w:val="00707812"/>
    <w:rsid w:val="00707B89"/>
    <w:rsid w:val="007100CC"/>
    <w:rsid w:val="00710489"/>
    <w:rsid w:val="00710ADE"/>
    <w:rsid w:val="0071161E"/>
    <w:rsid w:val="00711820"/>
    <w:rsid w:val="00711E9C"/>
    <w:rsid w:val="00712C54"/>
    <w:rsid w:val="0071330A"/>
    <w:rsid w:val="0071426B"/>
    <w:rsid w:val="0071443F"/>
    <w:rsid w:val="007147AE"/>
    <w:rsid w:val="00714D6F"/>
    <w:rsid w:val="00714F94"/>
    <w:rsid w:val="00715673"/>
    <w:rsid w:val="00715FD6"/>
    <w:rsid w:val="007163B4"/>
    <w:rsid w:val="00716446"/>
    <w:rsid w:val="00716865"/>
    <w:rsid w:val="0071725D"/>
    <w:rsid w:val="007173D7"/>
    <w:rsid w:val="0072064B"/>
    <w:rsid w:val="00720D36"/>
    <w:rsid w:val="00720E58"/>
    <w:rsid w:val="00721377"/>
    <w:rsid w:val="0072151B"/>
    <w:rsid w:val="00721FE1"/>
    <w:rsid w:val="0072248C"/>
    <w:rsid w:val="00722AD2"/>
    <w:rsid w:val="00723FC8"/>
    <w:rsid w:val="00724D41"/>
    <w:rsid w:val="00725151"/>
    <w:rsid w:val="007252CB"/>
    <w:rsid w:val="0072567D"/>
    <w:rsid w:val="00725D20"/>
    <w:rsid w:val="00725FB0"/>
    <w:rsid w:val="00726B15"/>
    <w:rsid w:val="00726EC2"/>
    <w:rsid w:val="0072737E"/>
    <w:rsid w:val="00727DAB"/>
    <w:rsid w:val="0073041E"/>
    <w:rsid w:val="00730BE8"/>
    <w:rsid w:val="0073131C"/>
    <w:rsid w:val="007316C9"/>
    <w:rsid w:val="00731723"/>
    <w:rsid w:val="00732808"/>
    <w:rsid w:val="00732AF1"/>
    <w:rsid w:val="0073360D"/>
    <w:rsid w:val="00733708"/>
    <w:rsid w:val="00733963"/>
    <w:rsid w:val="007339B7"/>
    <w:rsid w:val="0073441B"/>
    <w:rsid w:val="00735E15"/>
    <w:rsid w:val="00735E24"/>
    <w:rsid w:val="007363DA"/>
    <w:rsid w:val="00736D53"/>
    <w:rsid w:val="0073787F"/>
    <w:rsid w:val="00737B15"/>
    <w:rsid w:val="00737B41"/>
    <w:rsid w:val="0074082D"/>
    <w:rsid w:val="00740E85"/>
    <w:rsid w:val="0074103F"/>
    <w:rsid w:val="00741840"/>
    <w:rsid w:val="0074194A"/>
    <w:rsid w:val="00742FDB"/>
    <w:rsid w:val="0074374E"/>
    <w:rsid w:val="00743C83"/>
    <w:rsid w:val="007445BF"/>
    <w:rsid w:val="0074466E"/>
    <w:rsid w:val="00744C9F"/>
    <w:rsid w:val="00745259"/>
    <w:rsid w:val="0074532C"/>
    <w:rsid w:val="00745E82"/>
    <w:rsid w:val="007462C6"/>
    <w:rsid w:val="007464AB"/>
    <w:rsid w:val="00746721"/>
    <w:rsid w:val="0074703C"/>
    <w:rsid w:val="007472F6"/>
    <w:rsid w:val="007472FE"/>
    <w:rsid w:val="00747424"/>
    <w:rsid w:val="00747659"/>
    <w:rsid w:val="00747E69"/>
    <w:rsid w:val="0075011A"/>
    <w:rsid w:val="007506A8"/>
    <w:rsid w:val="007506DA"/>
    <w:rsid w:val="00751732"/>
    <w:rsid w:val="00751E8E"/>
    <w:rsid w:val="007525C3"/>
    <w:rsid w:val="00752774"/>
    <w:rsid w:val="00753384"/>
    <w:rsid w:val="007535D7"/>
    <w:rsid w:val="00753653"/>
    <w:rsid w:val="00753D4D"/>
    <w:rsid w:val="00753F79"/>
    <w:rsid w:val="007550CD"/>
    <w:rsid w:val="0075510C"/>
    <w:rsid w:val="00755AC5"/>
    <w:rsid w:val="0075648F"/>
    <w:rsid w:val="00757444"/>
    <w:rsid w:val="00760835"/>
    <w:rsid w:val="007608CB"/>
    <w:rsid w:val="00760F54"/>
    <w:rsid w:val="007611B4"/>
    <w:rsid w:val="00761386"/>
    <w:rsid w:val="00762197"/>
    <w:rsid w:val="00762C4D"/>
    <w:rsid w:val="00764494"/>
    <w:rsid w:val="007653E6"/>
    <w:rsid w:val="007662CC"/>
    <w:rsid w:val="00766369"/>
    <w:rsid w:val="0076639B"/>
    <w:rsid w:val="00766C4E"/>
    <w:rsid w:val="007670DA"/>
    <w:rsid w:val="00767EA6"/>
    <w:rsid w:val="007707BE"/>
    <w:rsid w:val="007714A9"/>
    <w:rsid w:val="00772958"/>
    <w:rsid w:val="00772F2B"/>
    <w:rsid w:val="00773A99"/>
    <w:rsid w:val="00773DA9"/>
    <w:rsid w:val="00774444"/>
    <w:rsid w:val="0077494A"/>
    <w:rsid w:val="0077549C"/>
    <w:rsid w:val="00777A70"/>
    <w:rsid w:val="00780602"/>
    <w:rsid w:val="00780987"/>
    <w:rsid w:val="00780A11"/>
    <w:rsid w:val="00781CC5"/>
    <w:rsid w:val="00782B5C"/>
    <w:rsid w:val="00782D46"/>
    <w:rsid w:val="00782DEA"/>
    <w:rsid w:val="00784085"/>
    <w:rsid w:val="007841B1"/>
    <w:rsid w:val="00784D7A"/>
    <w:rsid w:val="00784F10"/>
    <w:rsid w:val="007854D5"/>
    <w:rsid w:val="007854F6"/>
    <w:rsid w:val="0078580D"/>
    <w:rsid w:val="00786583"/>
    <w:rsid w:val="00786C7A"/>
    <w:rsid w:val="007870A4"/>
    <w:rsid w:val="007876AA"/>
    <w:rsid w:val="00790B56"/>
    <w:rsid w:val="007911CF"/>
    <w:rsid w:val="00791E59"/>
    <w:rsid w:val="00791EA7"/>
    <w:rsid w:val="00791EE2"/>
    <w:rsid w:val="007923BC"/>
    <w:rsid w:val="007923EA"/>
    <w:rsid w:val="00792D42"/>
    <w:rsid w:val="007931C6"/>
    <w:rsid w:val="0079327C"/>
    <w:rsid w:val="00794986"/>
    <w:rsid w:val="007949DA"/>
    <w:rsid w:val="00794D53"/>
    <w:rsid w:val="00795D84"/>
    <w:rsid w:val="00796424"/>
    <w:rsid w:val="007967D9"/>
    <w:rsid w:val="00796A85"/>
    <w:rsid w:val="00796EEB"/>
    <w:rsid w:val="0079730B"/>
    <w:rsid w:val="00797566"/>
    <w:rsid w:val="00797D3C"/>
    <w:rsid w:val="007A1025"/>
    <w:rsid w:val="007A1837"/>
    <w:rsid w:val="007A184F"/>
    <w:rsid w:val="007A1A6C"/>
    <w:rsid w:val="007A1ED9"/>
    <w:rsid w:val="007A21A4"/>
    <w:rsid w:val="007A24C0"/>
    <w:rsid w:val="007A280C"/>
    <w:rsid w:val="007A2F6C"/>
    <w:rsid w:val="007A37C8"/>
    <w:rsid w:val="007A3862"/>
    <w:rsid w:val="007A44DE"/>
    <w:rsid w:val="007A4529"/>
    <w:rsid w:val="007A481F"/>
    <w:rsid w:val="007A5A71"/>
    <w:rsid w:val="007A5C18"/>
    <w:rsid w:val="007A63AB"/>
    <w:rsid w:val="007A6F3B"/>
    <w:rsid w:val="007A713C"/>
    <w:rsid w:val="007A7594"/>
    <w:rsid w:val="007B0AA2"/>
    <w:rsid w:val="007B1198"/>
    <w:rsid w:val="007B1200"/>
    <w:rsid w:val="007B18AD"/>
    <w:rsid w:val="007B1996"/>
    <w:rsid w:val="007B251C"/>
    <w:rsid w:val="007B2D6B"/>
    <w:rsid w:val="007B2E1E"/>
    <w:rsid w:val="007B308C"/>
    <w:rsid w:val="007B323E"/>
    <w:rsid w:val="007B3770"/>
    <w:rsid w:val="007B4464"/>
    <w:rsid w:val="007B48D9"/>
    <w:rsid w:val="007B5054"/>
    <w:rsid w:val="007B505C"/>
    <w:rsid w:val="007B5386"/>
    <w:rsid w:val="007B6482"/>
    <w:rsid w:val="007B6CC8"/>
    <w:rsid w:val="007B7E8C"/>
    <w:rsid w:val="007C1174"/>
    <w:rsid w:val="007C1D74"/>
    <w:rsid w:val="007C2307"/>
    <w:rsid w:val="007C2308"/>
    <w:rsid w:val="007C250E"/>
    <w:rsid w:val="007C2851"/>
    <w:rsid w:val="007C2D5B"/>
    <w:rsid w:val="007C3EDB"/>
    <w:rsid w:val="007C3F29"/>
    <w:rsid w:val="007C3F68"/>
    <w:rsid w:val="007C401B"/>
    <w:rsid w:val="007C4F1A"/>
    <w:rsid w:val="007C5C66"/>
    <w:rsid w:val="007C6437"/>
    <w:rsid w:val="007C67F6"/>
    <w:rsid w:val="007C6B9B"/>
    <w:rsid w:val="007C6E4B"/>
    <w:rsid w:val="007C7139"/>
    <w:rsid w:val="007C7B3C"/>
    <w:rsid w:val="007C7DDA"/>
    <w:rsid w:val="007D0664"/>
    <w:rsid w:val="007D0DB4"/>
    <w:rsid w:val="007D12BE"/>
    <w:rsid w:val="007D12C1"/>
    <w:rsid w:val="007D164D"/>
    <w:rsid w:val="007D189C"/>
    <w:rsid w:val="007D1AC8"/>
    <w:rsid w:val="007D281A"/>
    <w:rsid w:val="007D2A1C"/>
    <w:rsid w:val="007D36F3"/>
    <w:rsid w:val="007D3C84"/>
    <w:rsid w:val="007D42D8"/>
    <w:rsid w:val="007D47AF"/>
    <w:rsid w:val="007D5107"/>
    <w:rsid w:val="007D5621"/>
    <w:rsid w:val="007D5627"/>
    <w:rsid w:val="007D58AA"/>
    <w:rsid w:val="007D5BBC"/>
    <w:rsid w:val="007D633F"/>
    <w:rsid w:val="007D6E59"/>
    <w:rsid w:val="007D6F7C"/>
    <w:rsid w:val="007D7582"/>
    <w:rsid w:val="007D7892"/>
    <w:rsid w:val="007E0BBE"/>
    <w:rsid w:val="007E1B8D"/>
    <w:rsid w:val="007E210B"/>
    <w:rsid w:val="007E33F2"/>
    <w:rsid w:val="007E3F9C"/>
    <w:rsid w:val="007E4742"/>
    <w:rsid w:val="007E5CDD"/>
    <w:rsid w:val="007E70D3"/>
    <w:rsid w:val="007E7103"/>
    <w:rsid w:val="007E75E3"/>
    <w:rsid w:val="007F0186"/>
    <w:rsid w:val="007F0502"/>
    <w:rsid w:val="007F0E04"/>
    <w:rsid w:val="007F11AD"/>
    <w:rsid w:val="007F1E64"/>
    <w:rsid w:val="007F216C"/>
    <w:rsid w:val="007F23C2"/>
    <w:rsid w:val="007F241D"/>
    <w:rsid w:val="007F2CAD"/>
    <w:rsid w:val="007F3ABF"/>
    <w:rsid w:val="007F3BE5"/>
    <w:rsid w:val="007F5B47"/>
    <w:rsid w:val="007F5F27"/>
    <w:rsid w:val="007F6915"/>
    <w:rsid w:val="007F6DBF"/>
    <w:rsid w:val="007F7639"/>
    <w:rsid w:val="007F76E6"/>
    <w:rsid w:val="00800046"/>
    <w:rsid w:val="008013E2"/>
    <w:rsid w:val="00801C9B"/>
    <w:rsid w:val="00801E2C"/>
    <w:rsid w:val="0080206D"/>
    <w:rsid w:val="008023CE"/>
    <w:rsid w:val="0080392A"/>
    <w:rsid w:val="00803FEB"/>
    <w:rsid w:val="00804099"/>
    <w:rsid w:val="008041A0"/>
    <w:rsid w:val="008071FC"/>
    <w:rsid w:val="008073B2"/>
    <w:rsid w:val="008078CC"/>
    <w:rsid w:val="00807BC5"/>
    <w:rsid w:val="00807D9E"/>
    <w:rsid w:val="00807E6F"/>
    <w:rsid w:val="0081109B"/>
    <w:rsid w:val="008117FA"/>
    <w:rsid w:val="00811A3E"/>
    <w:rsid w:val="00811EDA"/>
    <w:rsid w:val="0081236F"/>
    <w:rsid w:val="00812E27"/>
    <w:rsid w:val="00812FD8"/>
    <w:rsid w:val="00814393"/>
    <w:rsid w:val="008143F9"/>
    <w:rsid w:val="00815AFF"/>
    <w:rsid w:val="00816096"/>
    <w:rsid w:val="00816DDC"/>
    <w:rsid w:val="008205A7"/>
    <w:rsid w:val="00820D81"/>
    <w:rsid w:val="0082103D"/>
    <w:rsid w:val="008215F8"/>
    <w:rsid w:val="00821944"/>
    <w:rsid w:val="00821C34"/>
    <w:rsid w:val="00821C78"/>
    <w:rsid w:val="0082235D"/>
    <w:rsid w:val="00823AD4"/>
    <w:rsid w:val="00825061"/>
    <w:rsid w:val="0082525A"/>
    <w:rsid w:val="00825D11"/>
    <w:rsid w:val="008260EF"/>
    <w:rsid w:val="008266D0"/>
    <w:rsid w:val="00826E65"/>
    <w:rsid w:val="008270DC"/>
    <w:rsid w:val="00827359"/>
    <w:rsid w:val="0082769A"/>
    <w:rsid w:val="00827BAD"/>
    <w:rsid w:val="00827FAB"/>
    <w:rsid w:val="008307A6"/>
    <w:rsid w:val="00831300"/>
    <w:rsid w:val="00833432"/>
    <w:rsid w:val="0083361A"/>
    <w:rsid w:val="00833896"/>
    <w:rsid w:val="00834181"/>
    <w:rsid w:val="008343D4"/>
    <w:rsid w:val="00834495"/>
    <w:rsid w:val="0083458A"/>
    <w:rsid w:val="008356A6"/>
    <w:rsid w:val="00835967"/>
    <w:rsid w:val="00836095"/>
    <w:rsid w:val="00836F88"/>
    <w:rsid w:val="008372C3"/>
    <w:rsid w:val="008375FE"/>
    <w:rsid w:val="00837715"/>
    <w:rsid w:val="008378A1"/>
    <w:rsid w:val="00837F98"/>
    <w:rsid w:val="00841262"/>
    <w:rsid w:val="008419BC"/>
    <w:rsid w:val="00841F47"/>
    <w:rsid w:val="00841FF5"/>
    <w:rsid w:val="00842083"/>
    <w:rsid w:val="008437EC"/>
    <w:rsid w:val="00843CD5"/>
    <w:rsid w:val="00844621"/>
    <w:rsid w:val="008452B2"/>
    <w:rsid w:val="008455C2"/>
    <w:rsid w:val="008457B2"/>
    <w:rsid w:val="00845C44"/>
    <w:rsid w:val="008460A1"/>
    <w:rsid w:val="008460B5"/>
    <w:rsid w:val="0084696B"/>
    <w:rsid w:val="00847322"/>
    <w:rsid w:val="00847327"/>
    <w:rsid w:val="00847604"/>
    <w:rsid w:val="008479FD"/>
    <w:rsid w:val="0085051E"/>
    <w:rsid w:val="008505E5"/>
    <w:rsid w:val="00851317"/>
    <w:rsid w:val="0085231D"/>
    <w:rsid w:val="008525D4"/>
    <w:rsid w:val="0085281A"/>
    <w:rsid w:val="008530BF"/>
    <w:rsid w:val="0085353D"/>
    <w:rsid w:val="0085385A"/>
    <w:rsid w:val="00854528"/>
    <w:rsid w:val="00855475"/>
    <w:rsid w:val="008554E9"/>
    <w:rsid w:val="00855944"/>
    <w:rsid w:val="00855DD2"/>
    <w:rsid w:val="008560AA"/>
    <w:rsid w:val="00856380"/>
    <w:rsid w:val="008567AE"/>
    <w:rsid w:val="008568CD"/>
    <w:rsid w:val="008577B3"/>
    <w:rsid w:val="0086044D"/>
    <w:rsid w:val="00860517"/>
    <w:rsid w:val="008605B7"/>
    <w:rsid w:val="00860AD0"/>
    <w:rsid w:val="00860BCA"/>
    <w:rsid w:val="00860F95"/>
    <w:rsid w:val="00862714"/>
    <w:rsid w:val="00862D79"/>
    <w:rsid w:val="00863A87"/>
    <w:rsid w:val="00864782"/>
    <w:rsid w:val="008648AD"/>
    <w:rsid w:val="00864B6C"/>
    <w:rsid w:val="008666B3"/>
    <w:rsid w:val="0086705B"/>
    <w:rsid w:val="00867223"/>
    <w:rsid w:val="00867B31"/>
    <w:rsid w:val="00870E8E"/>
    <w:rsid w:val="00871441"/>
    <w:rsid w:val="00871645"/>
    <w:rsid w:val="00871AC8"/>
    <w:rsid w:val="00872197"/>
    <w:rsid w:val="00872789"/>
    <w:rsid w:val="00873FE3"/>
    <w:rsid w:val="00874855"/>
    <w:rsid w:val="00874B49"/>
    <w:rsid w:val="00875ECA"/>
    <w:rsid w:val="0087745C"/>
    <w:rsid w:val="00880139"/>
    <w:rsid w:val="00880444"/>
    <w:rsid w:val="008807EC"/>
    <w:rsid w:val="00880F19"/>
    <w:rsid w:val="0088170F"/>
    <w:rsid w:val="0088199B"/>
    <w:rsid w:val="00882297"/>
    <w:rsid w:val="00882474"/>
    <w:rsid w:val="00882675"/>
    <w:rsid w:val="008828FA"/>
    <w:rsid w:val="00882E86"/>
    <w:rsid w:val="008833FD"/>
    <w:rsid w:val="00883B7E"/>
    <w:rsid w:val="00883E1B"/>
    <w:rsid w:val="008841FB"/>
    <w:rsid w:val="00884571"/>
    <w:rsid w:val="00884597"/>
    <w:rsid w:val="00884FA8"/>
    <w:rsid w:val="008864E8"/>
    <w:rsid w:val="00886578"/>
    <w:rsid w:val="00887D6E"/>
    <w:rsid w:val="00890312"/>
    <w:rsid w:val="0089070C"/>
    <w:rsid w:val="008912A8"/>
    <w:rsid w:val="00891467"/>
    <w:rsid w:val="00891749"/>
    <w:rsid w:val="00892712"/>
    <w:rsid w:val="00892844"/>
    <w:rsid w:val="00893DDA"/>
    <w:rsid w:val="00895179"/>
    <w:rsid w:val="00895974"/>
    <w:rsid w:val="008961FC"/>
    <w:rsid w:val="00896323"/>
    <w:rsid w:val="00896505"/>
    <w:rsid w:val="008967C0"/>
    <w:rsid w:val="00896D49"/>
    <w:rsid w:val="00896D96"/>
    <w:rsid w:val="00896F2D"/>
    <w:rsid w:val="00897581"/>
    <w:rsid w:val="008978CB"/>
    <w:rsid w:val="008A08DF"/>
    <w:rsid w:val="008A0D9E"/>
    <w:rsid w:val="008A176B"/>
    <w:rsid w:val="008A21F0"/>
    <w:rsid w:val="008A2932"/>
    <w:rsid w:val="008A307A"/>
    <w:rsid w:val="008A31B9"/>
    <w:rsid w:val="008A3392"/>
    <w:rsid w:val="008A36B2"/>
    <w:rsid w:val="008A3898"/>
    <w:rsid w:val="008A3DC5"/>
    <w:rsid w:val="008A447B"/>
    <w:rsid w:val="008A4F0C"/>
    <w:rsid w:val="008A584F"/>
    <w:rsid w:val="008A59E9"/>
    <w:rsid w:val="008A688F"/>
    <w:rsid w:val="008A6BA7"/>
    <w:rsid w:val="008A7D77"/>
    <w:rsid w:val="008A7EB7"/>
    <w:rsid w:val="008B0C7B"/>
    <w:rsid w:val="008B0EA4"/>
    <w:rsid w:val="008B0F70"/>
    <w:rsid w:val="008B1369"/>
    <w:rsid w:val="008B15B1"/>
    <w:rsid w:val="008B2F9C"/>
    <w:rsid w:val="008B36E9"/>
    <w:rsid w:val="008B37C5"/>
    <w:rsid w:val="008B46C3"/>
    <w:rsid w:val="008B4725"/>
    <w:rsid w:val="008B5DBE"/>
    <w:rsid w:val="008B5E7E"/>
    <w:rsid w:val="008B622B"/>
    <w:rsid w:val="008B6604"/>
    <w:rsid w:val="008B6D61"/>
    <w:rsid w:val="008B78BD"/>
    <w:rsid w:val="008B7A4B"/>
    <w:rsid w:val="008B7E29"/>
    <w:rsid w:val="008C0AF4"/>
    <w:rsid w:val="008C0C58"/>
    <w:rsid w:val="008C109C"/>
    <w:rsid w:val="008C3A9E"/>
    <w:rsid w:val="008C3AE2"/>
    <w:rsid w:val="008C3BBE"/>
    <w:rsid w:val="008C45EA"/>
    <w:rsid w:val="008C57F6"/>
    <w:rsid w:val="008C5EC9"/>
    <w:rsid w:val="008C656D"/>
    <w:rsid w:val="008C6A8C"/>
    <w:rsid w:val="008C6BBD"/>
    <w:rsid w:val="008C707B"/>
    <w:rsid w:val="008C74E6"/>
    <w:rsid w:val="008C7533"/>
    <w:rsid w:val="008C77DF"/>
    <w:rsid w:val="008C7966"/>
    <w:rsid w:val="008C7A00"/>
    <w:rsid w:val="008D092D"/>
    <w:rsid w:val="008D0DC2"/>
    <w:rsid w:val="008D1064"/>
    <w:rsid w:val="008D1467"/>
    <w:rsid w:val="008D1782"/>
    <w:rsid w:val="008D22C2"/>
    <w:rsid w:val="008D2DBD"/>
    <w:rsid w:val="008D4992"/>
    <w:rsid w:val="008D4B14"/>
    <w:rsid w:val="008D4B3F"/>
    <w:rsid w:val="008D4DCC"/>
    <w:rsid w:val="008D5638"/>
    <w:rsid w:val="008D6178"/>
    <w:rsid w:val="008D62C1"/>
    <w:rsid w:val="008D63AB"/>
    <w:rsid w:val="008D6FB0"/>
    <w:rsid w:val="008D74F0"/>
    <w:rsid w:val="008E05BC"/>
    <w:rsid w:val="008E0908"/>
    <w:rsid w:val="008E091B"/>
    <w:rsid w:val="008E1603"/>
    <w:rsid w:val="008E187F"/>
    <w:rsid w:val="008E1A04"/>
    <w:rsid w:val="008E264D"/>
    <w:rsid w:val="008E29D9"/>
    <w:rsid w:val="008E2C93"/>
    <w:rsid w:val="008E3DF8"/>
    <w:rsid w:val="008E4E8D"/>
    <w:rsid w:val="008E5641"/>
    <w:rsid w:val="008E5857"/>
    <w:rsid w:val="008E662A"/>
    <w:rsid w:val="008E6E58"/>
    <w:rsid w:val="008E7319"/>
    <w:rsid w:val="008F093C"/>
    <w:rsid w:val="008F0ECC"/>
    <w:rsid w:val="008F13A7"/>
    <w:rsid w:val="008F156A"/>
    <w:rsid w:val="008F15BF"/>
    <w:rsid w:val="008F1AF4"/>
    <w:rsid w:val="008F287B"/>
    <w:rsid w:val="008F2F6F"/>
    <w:rsid w:val="008F3478"/>
    <w:rsid w:val="008F34B0"/>
    <w:rsid w:val="008F3C3A"/>
    <w:rsid w:val="008F3E1A"/>
    <w:rsid w:val="008F4031"/>
    <w:rsid w:val="008F403C"/>
    <w:rsid w:val="008F4C58"/>
    <w:rsid w:val="008F5BFB"/>
    <w:rsid w:val="008F5DB7"/>
    <w:rsid w:val="008F5FEA"/>
    <w:rsid w:val="008F6046"/>
    <w:rsid w:val="008F643A"/>
    <w:rsid w:val="008F7D3A"/>
    <w:rsid w:val="00900986"/>
    <w:rsid w:val="009011F9"/>
    <w:rsid w:val="00901586"/>
    <w:rsid w:val="009019E9"/>
    <w:rsid w:val="00901F3F"/>
    <w:rsid w:val="00902A2D"/>
    <w:rsid w:val="00902C7F"/>
    <w:rsid w:val="00902D7A"/>
    <w:rsid w:val="00902E4E"/>
    <w:rsid w:val="00903163"/>
    <w:rsid w:val="009037AD"/>
    <w:rsid w:val="009038F2"/>
    <w:rsid w:val="00903E85"/>
    <w:rsid w:val="00904321"/>
    <w:rsid w:val="0090464B"/>
    <w:rsid w:val="0090521A"/>
    <w:rsid w:val="0090562B"/>
    <w:rsid w:val="00905AF6"/>
    <w:rsid w:val="00905ECD"/>
    <w:rsid w:val="00906028"/>
    <w:rsid w:val="0090647E"/>
    <w:rsid w:val="009065D2"/>
    <w:rsid w:val="00906706"/>
    <w:rsid w:val="00906939"/>
    <w:rsid w:val="00906E73"/>
    <w:rsid w:val="009074C0"/>
    <w:rsid w:val="00907948"/>
    <w:rsid w:val="00907BC9"/>
    <w:rsid w:val="0091021B"/>
    <w:rsid w:val="00910A9F"/>
    <w:rsid w:val="00911615"/>
    <w:rsid w:val="0091173B"/>
    <w:rsid w:val="00911A10"/>
    <w:rsid w:val="00911AAB"/>
    <w:rsid w:val="00911D7B"/>
    <w:rsid w:val="0091205B"/>
    <w:rsid w:val="00912114"/>
    <w:rsid w:val="009123BB"/>
    <w:rsid w:val="009129EF"/>
    <w:rsid w:val="009132A1"/>
    <w:rsid w:val="009132D4"/>
    <w:rsid w:val="00913581"/>
    <w:rsid w:val="009137EC"/>
    <w:rsid w:val="00913E8E"/>
    <w:rsid w:val="0091404A"/>
    <w:rsid w:val="00915264"/>
    <w:rsid w:val="00915332"/>
    <w:rsid w:val="00915B6E"/>
    <w:rsid w:val="00915E19"/>
    <w:rsid w:val="00916C4E"/>
    <w:rsid w:val="00916CFF"/>
    <w:rsid w:val="00916DF3"/>
    <w:rsid w:val="00916F17"/>
    <w:rsid w:val="009172C9"/>
    <w:rsid w:val="00917709"/>
    <w:rsid w:val="00920625"/>
    <w:rsid w:val="00920ABB"/>
    <w:rsid w:val="009211BD"/>
    <w:rsid w:val="00921218"/>
    <w:rsid w:val="009217DC"/>
    <w:rsid w:val="0092182C"/>
    <w:rsid w:val="009218D1"/>
    <w:rsid w:val="009218F6"/>
    <w:rsid w:val="00921A0F"/>
    <w:rsid w:val="00921D73"/>
    <w:rsid w:val="0092200E"/>
    <w:rsid w:val="009221F8"/>
    <w:rsid w:val="009226E7"/>
    <w:rsid w:val="009227E3"/>
    <w:rsid w:val="00922EFA"/>
    <w:rsid w:val="0092312C"/>
    <w:rsid w:val="00924148"/>
    <w:rsid w:val="00925929"/>
    <w:rsid w:val="00925E2E"/>
    <w:rsid w:val="0092678C"/>
    <w:rsid w:val="00926AD7"/>
    <w:rsid w:val="00926D42"/>
    <w:rsid w:val="00927CAF"/>
    <w:rsid w:val="009306AD"/>
    <w:rsid w:val="00930FCD"/>
    <w:rsid w:val="009312E4"/>
    <w:rsid w:val="0093214D"/>
    <w:rsid w:val="0093216B"/>
    <w:rsid w:val="00932545"/>
    <w:rsid w:val="0093254E"/>
    <w:rsid w:val="0093298C"/>
    <w:rsid w:val="00932D15"/>
    <w:rsid w:val="00932E92"/>
    <w:rsid w:val="009334B3"/>
    <w:rsid w:val="00933E45"/>
    <w:rsid w:val="009340E5"/>
    <w:rsid w:val="00934330"/>
    <w:rsid w:val="00934636"/>
    <w:rsid w:val="00934997"/>
    <w:rsid w:val="00934DC2"/>
    <w:rsid w:val="00936505"/>
    <w:rsid w:val="009371ED"/>
    <w:rsid w:val="00937570"/>
    <w:rsid w:val="00937DF1"/>
    <w:rsid w:val="0094018D"/>
    <w:rsid w:val="00940C63"/>
    <w:rsid w:val="0094168C"/>
    <w:rsid w:val="0094187D"/>
    <w:rsid w:val="009424B4"/>
    <w:rsid w:val="009425FA"/>
    <w:rsid w:val="00942669"/>
    <w:rsid w:val="009437EA"/>
    <w:rsid w:val="00943C45"/>
    <w:rsid w:val="0094463A"/>
    <w:rsid w:val="00945639"/>
    <w:rsid w:val="00945907"/>
    <w:rsid w:val="0094594D"/>
    <w:rsid w:val="00946414"/>
    <w:rsid w:val="00946C4B"/>
    <w:rsid w:val="009471B1"/>
    <w:rsid w:val="009476A7"/>
    <w:rsid w:val="00947B66"/>
    <w:rsid w:val="00950199"/>
    <w:rsid w:val="00950295"/>
    <w:rsid w:val="00950BC2"/>
    <w:rsid w:val="009511DB"/>
    <w:rsid w:val="00951543"/>
    <w:rsid w:val="009516A9"/>
    <w:rsid w:val="009518F5"/>
    <w:rsid w:val="00952297"/>
    <w:rsid w:val="0095339E"/>
    <w:rsid w:val="009544DA"/>
    <w:rsid w:val="0095458C"/>
    <w:rsid w:val="00954D2E"/>
    <w:rsid w:val="00954E8F"/>
    <w:rsid w:val="00955144"/>
    <w:rsid w:val="00955CEE"/>
    <w:rsid w:val="009560FD"/>
    <w:rsid w:val="0095619E"/>
    <w:rsid w:val="009569F9"/>
    <w:rsid w:val="00956E95"/>
    <w:rsid w:val="00960086"/>
    <w:rsid w:val="009608EE"/>
    <w:rsid w:val="00960B1B"/>
    <w:rsid w:val="00961DAD"/>
    <w:rsid w:val="00962151"/>
    <w:rsid w:val="00962D34"/>
    <w:rsid w:val="00962EAA"/>
    <w:rsid w:val="00963250"/>
    <w:rsid w:val="009638C0"/>
    <w:rsid w:val="00963B07"/>
    <w:rsid w:val="00963BF0"/>
    <w:rsid w:val="00963C27"/>
    <w:rsid w:val="00963D40"/>
    <w:rsid w:val="0096441C"/>
    <w:rsid w:val="00964C3D"/>
    <w:rsid w:val="00965DD5"/>
    <w:rsid w:val="0096728A"/>
    <w:rsid w:val="009674AE"/>
    <w:rsid w:val="0097022B"/>
    <w:rsid w:val="00970597"/>
    <w:rsid w:val="00971943"/>
    <w:rsid w:val="00972571"/>
    <w:rsid w:val="00973B2C"/>
    <w:rsid w:val="00973B60"/>
    <w:rsid w:val="00973D4E"/>
    <w:rsid w:val="00974122"/>
    <w:rsid w:val="009744C4"/>
    <w:rsid w:val="0097462B"/>
    <w:rsid w:val="0097463E"/>
    <w:rsid w:val="00974A30"/>
    <w:rsid w:val="009753BF"/>
    <w:rsid w:val="00975A7D"/>
    <w:rsid w:val="00975B98"/>
    <w:rsid w:val="00975C94"/>
    <w:rsid w:val="00976069"/>
    <w:rsid w:val="00976396"/>
    <w:rsid w:val="0097657D"/>
    <w:rsid w:val="0097690E"/>
    <w:rsid w:val="009775FF"/>
    <w:rsid w:val="00977866"/>
    <w:rsid w:val="00977E7C"/>
    <w:rsid w:val="009809F3"/>
    <w:rsid w:val="0098144C"/>
    <w:rsid w:val="0098150E"/>
    <w:rsid w:val="00981CBD"/>
    <w:rsid w:val="00981FFB"/>
    <w:rsid w:val="009824B3"/>
    <w:rsid w:val="00982DDF"/>
    <w:rsid w:val="00983365"/>
    <w:rsid w:val="009833ED"/>
    <w:rsid w:val="00983D45"/>
    <w:rsid w:val="009849B2"/>
    <w:rsid w:val="00985AA9"/>
    <w:rsid w:val="009867EB"/>
    <w:rsid w:val="00986DDA"/>
    <w:rsid w:val="0098780F"/>
    <w:rsid w:val="0099001C"/>
    <w:rsid w:val="00990342"/>
    <w:rsid w:val="009903A9"/>
    <w:rsid w:val="0099053C"/>
    <w:rsid w:val="00990EEE"/>
    <w:rsid w:val="009913EB"/>
    <w:rsid w:val="009917C3"/>
    <w:rsid w:val="00991D1F"/>
    <w:rsid w:val="00992688"/>
    <w:rsid w:val="00992FA5"/>
    <w:rsid w:val="0099311A"/>
    <w:rsid w:val="00993E15"/>
    <w:rsid w:val="009942B5"/>
    <w:rsid w:val="00995C42"/>
    <w:rsid w:val="00995E9E"/>
    <w:rsid w:val="0099626D"/>
    <w:rsid w:val="00996415"/>
    <w:rsid w:val="00996CD2"/>
    <w:rsid w:val="00996E6F"/>
    <w:rsid w:val="00997F73"/>
    <w:rsid w:val="009A065C"/>
    <w:rsid w:val="009A0957"/>
    <w:rsid w:val="009A09C1"/>
    <w:rsid w:val="009A0A04"/>
    <w:rsid w:val="009A0B4E"/>
    <w:rsid w:val="009A0DF4"/>
    <w:rsid w:val="009A2D00"/>
    <w:rsid w:val="009A2F60"/>
    <w:rsid w:val="009A37C3"/>
    <w:rsid w:val="009A4053"/>
    <w:rsid w:val="009A4108"/>
    <w:rsid w:val="009A4891"/>
    <w:rsid w:val="009A4A1C"/>
    <w:rsid w:val="009A4A34"/>
    <w:rsid w:val="009A4DD7"/>
    <w:rsid w:val="009A54DF"/>
    <w:rsid w:val="009A77D3"/>
    <w:rsid w:val="009B0785"/>
    <w:rsid w:val="009B2A41"/>
    <w:rsid w:val="009B351F"/>
    <w:rsid w:val="009B3647"/>
    <w:rsid w:val="009B4B42"/>
    <w:rsid w:val="009B571E"/>
    <w:rsid w:val="009B5B81"/>
    <w:rsid w:val="009B6531"/>
    <w:rsid w:val="009B715E"/>
    <w:rsid w:val="009C0901"/>
    <w:rsid w:val="009C0E73"/>
    <w:rsid w:val="009C1A7A"/>
    <w:rsid w:val="009C238A"/>
    <w:rsid w:val="009C24DA"/>
    <w:rsid w:val="009C28BD"/>
    <w:rsid w:val="009C34E6"/>
    <w:rsid w:val="009C58CC"/>
    <w:rsid w:val="009C5AF4"/>
    <w:rsid w:val="009C6034"/>
    <w:rsid w:val="009C641F"/>
    <w:rsid w:val="009C65F6"/>
    <w:rsid w:val="009C6A61"/>
    <w:rsid w:val="009C6E94"/>
    <w:rsid w:val="009D00D2"/>
    <w:rsid w:val="009D1798"/>
    <w:rsid w:val="009D1D3D"/>
    <w:rsid w:val="009D20CD"/>
    <w:rsid w:val="009D2DB6"/>
    <w:rsid w:val="009D30F6"/>
    <w:rsid w:val="009D37A6"/>
    <w:rsid w:val="009D3921"/>
    <w:rsid w:val="009D3EAF"/>
    <w:rsid w:val="009D4347"/>
    <w:rsid w:val="009D46D5"/>
    <w:rsid w:val="009D494F"/>
    <w:rsid w:val="009D4BC4"/>
    <w:rsid w:val="009D4D4B"/>
    <w:rsid w:val="009D4D82"/>
    <w:rsid w:val="009D5083"/>
    <w:rsid w:val="009D56E1"/>
    <w:rsid w:val="009D5A85"/>
    <w:rsid w:val="009D60C2"/>
    <w:rsid w:val="009D6419"/>
    <w:rsid w:val="009D72E5"/>
    <w:rsid w:val="009E0334"/>
    <w:rsid w:val="009E0502"/>
    <w:rsid w:val="009E068A"/>
    <w:rsid w:val="009E0E08"/>
    <w:rsid w:val="009E15DB"/>
    <w:rsid w:val="009E17BD"/>
    <w:rsid w:val="009E26FD"/>
    <w:rsid w:val="009E2AF0"/>
    <w:rsid w:val="009E2BFC"/>
    <w:rsid w:val="009E3381"/>
    <w:rsid w:val="009E3BBE"/>
    <w:rsid w:val="009E42CD"/>
    <w:rsid w:val="009E4439"/>
    <w:rsid w:val="009E4C6F"/>
    <w:rsid w:val="009E5045"/>
    <w:rsid w:val="009E52AC"/>
    <w:rsid w:val="009E574F"/>
    <w:rsid w:val="009E57F2"/>
    <w:rsid w:val="009E597A"/>
    <w:rsid w:val="009E61F0"/>
    <w:rsid w:val="009E64B9"/>
    <w:rsid w:val="009E68B4"/>
    <w:rsid w:val="009E6D65"/>
    <w:rsid w:val="009E75A4"/>
    <w:rsid w:val="009E7957"/>
    <w:rsid w:val="009E7A29"/>
    <w:rsid w:val="009E7AD0"/>
    <w:rsid w:val="009E7C27"/>
    <w:rsid w:val="009E7D9B"/>
    <w:rsid w:val="009F060F"/>
    <w:rsid w:val="009F09D6"/>
    <w:rsid w:val="009F163C"/>
    <w:rsid w:val="009F19ED"/>
    <w:rsid w:val="009F232F"/>
    <w:rsid w:val="009F2DC3"/>
    <w:rsid w:val="009F2F34"/>
    <w:rsid w:val="009F3175"/>
    <w:rsid w:val="009F3BF2"/>
    <w:rsid w:val="009F3F97"/>
    <w:rsid w:val="009F4774"/>
    <w:rsid w:val="009F541F"/>
    <w:rsid w:val="009F5A04"/>
    <w:rsid w:val="009F6B6E"/>
    <w:rsid w:val="009F7B66"/>
    <w:rsid w:val="00A00554"/>
    <w:rsid w:val="00A005C9"/>
    <w:rsid w:val="00A00A23"/>
    <w:rsid w:val="00A02BAF"/>
    <w:rsid w:val="00A02C81"/>
    <w:rsid w:val="00A033D6"/>
    <w:rsid w:val="00A03C9E"/>
    <w:rsid w:val="00A041E3"/>
    <w:rsid w:val="00A0478B"/>
    <w:rsid w:val="00A04B39"/>
    <w:rsid w:val="00A04C97"/>
    <w:rsid w:val="00A04C9A"/>
    <w:rsid w:val="00A055C5"/>
    <w:rsid w:val="00A05E52"/>
    <w:rsid w:val="00A0600B"/>
    <w:rsid w:val="00A06149"/>
    <w:rsid w:val="00A06212"/>
    <w:rsid w:val="00A06929"/>
    <w:rsid w:val="00A073E3"/>
    <w:rsid w:val="00A07D62"/>
    <w:rsid w:val="00A07DC4"/>
    <w:rsid w:val="00A101AB"/>
    <w:rsid w:val="00A1042C"/>
    <w:rsid w:val="00A109B0"/>
    <w:rsid w:val="00A125A1"/>
    <w:rsid w:val="00A125A4"/>
    <w:rsid w:val="00A127D3"/>
    <w:rsid w:val="00A140D1"/>
    <w:rsid w:val="00A145C9"/>
    <w:rsid w:val="00A14ADD"/>
    <w:rsid w:val="00A14DA9"/>
    <w:rsid w:val="00A1556A"/>
    <w:rsid w:val="00A173F7"/>
    <w:rsid w:val="00A175D4"/>
    <w:rsid w:val="00A17E28"/>
    <w:rsid w:val="00A20233"/>
    <w:rsid w:val="00A208E2"/>
    <w:rsid w:val="00A20A0D"/>
    <w:rsid w:val="00A20BC0"/>
    <w:rsid w:val="00A211A0"/>
    <w:rsid w:val="00A224CD"/>
    <w:rsid w:val="00A22603"/>
    <w:rsid w:val="00A23B11"/>
    <w:rsid w:val="00A24BB7"/>
    <w:rsid w:val="00A254AE"/>
    <w:rsid w:val="00A255C9"/>
    <w:rsid w:val="00A26330"/>
    <w:rsid w:val="00A26408"/>
    <w:rsid w:val="00A2689B"/>
    <w:rsid w:val="00A268B9"/>
    <w:rsid w:val="00A268BD"/>
    <w:rsid w:val="00A26942"/>
    <w:rsid w:val="00A27183"/>
    <w:rsid w:val="00A273DB"/>
    <w:rsid w:val="00A27400"/>
    <w:rsid w:val="00A3010E"/>
    <w:rsid w:val="00A301E0"/>
    <w:rsid w:val="00A305D1"/>
    <w:rsid w:val="00A30DAD"/>
    <w:rsid w:val="00A31876"/>
    <w:rsid w:val="00A31C7E"/>
    <w:rsid w:val="00A3271A"/>
    <w:rsid w:val="00A328EC"/>
    <w:rsid w:val="00A32A10"/>
    <w:rsid w:val="00A334B8"/>
    <w:rsid w:val="00A33A0F"/>
    <w:rsid w:val="00A33BE5"/>
    <w:rsid w:val="00A33D99"/>
    <w:rsid w:val="00A33E43"/>
    <w:rsid w:val="00A351BE"/>
    <w:rsid w:val="00A356E9"/>
    <w:rsid w:val="00A35C42"/>
    <w:rsid w:val="00A3615E"/>
    <w:rsid w:val="00A36657"/>
    <w:rsid w:val="00A3675A"/>
    <w:rsid w:val="00A36E9F"/>
    <w:rsid w:val="00A3705B"/>
    <w:rsid w:val="00A371CE"/>
    <w:rsid w:val="00A378E3"/>
    <w:rsid w:val="00A378EC"/>
    <w:rsid w:val="00A37BF5"/>
    <w:rsid w:val="00A4005F"/>
    <w:rsid w:val="00A40502"/>
    <w:rsid w:val="00A40A28"/>
    <w:rsid w:val="00A40E1F"/>
    <w:rsid w:val="00A41877"/>
    <w:rsid w:val="00A41C7A"/>
    <w:rsid w:val="00A41F51"/>
    <w:rsid w:val="00A425B9"/>
    <w:rsid w:val="00A42641"/>
    <w:rsid w:val="00A43B91"/>
    <w:rsid w:val="00A43CCB"/>
    <w:rsid w:val="00A44C36"/>
    <w:rsid w:val="00A44F5B"/>
    <w:rsid w:val="00A4522F"/>
    <w:rsid w:val="00A45CDA"/>
    <w:rsid w:val="00A46177"/>
    <w:rsid w:val="00A470AC"/>
    <w:rsid w:val="00A47498"/>
    <w:rsid w:val="00A50257"/>
    <w:rsid w:val="00A50930"/>
    <w:rsid w:val="00A50F33"/>
    <w:rsid w:val="00A51181"/>
    <w:rsid w:val="00A51350"/>
    <w:rsid w:val="00A52322"/>
    <w:rsid w:val="00A526FD"/>
    <w:rsid w:val="00A5289E"/>
    <w:rsid w:val="00A5307A"/>
    <w:rsid w:val="00A53287"/>
    <w:rsid w:val="00A53498"/>
    <w:rsid w:val="00A54372"/>
    <w:rsid w:val="00A55842"/>
    <w:rsid w:val="00A5593A"/>
    <w:rsid w:val="00A56D18"/>
    <w:rsid w:val="00A577DE"/>
    <w:rsid w:val="00A578B6"/>
    <w:rsid w:val="00A57FD8"/>
    <w:rsid w:val="00A600CF"/>
    <w:rsid w:val="00A600E2"/>
    <w:rsid w:val="00A60FB6"/>
    <w:rsid w:val="00A6154D"/>
    <w:rsid w:val="00A63D65"/>
    <w:rsid w:val="00A640F5"/>
    <w:rsid w:val="00A6415E"/>
    <w:rsid w:val="00A644EF"/>
    <w:rsid w:val="00A64A9E"/>
    <w:rsid w:val="00A657A6"/>
    <w:rsid w:val="00A662F1"/>
    <w:rsid w:val="00A6685B"/>
    <w:rsid w:val="00A66EC8"/>
    <w:rsid w:val="00A67259"/>
    <w:rsid w:val="00A675F0"/>
    <w:rsid w:val="00A70964"/>
    <w:rsid w:val="00A70B6F"/>
    <w:rsid w:val="00A71411"/>
    <w:rsid w:val="00A71BDE"/>
    <w:rsid w:val="00A7268D"/>
    <w:rsid w:val="00A72768"/>
    <w:rsid w:val="00A7278D"/>
    <w:rsid w:val="00A72E11"/>
    <w:rsid w:val="00A72FD2"/>
    <w:rsid w:val="00A73076"/>
    <w:rsid w:val="00A7363C"/>
    <w:rsid w:val="00A73B6E"/>
    <w:rsid w:val="00A74598"/>
    <w:rsid w:val="00A7485C"/>
    <w:rsid w:val="00A74991"/>
    <w:rsid w:val="00A752AA"/>
    <w:rsid w:val="00A753C2"/>
    <w:rsid w:val="00A75E21"/>
    <w:rsid w:val="00A75E39"/>
    <w:rsid w:val="00A75EB4"/>
    <w:rsid w:val="00A75F4E"/>
    <w:rsid w:val="00A761E2"/>
    <w:rsid w:val="00A76532"/>
    <w:rsid w:val="00A766A0"/>
    <w:rsid w:val="00A7694F"/>
    <w:rsid w:val="00A76F97"/>
    <w:rsid w:val="00A77C84"/>
    <w:rsid w:val="00A80248"/>
    <w:rsid w:val="00A80B38"/>
    <w:rsid w:val="00A81741"/>
    <w:rsid w:val="00A84F19"/>
    <w:rsid w:val="00A85E95"/>
    <w:rsid w:val="00A85FC4"/>
    <w:rsid w:val="00A86487"/>
    <w:rsid w:val="00A868C7"/>
    <w:rsid w:val="00A86C8E"/>
    <w:rsid w:val="00A86F1D"/>
    <w:rsid w:val="00A877DD"/>
    <w:rsid w:val="00A900CE"/>
    <w:rsid w:val="00A904F4"/>
    <w:rsid w:val="00A90E58"/>
    <w:rsid w:val="00A9107E"/>
    <w:rsid w:val="00A91B3F"/>
    <w:rsid w:val="00A92A0A"/>
    <w:rsid w:val="00A93338"/>
    <w:rsid w:val="00A9399B"/>
    <w:rsid w:val="00A93C2B"/>
    <w:rsid w:val="00A93E66"/>
    <w:rsid w:val="00A941DC"/>
    <w:rsid w:val="00A946FF"/>
    <w:rsid w:val="00A948CD"/>
    <w:rsid w:val="00A94D45"/>
    <w:rsid w:val="00A950EF"/>
    <w:rsid w:val="00A95144"/>
    <w:rsid w:val="00A954F5"/>
    <w:rsid w:val="00A96C00"/>
    <w:rsid w:val="00A973DE"/>
    <w:rsid w:val="00A97834"/>
    <w:rsid w:val="00A978EF"/>
    <w:rsid w:val="00A97AF2"/>
    <w:rsid w:val="00AA023B"/>
    <w:rsid w:val="00AA037C"/>
    <w:rsid w:val="00AA1B17"/>
    <w:rsid w:val="00AA388C"/>
    <w:rsid w:val="00AA3A22"/>
    <w:rsid w:val="00AA3E57"/>
    <w:rsid w:val="00AA4017"/>
    <w:rsid w:val="00AA507F"/>
    <w:rsid w:val="00AA50AE"/>
    <w:rsid w:val="00AA59A4"/>
    <w:rsid w:val="00AA5D4E"/>
    <w:rsid w:val="00AA5DD8"/>
    <w:rsid w:val="00AA5F14"/>
    <w:rsid w:val="00AA6B8A"/>
    <w:rsid w:val="00AA6BB6"/>
    <w:rsid w:val="00AA6F3D"/>
    <w:rsid w:val="00AA747D"/>
    <w:rsid w:val="00AB088A"/>
    <w:rsid w:val="00AB0AFD"/>
    <w:rsid w:val="00AB0C35"/>
    <w:rsid w:val="00AB1609"/>
    <w:rsid w:val="00AB16B8"/>
    <w:rsid w:val="00AB2141"/>
    <w:rsid w:val="00AB293B"/>
    <w:rsid w:val="00AB2B95"/>
    <w:rsid w:val="00AB3294"/>
    <w:rsid w:val="00AB33E3"/>
    <w:rsid w:val="00AB53BC"/>
    <w:rsid w:val="00AB5FEA"/>
    <w:rsid w:val="00AB6A26"/>
    <w:rsid w:val="00AB747D"/>
    <w:rsid w:val="00AB7516"/>
    <w:rsid w:val="00AB78A9"/>
    <w:rsid w:val="00AC03D5"/>
    <w:rsid w:val="00AC0DCE"/>
    <w:rsid w:val="00AC1009"/>
    <w:rsid w:val="00AC16CE"/>
    <w:rsid w:val="00AC2138"/>
    <w:rsid w:val="00AC220F"/>
    <w:rsid w:val="00AC26C3"/>
    <w:rsid w:val="00AC2905"/>
    <w:rsid w:val="00AC2C8F"/>
    <w:rsid w:val="00AC30C8"/>
    <w:rsid w:val="00AC4367"/>
    <w:rsid w:val="00AC43D0"/>
    <w:rsid w:val="00AC44EC"/>
    <w:rsid w:val="00AC4B34"/>
    <w:rsid w:val="00AC5E88"/>
    <w:rsid w:val="00AC62CD"/>
    <w:rsid w:val="00AC6569"/>
    <w:rsid w:val="00AC77A7"/>
    <w:rsid w:val="00AC7E37"/>
    <w:rsid w:val="00AD02AE"/>
    <w:rsid w:val="00AD0385"/>
    <w:rsid w:val="00AD053E"/>
    <w:rsid w:val="00AD0F7E"/>
    <w:rsid w:val="00AD21CB"/>
    <w:rsid w:val="00AD2C85"/>
    <w:rsid w:val="00AD3034"/>
    <w:rsid w:val="00AD340F"/>
    <w:rsid w:val="00AD51C3"/>
    <w:rsid w:val="00AD54CB"/>
    <w:rsid w:val="00AD561D"/>
    <w:rsid w:val="00AD7432"/>
    <w:rsid w:val="00AD77A3"/>
    <w:rsid w:val="00AD78A8"/>
    <w:rsid w:val="00AE0A8E"/>
    <w:rsid w:val="00AE1450"/>
    <w:rsid w:val="00AE22D5"/>
    <w:rsid w:val="00AE2806"/>
    <w:rsid w:val="00AE2B55"/>
    <w:rsid w:val="00AE3DC6"/>
    <w:rsid w:val="00AE3EC5"/>
    <w:rsid w:val="00AE4064"/>
    <w:rsid w:val="00AE4533"/>
    <w:rsid w:val="00AE4FCD"/>
    <w:rsid w:val="00AE51BF"/>
    <w:rsid w:val="00AE5597"/>
    <w:rsid w:val="00AE5D17"/>
    <w:rsid w:val="00AE5DFE"/>
    <w:rsid w:val="00AE627D"/>
    <w:rsid w:val="00AE6322"/>
    <w:rsid w:val="00AE6D18"/>
    <w:rsid w:val="00AE7292"/>
    <w:rsid w:val="00AE7FAE"/>
    <w:rsid w:val="00AF053D"/>
    <w:rsid w:val="00AF0788"/>
    <w:rsid w:val="00AF08A9"/>
    <w:rsid w:val="00AF0CF2"/>
    <w:rsid w:val="00AF13FF"/>
    <w:rsid w:val="00AF2AD6"/>
    <w:rsid w:val="00AF2B6F"/>
    <w:rsid w:val="00AF3293"/>
    <w:rsid w:val="00AF4552"/>
    <w:rsid w:val="00AF4840"/>
    <w:rsid w:val="00AF4CF5"/>
    <w:rsid w:val="00AF502A"/>
    <w:rsid w:val="00AF5B19"/>
    <w:rsid w:val="00AF5C61"/>
    <w:rsid w:val="00AF5EB3"/>
    <w:rsid w:val="00AF683B"/>
    <w:rsid w:val="00AF6A1F"/>
    <w:rsid w:val="00AF789D"/>
    <w:rsid w:val="00AF7A19"/>
    <w:rsid w:val="00AF7B17"/>
    <w:rsid w:val="00AF7B54"/>
    <w:rsid w:val="00AF7E48"/>
    <w:rsid w:val="00B01288"/>
    <w:rsid w:val="00B01AED"/>
    <w:rsid w:val="00B01BC1"/>
    <w:rsid w:val="00B0218D"/>
    <w:rsid w:val="00B02BE5"/>
    <w:rsid w:val="00B02F3C"/>
    <w:rsid w:val="00B02FF5"/>
    <w:rsid w:val="00B033C0"/>
    <w:rsid w:val="00B03576"/>
    <w:rsid w:val="00B03679"/>
    <w:rsid w:val="00B03E78"/>
    <w:rsid w:val="00B04008"/>
    <w:rsid w:val="00B04175"/>
    <w:rsid w:val="00B048A9"/>
    <w:rsid w:val="00B05140"/>
    <w:rsid w:val="00B0523E"/>
    <w:rsid w:val="00B05930"/>
    <w:rsid w:val="00B06FF5"/>
    <w:rsid w:val="00B07464"/>
    <w:rsid w:val="00B101D6"/>
    <w:rsid w:val="00B1081C"/>
    <w:rsid w:val="00B1330E"/>
    <w:rsid w:val="00B13B56"/>
    <w:rsid w:val="00B1489C"/>
    <w:rsid w:val="00B1492B"/>
    <w:rsid w:val="00B155D3"/>
    <w:rsid w:val="00B16087"/>
    <w:rsid w:val="00B17434"/>
    <w:rsid w:val="00B175EE"/>
    <w:rsid w:val="00B17858"/>
    <w:rsid w:val="00B17C17"/>
    <w:rsid w:val="00B17CA7"/>
    <w:rsid w:val="00B17CAD"/>
    <w:rsid w:val="00B202AB"/>
    <w:rsid w:val="00B20ACA"/>
    <w:rsid w:val="00B20CB1"/>
    <w:rsid w:val="00B21600"/>
    <w:rsid w:val="00B21633"/>
    <w:rsid w:val="00B22E10"/>
    <w:rsid w:val="00B22E13"/>
    <w:rsid w:val="00B23259"/>
    <w:rsid w:val="00B2374B"/>
    <w:rsid w:val="00B23E65"/>
    <w:rsid w:val="00B242C4"/>
    <w:rsid w:val="00B24339"/>
    <w:rsid w:val="00B249DC"/>
    <w:rsid w:val="00B24CEC"/>
    <w:rsid w:val="00B25532"/>
    <w:rsid w:val="00B25FF3"/>
    <w:rsid w:val="00B26D44"/>
    <w:rsid w:val="00B26D52"/>
    <w:rsid w:val="00B27C4D"/>
    <w:rsid w:val="00B307CA"/>
    <w:rsid w:val="00B31269"/>
    <w:rsid w:val="00B31EF2"/>
    <w:rsid w:val="00B32834"/>
    <w:rsid w:val="00B32CB9"/>
    <w:rsid w:val="00B33D42"/>
    <w:rsid w:val="00B34466"/>
    <w:rsid w:val="00B34D94"/>
    <w:rsid w:val="00B34DB0"/>
    <w:rsid w:val="00B34E59"/>
    <w:rsid w:val="00B34F94"/>
    <w:rsid w:val="00B3526D"/>
    <w:rsid w:val="00B35950"/>
    <w:rsid w:val="00B36460"/>
    <w:rsid w:val="00B36489"/>
    <w:rsid w:val="00B367AF"/>
    <w:rsid w:val="00B36C1F"/>
    <w:rsid w:val="00B374FD"/>
    <w:rsid w:val="00B4002B"/>
    <w:rsid w:val="00B400EC"/>
    <w:rsid w:val="00B40117"/>
    <w:rsid w:val="00B402C9"/>
    <w:rsid w:val="00B4074C"/>
    <w:rsid w:val="00B41A93"/>
    <w:rsid w:val="00B426CD"/>
    <w:rsid w:val="00B426E4"/>
    <w:rsid w:val="00B43933"/>
    <w:rsid w:val="00B43BC3"/>
    <w:rsid w:val="00B4434B"/>
    <w:rsid w:val="00B44659"/>
    <w:rsid w:val="00B45299"/>
    <w:rsid w:val="00B45477"/>
    <w:rsid w:val="00B4554E"/>
    <w:rsid w:val="00B4653B"/>
    <w:rsid w:val="00B4664B"/>
    <w:rsid w:val="00B46970"/>
    <w:rsid w:val="00B47606"/>
    <w:rsid w:val="00B477F3"/>
    <w:rsid w:val="00B479E3"/>
    <w:rsid w:val="00B50038"/>
    <w:rsid w:val="00B5053B"/>
    <w:rsid w:val="00B509F4"/>
    <w:rsid w:val="00B50A62"/>
    <w:rsid w:val="00B5182E"/>
    <w:rsid w:val="00B51B4C"/>
    <w:rsid w:val="00B51DFA"/>
    <w:rsid w:val="00B51F91"/>
    <w:rsid w:val="00B5264F"/>
    <w:rsid w:val="00B535CD"/>
    <w:rsid w:val="00B537C7"/>
    <w:rsid w:val="00B54375"/>
    <w:rsid w:val="00B5469A"/>
    <w:rsid w:val="00B548DE"/>
    <w:rsid w:val="00B54A64"/>
    <w:rsid w:val="00B54A79"/>
    <w:rsid w:val="00B54C9C"/>
    <w:rsid w:val="00B54CAB"/>
    <w:rsid w:val="00B55461"/>
    <w:rsid w:val="00B56043"/>
    <w:rsid w:val="00B56133"/>
    <w:rsid w:val="00B56872"/>
    <w:rsid w:val="00B56A73"/>
    <w:rsid w:val="00B578A2"/>
    <w:rsid w:val="00B57A48"/>
    <w:rsid w:val="00B619CF"/>
    <w:rsid w:val="00B62062"/>
    <w:rsid w:val="00B62C09"/>
    <w:rsid w:val="00B63866"/>
    <w:rsid w:val="00B63A9E"/>
    <w:rsid w:val="00B65034"/>
    <w:rsid w:val="00B6518E"/>
    <w:rsid w:val="00B65853"/>
    <w:rsid w:val="00B65DF5"/>
    <w:rsid w:val="00B65EDB"/>
    <w:rsid w:val="00B664DC"/>
    <w:rsid w:val="00B6695F"/>
    <w:rsid w:val="00B66CEA"/>
    <w:rsid w:val="00B66E16"/>
    <w:rsid w:val="00B674B9"/>
    <w:rsid w:val="00B675C3"/>
    <w:rsid w:val="00B6775C"/>
    <w:rsid w:val="00B67E61"/>
    <w:rsid w:val="00B70229"/>
    <w:rsid w:val="00B70B1A"/>
    <w:rsid w:val="00B71947"/>
    <w:rsid w:val="00B72097"/>
    <w:rsid w:val="00B7292D"/>
    <w:rsid w:val="00B72ED2"/>
    <w:rsid w:val="00B739D6"/>
    <w:rsid w:val="00B7492D"/>
    <w:rsid w:val="00B75190"/>
    <w:rsid w:val="00B752C3"/>
    <w:rsid w:val="00B754AD"/>
    <w:rsid w:val="00B774E1"/>
    <w:rsid w:val="00B77749"/>
    <w:rsid w:val="00B77E2E"/>
    <w:rsid w:val="00B77E39"/>
    <w:rsid w:val="00B802F0"/>
    <w:rsid w:val="00B80353"/>
    <w:rsid w:val="00B804C6"/>
    <w:rsid w:val="00B812E2"/>
    <w:rsid w:val="00B82820"/>
    <w:rsid w:val="00B82DF1"/>
    <w:rsid w:val="00B8302E"/>
    <w:rsid w:val="00B83C44"/>
    <w:rsid w:val="00B83FDA"/>
    <w:rsid w:val="00B848B7"/>
    <w:rsid w:val="00B855A3"/>
    <w:rsid w:val="00B8562F"/>
    <w:rsid w:val="00B8585A"/>
    <w:rsid w:val="00B85AD4"/>
    <w:rsid w:val="00B85D61"/>
    <w:rsid w:val="00B8698C"/>
    <w:rsid w:val="00B86BCB"/>
    <w:rsid w:val="00B86D06"/>
    <w:rsid w:val="00B86EC7"/>
    <w:rsid w:val="00B8799E"/>
    <w:rsid w:val="00B87E4A"/>
    <w:rsid w:val="00B91B44"/>
    <w:rsid w:val="00B9206C"/>
    <w:rsid w:val="00B9270A"/>
    <w:rsid w:val="00B92A7D"/>
    <w:rsid w:val="00B93854"/>
    <w:rsid w:val="00B93E14"/>
    <w:rsid w:val="00B93E8F"/>
    <w:rsid w:val="00B93ED5"/>
    <w:rsid w:val="00B9402F"/>
    <w:rsid w:val="00B95250"/>
    <w:rsid w:val="00B9752E"/>
    <w:rsid w:val="00BA017C"/>
    <w:rsid w:val="00BA0707"/>
    <w:rsid w:val="00BA0F33"/>
    <w:rsid w:val="00BA1641"/>
    <w:rsid w:val="00BA2349"/>
    <w:rsid w:val="00BA2ACC"/>
    <w:rsid w:val="00BA2C6A"/>
    <w:rsid w:val="00BA2CD1"/>
    <w:rsid w:val="00BA2CD4"/>
    <w:rsid w:val="00BA317B"/>
    <w:rsid w:val="00BA4212"/>
    <w:rsid w:val="00BA47E4"/>
    <w:rsid w:val="00BA4ADD"/>
    <w:rsid w:val="00BA5A0D"/>
    <w:rsid w:val="00BA5ACB"/>
    <w:rsid w:val="00BA5E43"/>
    <w:rsid w:val="00BA663D"/>
    <w:rsid w:val="00BA7693"/>
    <w:rsid w:val="00BB02DD"/>
    <w:rsid w:val="00BB07C7"/>
    <w:rsid w:val="00BB112D"/>
    <w:rsid w:val="00BB150C"/>
    <w:rsid w:val="00BB17DC"/>
    <w:rsid w:val="00BB1A8D"/>
    <w:rsid w:val="00BB2045"/>
    <w:rsid w:val="00BB26BE"/>
    <w:rsid w:val="00BB2D42"/>
    <w:rsid w:val="00BB32E8"/>
    <w:rsid w:val="00BB3DF9"/>
    <w:rsid w:val="00BB3F5B"/>
    <w:rsid w:val="00BB4E92"/>
    <w:rsid w:val="00BB6357"/>
    <w:rsid w:val="00BB675D"/>
    <w:rsid w:val="00BB7309"/>
    <w:rsid w:val="00BC03DB"/>
    <w:rsid w:val="00BC0EFB"/>
    <w:rsid w:val="00BC138F"/>
    <w:rsid w:val="00BC1807"/>
    <w:rsid w:val="00BC21D8"/>
    <w:rsid w:val="00BC3948"/>
    <w:rsid w:val="00BC3F5C"/>
    <w:rsid w:val="00BC4106"/>
    <w:rsid w:val="00BC44DF"/>
    <w:rsid w:val="00BC4836"/>
    <w:rsid w:val="00BC4A08"/>
    <w:rsid w:val="00BC4CCE"/>
    <w:rsid w:val="00BC4D18"/>
    <w:rsid w:val="00BC511F"/>
    <w:rsid w:val="00BC56D1"/>
    <w:rsid w:val="00BC6118"/>
    <w:rsid w:val="00BC6809"/>
    <w:rsid w:val="00BC6B26"/>
    <w:rsid w:val="00BC6B79"/>
    <w:rsid w:val="00BC6D75"/>
    <w:rsid w:val="00BC6DC4"/>
    <w:rsid w:val="00BC7197"/>
    <w:rsid w:val="00BC72E2"/>
    <w:rsid w:val="00BC7DED"/>
    <w:rsid w:val="00BC7E6F"/>
    <w:rsid w:val="00BD010C"/>
    <w:rsid w:val="00BD042E"/>
    <w:rsid w:val="00BD0A0B"/>
    <w:rsid w:val="00BD0CCD"/>
    <w:rsid w:val="00BD0D6D"/>
    <w:rsid w:val="00BD10EB"/>
    <w:rsid w:val="00BD13BB"/>
    <w:rsid w:val="00BD13D9"/>
    <w:rsid w:val="00BD18D2"/>
    <w:rsid w:val="00BD2481"/>
    <w:rsid w:val="00BD2949"/>
    <w:rsid w:val="00BD2E26"/>
    <w:rsid w:val="00BD2E73"/>
    <w:rsid w:val="00BD40E6"/>
    <w:rsid w:val="00BD44BA"/>
    <w:rsid w:val="00BD45B3"/>
    <w:rsid w:val="00BD47DA"/>
    <w:rsid w:val="00BD4DFA"/>
    <w:rsid w:val="00BD5366"/>
    <w:rsid w:val="00BD55DC"/>
    <w:rsid w:val="00BD5B53"/>
    <w:rsid w:val="00BD5D23"/>
    <w:rsid w:val="00BD5D6A"/>
    <w:rsid w:val="00BD686E"/>
    <w:rsid w:val="00BD6958"/>
    <w:rsid w:val="00BD6D3A"/>
    <w:rsid w:val="00BD7783"/>
    <w:rsid w:val="00BE086D"/>
    <w:rsid w:val="00BE09F7"/>
    <w:rsid w:val="00BE0E84"/>
    <w:rsid w:val="00BE14A6"/>
    <w:rsid w:val="00BE2229"/>
    <w:rsid w:val="00BE388C"/>
    <w:rsid w:val="00BE38F4"/>
    <w:rsid w:val="00BE41FF"/>
    <w:rsid w:val="00BE4618"/>
    <w:rsid w:val="00BE4E26"/>
    <w:rsid w:val="00BE5BE1"/>
    <w:rsid w:val="00BE61C9"/>
    <w:rsid w:val="00BE6ABE"/>
    <w:rsid w:val="00BE6F54"/>
    <w:rsid w:val="00BE7243"/>
    <w:rsid w:val="00BF0279"/>
    <w:rsid w:val="00BF04CC"/>
    <w:rsid w:val="00BF12D8"/>
    <w:rsid w:val="00BF2B03"/>
    <w:rsid w:val="00BF2B8D"/>
    <w:rsid w:val="00BF2D69"/>
    <w:rsid w:val="00BF3464"/>
    <w:rsid w:val="00BF3572"/>
    <w:rsid w:val="00BF3AA9"/>
    <w:rsid w:val="00BF3D92"/>
    <w:rsid w:val="00BF4D1D"/>
    <w:rsid w:val="00BF5A19"/>
    <w:rsid w:val="00BF61FC"/>
    <w:rsid w:val="00BF717F"/>
    <w:rsid w:val="00C015A6"/>
    <w:rsid w:val="00C020EB"/>
    <w:rsid w:val="00C027F9"/>
    <w:rsid w:val="00C029B4"/>
    <w:rsid w:val="00C02E2B"/>
    <w:rsid w:val="00C03186"/>
    <w:rsid w:val="00C034C4"/>
    <w:rsid w:val="00C036E1"/>
    <w:rsid w:val="00C03766"/>
    <w:rsid w:val="00C04737"/>
    <w:rsid w:val="00C04E3E"/>
    <w:rsid w:val="00C0513B"/>
    <w:rsid w:val="00C051C4"/>
    <w:rsid w:val="00C0539C"/>
    <w:rsid w:val="00C05F5E"/>
    <w:rsid w:val="00C06437"/>
    <w:rsid w:val="00C06E86"/>
    <w:rsid w:val="00C06FCA"/>
    <w:rsid w:val="00C07725"/>
    <w:rsid w:val="00C07734"/>
    <w:rsid w:val="00C07B37"/>
    <w:rsid w:val="00C07F7A"/>
    <w:rsid w:val="00C100DA"/>
    <w:rsid w:val="00C107D5"/>
    <w:rsid w:val="00C107D9"/>
    <w:rsid w:val="00C10FB5"/>
    <w:rsid w:val="00C114E9"/>
    <w:rsid w:val="00C11587"/>
    <w:rsid w:val="00C11C1A"/>
    <w:rsid w:val="00C12EB0"/>
    <w:rsid w:val="00C13262"/>
    <w:rsid w:val="00C13840"/>
    <w:rsid w:val="00C1394F"/>
    <w:rsid w:val="00C140E9"/>
    <w:rsid w:val="00C1442C"/>
    <w:rsid w:val="00C14D8D"/>
    <w:rsid w:val="00C14DF2"/>
    <w:rsid w:val="00C14E8E"/>
    <w:rsid w:val="00C155FE"/>
    <w:rsid w:val="00C1576F"/>
    <w:rsid w:val="00C15F58"/>
    <w:rsid w:val="00C15F85"/>
    <w:rsid w:val="00C16279"/>
    <w:rsid w:val="00C16573"/>
    <w:rsid w:val="00C16A21"/>
    <w:rsid w:val="00C17196"/>
    <w:rsid w:val="00C17F82"/>
    <w:rsid w:val="00C203FD"/>
    <w:rsid w:val="00C2098B"/>
    <w:rsid w:val="00C21C4D"/>
    <w:rsid w:val="00C2289B"/>
    <w:rsid w:val="00C22D41"/>
    <w:rsid w:val="00C23E53"/>
    <w:rsid w:val="00C24A7E"/>
    <w:rsid w:val="00C25823"/>
    <w:rsid w:val="00C25DEF"/>
    <w:rsid w:val="00C26544"/>
    <w:rsid w:val="00C266A0"/>
    <w:rsid w:val="00C269E0"/>
    <w:rsid w:val="00C26D15"/>
    <w:rsid w:val="00C26E34"/>
    <w:rsid w:val="00C270F5"/>
    <w:rsid w:val="00C272EA"/>
    <w:rsid w:val="00C3055B"/>
    <w:rsid w:val="00C30C03"/>
    <w:rsid w:val="00C312C1"/>
    <w:rsid w:val="00C31D34"/>
    <w:rsid w:val="00C3235F"/>
    <w:rsid w:val="00C33738"/>
    <w:rsid w:val="00C337F3"/>
    <w:rsid w:val="00C33C75"/>
    <w:rsid w:val="00C343E5"/>
    <w:rsid w:val="00C35004"/>
    <w:rsid w:val="00C350C6"/>
    <w:rsid w:val="00C357FD"/>
    <w:rsid w:val="00C358AD"/>
    <w:rsid w:val="00C3693A"/>
    <w:rsid w:val="00C37B33"/>
    <w:rsid w:val="00C37EA8"/>
    <w:rsid w:val="00C37FD4"/>
    <w:rsid w:val="00C4011C"/>
    <w:rsid w:val="00C418EA"/>
    <w:rsid w:val="00C41974"/>
    <w:rsid w:val="00C4199B"/>
    <w:rsid w:val="00C42947"/>
    <w:rsid w:val="00C437E5"/>
    <w:rsid w:val="00C43896"/>
    <w:rsid w:val="00C43C88"/>
    <w:rsid w:val="00C44E66"/>
    <w:rsid w:val="00C458E4"/>
    <w:rsid w:val="00C46FB9"/>
    <w:rsid w:val="00C4738E"/>
    <w:rsid w:val="00C473CD"/>
    <w:rsid w:val="00C47785"/>
    <w:rsid w:val="00C501DA"/>
    <w:rsid w:val="00C50619"/>
    <w:rsid w:val="00C50B99"/>
    <w:rsid w:val="00C50FA9"/>
    <w:rsid w:val="00C510DF"/>
    <w:rsid w:val="00C54920"/>
    <w:rsid w:val="00C55671"/>
    <w:rsid w:val="00C55BCC"/>
    <w:rsid w:val="00C55D47"/>
    <w:rsid w:val="00C55DC6"/>
    <w:rsid w:val="00C563C8"/>
    <w:rsid w:val="00C56DD0"/>
    <w:rsid w:val="00C5730D"/>
    <w:rsid w:val="00C60024"/>
    <w:rsid w:val="00C61146"/>
    <w:rsid w:val="00C611C7"/>
    <w:rsid w:val="00C61A6D"/>
    <w:rsid w:val="00C61BBE"/>
    <w:rsid w:val="00C61E98"/>
    <w:rsid w:val="00C62736"/>
    <w:rsid w:val="00C62F02"/>
    <w:rsid w:val="00C62F5E"/>
    <w:rsid w:val="00C63F70"/>
    <w:rsid w:val="00C64105"/>
    <w:rsid w:val="00C6462E"/>
    <w:rsid w:val="00C6487D"/>
    <w:rsid w:val="00C64881"/>
    <w:rsid w:val="00C64B62"/>
    <w:rsid w:val="00C650B0"/>
    <w:rsid w:val="00C65195"/>
    <w:rsid w:val="00C65199"/>
    <w:rsid w:val="00C65652"/>
    <w:rsid w:val="00C6598C"/>
    <w:rsid w:val="00C66561"/>
    <w:rsid w:val="00C66A0B"/>
    <w:rsid w:val="00C6711E"/>
    <w:rsid w:val="00C671B2"/>
    <w:rsid w:val="00C677DB"/>
    <w:rsid w:val="00C6783F"/>
    <w:rsid w:val="00C67A85"/>
    <w:rsid w:val="00C67EF9"/>
    <w:rsid w:val="00C70BBB"/>
    <w:rsid w:val="00C70EA3"/>
    <w:rsid w:val="00C711AD"/>
    <w:rsid w:val="00C715D3"/>
    <w:rsid w:val="00C722AB"/>
    <w:rsid w:val="00C723DF"/>
    <w:rsid w:val="00C72500"/>
    <w:rsid w:val="00C72678"/>
    <w:rsid w:val="00C72BFD"/>
    <w:rsid w:val="00C72CDD"/>
    <w:rsid w:val="00C734AD"/>
    <w:rsid w:val="00C74445"/>
    <w:rsid w:val="00C750ED"/>
    <w:rsid w:val="00C7519F"/>
    <w:rsid w:val="00C7747D"/>
    <w:rsid w:val="00C7749D"/>
    <w:rsid w:val="00C7769E"/>
    <w:rsid w:val="00C776F2"/>
    <w:rsid w:val="00C800FC"/>
    <w:rsid w:val="00C80AD5"/>
    <w:rsid w:val="00C80C56"/>
    <w:rsid w:val="00C80DCF"/>
    <w:rsid w:val="00C80EA6"/>
    <w:rsid w:val="00C80ECC"/>
    <w:rsid w:val="00C80F04"/>
    <w:rsid w:val="00C81438"/>
    <w:rsid w:val="00C815A4"/>
    <w:rsid w:val="00C81906"/>
    <w:rsid w:val="00C819A3"/>
    <w:rsid w:val="00C824E3"/>
    <w:rsid w:val="00C82794"/>
    <w:rsid w:val="00C83D5A"/>
    <w:rsid w:val="00C846CF"/>
    <w:rsid w:val="00C86C12"/>
    <w:rsid w:val="00C86FD4"/>
    <w:rsid w:val="00C90383"/>
    <w:rsid w:val="00C9066F"/>
    <w:rsid w:val="00C906C4"/>
    <w:rsid w:val="00C90C7E"/>
    <w:rsid w:val="00C90D76"/>
    <w:rsid w:val="00C9228C"/>
    <w:rsid w:val="00C92DEC"/>
    <w:rsid w:val="00C9309F"/>
    <w:rsid w:val="00C93920"/>
    <w:rsid w:val="00C94146"/>
    <w:rsid w:val="00C941CD"/>
    <w:rsid w:val="00C9450E"/>
    <w:rsid w:val="00C94548"/>
    <w:rsid w:val="00C94B06"/>
    <w:rsid w:val="00C95A7A"/>
    <w:rsid w:val="00C95D82"/>
    <w:rsid w:val="00C95EFE"/>
    <w:rsid w:val="00C961B1"/>
    <w:rsid w:val="00C9629F"/>
    <w:rsid w:val="00C96C19"/>
    <w:rsid w:val="00C96E40"/>
    <w:rsid w:val="00C97440"/>
    <w:rsid w:val="00C97820"/>
    <w:rsid w:val="00CA0343"/>
    <w:rsid w:val="00CA0A51"/>
    <w:rsid w:val="00CA1026"/>
    <w:rsid w:val="00CA127B"/>
    <w:rsid w:val="00CA19C7"/>
    <w:rsid w:val="00CA1A83"/>
    <w:rsid w:val="00CA2379"/>
    <w:rsid w:val="00CA2794"/>
    <w:rsid w:val="00CA2807"/>
    <w:rsid w:val="00CA3600"/>
    <w:rsid w:val="00CA3D07"/>
    <w:rsid w:val="00CA46D6"/>
    <w:rsid w:val="00CA4BE5"/>
    <w:rsid w:val="00CA4E65"/>
    <w:rsid w:val="00CA532A"/>
    <w:rsid w:val="00CA5738"/>
    <w:rsid w:val="00CA5792"/>
    <w:rsid w:val="00CA5ECA"/>
    <w:rsid w:val="00CA5FCF"/>
    <w:rsid w:val="00CA6348"/>
    <w:rsid w:val="00CA685C"/>
    <w:rsid w:val="00CA6B43"/>
    <w:rsid w:val="00CA710F"/>
    <w:rsid w:val="00CA72A2"/>
    <w:rsid w:val="00CA74E7"/>
    <w:rsid w:val="00CA7C6B"/>
    <w:rsid w:val="00CB0240"/>
    <w:rsid w:val="00CB02BD"/>
    <w:rsid w:val="00CB04C1"/>
    <w:rsid w:val="00CB0901"/>
    <w:rsid w:val="00CB0D1E"/>
    <w:rsid w:val="00CB1108"/>
    <w:rsid w:val="00CB19B7"/>
    <w:rsid w:val="00CB1DF8"/>
    <w:rsid w:val="00CB352E"/>
    <w:rsid w:val="00CB3C69"/>
    <w:rsid w:val="00CB4255"/>
    <w:rsid w:val="00CB46BF"/>
    <w:rsid w:val="00CB58A6"/>
    <w:rsid w:val="00CB5E29"/>
    <w:rsid w:val="00CB600D"/>
    <w:rsid w:val="00CB60D5"/>
    <w:rsid w:val="00CB6A1C"/>
    <w:rsid w:val="00CB6B2D"/>
    <w:rsid w:val="00CB6C5F"/>
    <w:rsid w:val="00CB7040"/>
    <w:rsid w:val="00CB7B96"/>
    <w:rsid w:val="00CC022C"/>
    <w:rsid w:val="00CC05A1"/>
    <w:rsid w:val="00CC0E8E"/>
    <w:rsid w:val="00CC1F27"/>
    <w:rsid w:val="00CC22A0"/>
    <w:rsid w:val="00CC29FE"/>
    <w:rsid w:val="00CC2E6C"/>
    <w:rsid w:val="00CC2F2E"/>
    <w:rsid w:val="00CC3E84"/>
    <w:rsid w:val="00CC4060"/>
    <w:rsid w:val="00CC4166"/>
    <w:rsid w:val="00CC4D7F"/>
    <w:rsid w:val="00CC5221"/>
    <w:rsid w:val="00CC5916"/>
    <w:rsid w:val="00CC6C88"/>
    <w:rsid w:val="00CC7164"/>
    <w:rsid w:val="00CC78F3"/>
    <w:rsid w:val="00CD0075"/>
    <w:rsid w:val="00CD0D31"/>
    <w:rsid w:val="00CD0DF5"/>
    <w:rsid w:val="00CD1082"/>
    <w:rsid w:val="00CD14F3"/>
    <w:rsid w:val="00CD1AE8"/>
    <w:rsid w:val="00CD1E01"/>
    <w:rsid w:val="00CD2017"/>
    <w:rsid w:val="00CD2BBF"/>
    <w:rsid w:val="00CD309C"/>
    <w:rsid w:val="00CD3460"/>
    <w:rsid w:val="00CD3700"/>
    <w:rsid w:val="00CD3F4D"/>
    <w:rsid w:val="00CD4AA9"/>
    <w:rsid w:val="00CD5626"/>
    <w:rsid w:val="00CD5F5D"/>
    <w:rsid w:val="00CD64E9"/>
    <w:rsid w:val="00CD65AB"/>
    <w:rsid w:val="00CD6E8E"/>
    <w:rsid w:val="00CD73B6"/>
    <w:rsid w:val="00CD7696"/>
    <w:rsid w:val="00CE039D"/>
    <w:rsid w:val="00CE063B"/>
    <w:rsid w:val="00CE064F"/>
    <w:rsid w:val="00CE08FC"/>
    <w:rsid w:val="00CE1B65"/>
    <w:rsid w:val="00CE2152"/>
    <w:rsid w:val="00CE2B1C"/>
    <w:rsid w:val="00CE2D09"/>
    <w:rsid w:val="00CE3037"/>
    <w:rsid w:val="00CE48F6"/>
    <w:rsid w:val="00CE4A02"/>
    <w:rsid w:val="00CE5985"/>
    <w:rsid w:val="00CE6504"/>
    <w:rsid w:val="00CE6802"/>
    <w:rsid w:val="00CE6977"/>
    <w:rsid w:val="00CE7108"/>
    <w:rsid w:val="00CE7359"/>
    <w:rsid w:val="00CE7679"/>
    <w:rsid w:val="00CE78DB"/>
    <w:rsid w:val="00CF0930"/>
    <w:rsid w:val="00CF10CB"/>
    <w:rsid w:val="00CF1B90"/>
    <w:rsid w:val="00CF23EF"/>
    <w:rsid w:val="00CF2592"/>
    <w:rsid w:val="00CF26E9"/>
    <w:rsid w:val="00CF2A74"/>
    <w:rsid w:val="00CF2F9F"/>
    <w:rsid w:val="00CF33AF"/>
    <w:rsid w:val="00CF3D2E"/>
    <w:rsid w:val="00CF3D9B"/>
    <w:rsid w:val="00CF3DE6"/>
    <w:rsid w:val="00CF487A"/>
    <w:rsid w:val="00CF5D96"/>
    <w:rsid w:val="00CF5E4B"/>
    <w:rsid w:val="00CF6A6B"/>
    <w:rsid w:val="00CF79C5"/>
    <w:rsid w:val="00CF7F9A"/>
    <w:rsid w:val="00D00106"/>
    <w:rsid w:val="00D0037C"/>
    <w:rsid w:val="00D00528"/>
    <w:rsid w:val="00D00531"/>
    <w:rsid w:val="00D00649"/>
    <w:rsid w:val="00D018B7"/>
    <w:rsid w:val="00D01D25"/>
    <w:rsid w:val="00D0255D"/>
    <w:rsid w:val="00D028F1"/>
    <w:rsid w:val="00D032DD"/>
    <w:rsid w:val="00D03863"/>
    <w:rsid w:val="00D03C86"/>
    <w:rsid w:val="00D03F70"/>
    <w:rsid w:val="00D03F81"/>
    <w:rsid w:val="00D049B8"/>
    <w:rsid w:val="00D04F10"/>
    <w:rsid w:val="00D05281"/>
    <w:rsid w:val="00D05694"/>
    <w:rsid w:val="00D05CC7"/>
    <w:rsid w:val="00D05E8F"/>
    <w:rsid w:val="00D05EFF"/>
    <w:rsid w:val="00D06798"/>
    <w:rsid w:val="00D06840"/>
    <w:rsid w:val="00D068DD"/>
    <w:rsid w:val="00D07139"/>
    <w:rsid w:val="00D07FA3"/>
    <w:rsid w:val="00D105D2"/>
    <w:rsid w:val="00D11082"/>
    <w:rsid w:val="00D11430"/>
    <w:rsid w:val="00D11653"/>
    <w:rsid w:val="00D11A7B"/>
    <w:rsid w:val="00D11D2D"/>
    <w:rsid w:val="00D11DE3"/>
    <w:rsid w:val="00D1233E"/>
    <w:rsid w:val="00D1347E"/>
    <w:rsid w:val="00D13552"/>
    <w:rsid w:val="00D13565"/>
    <w:rsid w:val="00D135DC"/>
    <w:rsid w:val="00D1387B"/>
    <w:rsid w:val="00D14435"/>
    <w:rsid w:val="00D14AC3"/>
    <w:rsid w:val="00D15409"/>
    <w:rsid w:val="00D1540A"/>
    <w:rsid w:val="00D15BC1"/>
    <w:rsid w:val="00D15E4A"/>
    <w:rsid w:val="00D15E63"/>
    <w:rsid w:val="00D15FF7"/>
    <w:rsid w:val="00D16105"/>
    <w:rsid w:val="00D1611C"/>
    <w:rsid w:val="00D16524"/>
    <w:rsid w:val="00D16C69"/>
    <w:rsid w:val="00D16F13"/>
    <w:rsid w:val="00D17A56"/>
    <w:rsid w:val="00D20073"/>
    <w:rsid w:val="00D21F93"/>
    <w:rsid w:val="00D22638"/>
    <w:rsid w:val="00D22769"/>
    <w:rsid w:val="00D23207"/>
    <w:rsid w:val="00D23295"/>
    <w:rsid w:val="00D23F5B"/>
    <w:rsid w:val="00D2402A"/>
    <w:rsid w:val="00D243EC"/>
    <w:rsid w:val="00D244E0"/>
    <w:rsid w:val="00D24D7D"/>
    <w:rsid w:val="00D257B5"/>
    <w:rsid w:val="00D25DB3"/>
    <w:rsid w:val="00D25F38"/>
    <w:rsid w:val="00D260E5"/>
    <w:rsid w:val="00D26C07"/>
    <w:rsid w:val="00D27BAA"/>
    <w:rsid w:val="00D27C6E"/>
    <w:rsid w:val="00D306FD"/>
    <w:rsid w:val="00D3091F"/>
    <w:rsid w:val="00D30A77"/>
    <w:rsid w:val="00D31A6B"/>
    <w:rsid w:val="00D326CF"/>
    <w:rsid w:val="00D32815"/>
    <w:rsid w:val="00D32A45"/>
    <w:rsid w:val="00D33374"/>
    <w:rsid w:val="00D33FBE"/>
    <w:rsid w:val="00D3418B"/>
    <w:rsid w:val="00D344E1"/>
    <w:rsid w:val="00D3459E"/>
    <w:rsid w:val="00D34B19"/>
    <w:rsid w:val="00D34C9C"/>
    <w:rsid w:val="00D3534D"/>
    <w:rsid w:val="00D3537C"/>
    <w:rsid w:val="00D36DE9"/>
    <w:rsid w:val="00D37723"/>
    <w:rsid w:val="00D40340"/>
    <w:rsid w:val="00D40BD7"/>
    <w:rsid w:val="00D413A4"/>
    <w:rsid w:val="00D4170D"/>
    <w:rsid w:val="00D41CEF"/>
    <w:rsid w:val="00D42E22"/>
    <w:rsid w:val="00D43561"/>
    <w:rsid w:val="00D4440C"/>
    <w:rsid w:val="00D44941"/>
    <w:rsid w:val="00D44D78"/>
    <w:rsid w:val="00D44EBB"/>
    <w:rsid w:val="00D454A1"/>
    <w:rsid w:val="00D4599A"/>
    <w:rsid w:val="00D45C6B"/>
    <w:rsid w:val="00D45EF9"/>
    <w:rsid w:val="00D46EB0"/>
    <w:rsid w:val="00D47797"/>
    <w:rsid w:val="00D505F7"/>
    <w:rsid w:val="00D50989"/>
    <w:rsid w:val="00D511C3"/>
    <w:rsid w:val="00D51715"/>
    <w:rsid w:val="00D5281A"/>
    <w:rsid w:val="00D52FED"/>
    <w:rsid w:val="00D53146"/>
    <w:rsid w:val="00D5320D"/>
    <w:rsid w:val="00D54B1D"/>
    <w:rsid w:val="00D54C79"/>
    <w:rsid w:val="00D54F23"/>
    <w:rsid w:val="00D5515D"/>
    <w:rsid w:val="00D5576C"/>
    <w:rsid w:val="00D55B84"/>
    <w:rsid w:val="00D55F8E"/>
    <w:rsid w:val="00D565C6"/>
    <w:rsid w:val="00D56A1E"/>
    <w:rsid w:val="00D56A71"/>
    <w:rsid w:val="00D5778C"/>
    <w:rsid w:val="00D601E9"/>
    <w:rsid w:val="00D611C4"/>
    <w:rsid w:val="00D61ED4"/>
    <w:rsid w:val="00D62110"/>
    <w:rsid w:val="00D62F27"/>
    <w:rsid w:val="00D62F76"/>
    <w:rsid w:val="00D6311B"/>
    <w:rsid w:val="00D634BA"/>
    <w:rsid w:val="00D635F6"/>
    <w:rsid w:val="00D63EA5"/>
    <w:rsid w:val="00D6487A"/>
    <w:rsid w:val="00D649C5"/>
    <w:rsid w:val="00D649CB"/>
    <w:rsid w:val="00D6574B"/>
    <w:rsid w:val="00D65ADD"/>
    <w:rsid w:val="00D65EED"/>
    <w:rsid w:val="00D665AE"/>
    <w:rsid w:val="00D66748"/>
    <w:rsid w:val="00D66B0E"/>
    <w:rsid w:val="00D6707B"/>
    <w:rsid w:val="00D67266"/>
    <w:rsid w:val="00D67A6E"/>
    <w:rsid w:val="00D67C48"/>
    <w:rsid w:val="00D70C29"/>
    <w:rsid w:val="00D70D0A"/>
    <w:rsid w:val="00D712A5"/>
    <w:rsid w:val="00D71920"/>
    <w:rsid w:val="00D73AC1"/>
    <w:rsid w:val="00D744B9"/>
    <w:rsid w:val="00D75179"/>
    <w:rsid w:val="00D75A56"/>
    <w:rsid w:val="00D76105"/>
    <w:rsid w:val="00D764E4"/>
    <w:rsid w:val="00D77554"/>
    <w:rsid w:val="00D7778A"/>
    <w:rsid w:val="00D77B22"/>
    <w:rsid w:val="00D80ACA"/>
    <w:rsid w:val="00D80DFA"/>
    <w:rsid w:val="00D813E8"/>
    <w:rsid w:val="00D81F15"/>
    <w:rsid w:val="00D82480"/>
    <w:rsid w:val="00D83F7F"/>
    <w:rsid w:val="00D84334"/>
    <w:rsid w:val="00D84694"/>
    <w:rsid w:val="00D848FD"/>
    <w:rsid w:val="00D84BAD"/>
    <w:rsid w:val="00D84D52"/>
    <w:rsid w:val="00D85812"/>
    <w:rsid w:val="00D86813"/>
    <w:rsid w:val="00D86861"/>
    <w:rsid w:val="00D86A34"/>
    <w:rsid w:val="00D870A7"/>
    <w:rsid w:val="00D871E2"/>
    <w:rsid w:val="00D873FE"/>
    <w:rsid w:val="00D87558"/>
    <w:rsid w:val="00D908DF"/>
    <w:rsid w:val="00D91941"/>
    <w:rsid w:val="00D91958"/>
    <w:rsid w:val="00D92502"/>
    <w:rsid w:val="00D926E4"/>
    <w:rsid w:val="00D936F6"/>
    <w:rsid w:val="00D93D88"/>
    <w:rsid w:val="00D93DC3"/>
    <w:rsid w:val="00D94047"/>
    <w:rsid w:val="00D94CF7"/>
    <w:rsid w:val="00D94D1F"/>
    <w:rsid w:val="00D95121"/>
    <w:rsid w:val="00D95667"/>
    <w:rsid w:val="00D9589A"/>
    <w:rsid w:val="00D95C5F"/>
    <w:rsid w:val="00D95C78"/>
    <w:rsid w:val="00D95FD5"/>
    <w:rsid w:val="00D964B0"/>
    <w:rsid w:val="00D966F4"/>
    <w:rsid w:val="00D96DD1"/>
    <w:rsid w:val="00D976CD"/>
    <w:rsid w:val="00D977C0"/>
    <w:rsid w:val="00D97E89"/>
    <w:rsid w:val="00D97EE8"/>
    <w:rsid w:val="00DA02D5"/>
    <w:rsid w:val="00DA0450"/>
    <w:rsid w:val="00DA0959"/>
    <w:rsid w:val="00DA1108"/>
    <w:rsid w:val="00DA1747"/>
    <w:rsid w:val="00DA186B"/>
    <w:rsid w:val="00DA1ED1"/>
    <w:rsid w:val="00DA200A"/>
    <w:rsid w:val="00DA2018"/>
    <w:rsid w:val="00DA2033"/>
    <w:rsid w:val="00DA2DBC"/>
    <w:rsid w:val="00DA30DD"/>
    <w:rsid w:val="00DA31D2"/>
    <w:rsid w:val="00DA341C"/>
    <w:rsid w:val="00DA3AD2"/>
    <w:rsid w:val="00DA57FA"/>
    <w:rsid w:val="00DA5B79"/>
    <w:rsid w:val="00DA5E52"/>
    <w:rsid w:val="00DA66A2"/>
    <w:rsid w:val="00DA69BD"/>
    <w:rsid w:val="00DA69F6"/>
    <w:rsid w:val="00DA6A6D"/>
    <w:rsid w:val="00DA6AC2"/>
    <w:rsid w:val="00DA6DB4"/>
    <w:rsid w:val="00DB0053"/>
    <w:rsid w:val="00DB019B"/>
    <w:rsid w:val="00DB05E9"/>
    <w:rsid w:val="00DB098C"/>
    <w:rsid w:val="00DB13DD"/>
    <w:rsid w:val="00DB1476"/>
    <w:rsid w:val="00DB15A6"/>
    <w:rsid w:val="00DB1D5D"/>
    <w:rsid w:val="00DB1F86"/>
    <w:rsid w:val="00DB206C"/>
    <w:rsid w:val="00DB24E4"/>
    <w:rsid w:val="00DB2904"/>
    <w:rsid w:val="00DB3065"/>
    <w:rsid w:val="00DB330B"/>
    <w:rsid w:val="00DB33A5"/>
    <w:rsid w:val="00DB340C"/>
    <w:rsid w:val="00DB3444"/>
    <w:rsid w:val="00DB379C"/>
    <w:rsid w:val="00DB3CE2"/>
    <w:rsid w:val="00DB3D1A"/>
    <w:rsid w:val="00DB42CA"/>
    <w:rsid w:val="00DB5E85"/>
    <w:rsid w:val="00DB69DC"/>
    <w:rsid w:val="00DB71F2"/>
    <w:rsid w:val="00DB750A"/>
    <w:rsid w:val="00DB7769"/>
    <w:rsid w:val="00DB7E34"/>
    <w:rsid w:val="00DC0366"/>
    <w:rsid w:val="00DC070F"/>
    <w:rsid w:val="00DC0D74"/>
    <w:rsid w:val="00DC112A"/>
    <w:rsid w:val="00DC1A74"/>
    <w:rsid w:val="00DC1CC8"/>
    <w:rsid w:val="00DC2A51"/>
    <w:rsid w:val="00DC2B49"/>
    <w:rsid w:val="00DC2D3C"/>
    <w:rsid w:val="00DC3179"/>
    <w:rsid w:val="00DC33D6"/>
    <w:rsid w:val="00DC3800"/>
    <w:rsid w:val="00DC3959"/>
    <w:rsid w:val="00DC3E3F"/>
    <w:rsid w:val="00DC47E6"/>
    <w:rsid w:val="00DC48FF"/>
    <w:rsid w:val="00DC49A0"/>
    <w:rsid w:val="00DC533F"/>
    <w:rsid w:val="00DC5976"/>
    <w:rsid w:val="00DC6662"/>
    <w:rsid w:val="00DC66E7"/>
    <w:rsid w:val="00DC67F8"/>
    <w:rsid w:val="00DC71E1"/>
    <w:rsid w:val="00DC7885"/>
    <w:rsid w:val="00DC78DF"/>
    <w:rsid w:val="00DC7B20"/>
    <w:rsid w:val="00DD006B"/>
    <w:rsid w:val="00DD11C6"/>
    <w:rsid w:val="00DD11F7"/>
    <w:rsid w:val="00DD12E5"/>
    <w:rsid w:val="00DD1380"/>
    <w:rsid w:val="00DD1747"/>
    <w:rsid w:val="00DD1F7D"/>
    <w:rsid w:val="00DD2BBF"/>
    <w:rsid w:val="00DD2FE0"/>
    <w:rsid w:val="00DD3073"/>
    <w:rsid w:val="00DD37B1"/>
    <w:rsid w:val="00DD3CD0"/>
    <w:rsid w:val="00DD4A15"/>
    <w:rsid w:val="00DD5A60"/>
    <w:rsid w:val="00DD670F"/>
    <w:rsid w:val="00DD6BEF"/>
    <w:rsid w:val="00DD7DE0"/>
    <w:rsid w:val="00DE020A"/>
    <w:rsid w:val="00DE0307"/>
    <w:rsid w:val="00DE0ACB"/>
    <w:rsid w:val="00DE1266"/>
    <w:rsid w:val="00DE1E05"/>
    <w:rsid w:val="00DE37B2"/>
    <w:rsid w:val="00DE3DB2"/>
    <w:rsid w:val="00DE47A6"/>
    <w:rsid w:val="00DE47B1"/>
    <w:rsid w:val="00DE4AB3"/>
    <w:rsid w:val="00DE4B8E"/>
    <w:rsid w:val="00DE4E76"/>
    <w:rsid w:val="00DE4F71"/>
    <w:rsid w:val="00DE54DD"/>
    <w:rsid w:val="00DE6762"/>
    <w:rsid w:val="00DE69FE"/>
    <w:rsid w:val="00DE6C62"/>
    <w:rsid w:val="00DE74B7"/>
    <w:rsid w:val="00DE764E"/>
    <w:rsid w:val="00DF0286"/>
    <w:rsid w:val="00DF0462"/>
    <w:rsid w:val="00DF0F1E"/>
    <w:rsid w:val="00DF1144"/>
    <w:rsid w:val="00DF16D4"/>
    <w:rsid w:val="00DF2072"/>
    <w:rsid w:val="00DF23F6"/>
    <w:rsid w:val="00DF24F4"/>
    <w:rsid w:val="00DF2A5D"/>
    <w:rsid w:val="00DF30D6"/>
    <w:rsid w:val="00DF3A6D"/>
    <w:rsid w:val="00DF41BA"/>
    <w:rsid w:val="00DF493E"/>
    <w:rsid w:val="00DF56F6"/>
    <w:rsid w:val="00DF6A82"/>
    <w:rsid w:val="00DF7684"/>
    <w:rsid w:val="00DF7AA1"/>
    <w:rsid w:val="00E002E4"/>
    <w:rsid w:val="00E0068E"/>
    <w:rsid w:val="00E009F4"/>
    <w:rsid w:val="00E0161F"/>
    <w:rsid w:val="00E0329F"/>
    <w:rsid w:val="00E03375"/>
    <w:rsid w:val="00E03CE0"/>
    <w:rsid w:val="00E03D7C"/>
    <w:rsid w:val="00E03E24"/>
    <w:rsid w:val="00E04092"/>
    <w:rsid w:val="00E04173"/>
    <w:rsid w:val="00E04D40"/>
    <w:rsid w:val="00E053DF"/>
    <w:rsid w:val="00E064A1"/>
    <w:rsid w:val="00E065AD"/>
    <w:rsid w:val="00E06869"/>
    <w:rsid w:val="00E06F66"/>
    <w:rsid w:val="00E07749"/>
    <w:rsid w:val="00E105F1"/>
    <w:rsid w:val="00E10F7D"/>
    <w:rsid w:val="00E1215F"/>
    <w:rsid w:val="00E1354D"/>
    <w:rsid w:val="00E139F3"/>
    <w:rsid w:val="00E13E5F"/>
    <w:rsid w:val="00E141EF"/>
    <w:rsid w:val="00E153A4"/>
    <w:rsid w:val="00E154AE"/>
    <w:rsid w:val="00E156D9"/>
    <w:rsid w:val="00E16A1C"/>
    <w:rsid w:val="00E16C98"/>
    <w:rsid w:val="00E170DC"/>
    <w:rsid w:val="00E172B3"/>
    <w:rsid w:val="00E17649"/>
    <w:rsid w:val="00E17795"/>
    <w:rsid w:val="00E178CE"/>
    <w:rsid w:val="00E17D93"/>
    <w:rsid w:val="00E20261"/>
    <w:rsid w:val="00E20D59"/>
    <w:rsid w:val="00E229EA"/>
    <w:rsid w:val="00E22C90"/>
    <w:rsid w:val="00E232EA"/>
    <w:rsid w:val="00E23641"/>
    <w:rsid w:val="00E23F1C"/>
    <w:rsid w:val="00E23F50"/>
    <w:rsid w:val="00E247BD"/>
    <w:rsid w:val="00E24B71"/>
    <w:rsid w:val="00E25F07"/>
    <w:rsid w:val="00E26855"/>
    <w:rsid w:val="00E278E7"/>
    <w:rsid w:val="00E27B73"/>
    <w:rsid w:val="00E3072E"/>
    <w:rsid w:val="00E308FB"/>
    <w:rsid w:val="00E30A4C"/>
    <w:rsid w:val="00E3121A"/>
    <w:rsid w:val="00E3154E"/>
    <w:rsid w:val="00E31602"/>
    <w:rsid w:val="00E31944"/>
    <w:rsid w:val="00E319DC"/>
    <w:rsid w:val="00E31BF5"/>
    <w:rsid w:val="00E3217F"/>
    <w:rsid w:val="00E32854"/>
    <w:rsid w:val="00E332C9"/>
    <w:rsid w:val="00E33D6C"/>
    <w:rsid w:val="00E33DEA"/>
    <w:rsid w:val="00E340FA"/>
    <w:rsid w:val="00E34FD5"/>
    <w:rsid w:val="00E354C2"/>
    <w:rsid w:val="00E35B38"/>
    <w:rsid w:val="00E36053"/>
    <w:rsid w:val="00E36CA5"/>
    <w:rsid w:val="00E407C8"/>
    <w:rsid w:val="00E407DB"/>
    <w:rsid w:val="00E412C9"/>
    <w:rsid w:val="00E4132E"/>
    <w:rsid w:val="00E41F6A"/>
    <w:rsid w:val="00E420BC"/>
    <w:rsid w:val="00E42CD5"/>
    <w:rsid w:val="00E42FBF"/>
    <w:rsid w:val="00E432BA"/>
    <w:rsid w:val="00E433C4"/>
    <w:rsid w:val="00E4383A"/>
    <w:rsid w:val="00E44C10"/>
    <w:rsid w:val="00E4506D"/>
    <w:rsid w:val="00E4593D"/>
    <w:rsid w:val="00E45D56"/>
    <w:rsid w:val="00E46048"/>
    <w:rsid w:val="00E4655D"/>
    <w:rsid w:val="00E46B33"/>
    <w:rsid w:val="00E46BEF"/>
    <w:rsid w:val="00E46FD7"/>
    <w:rsid w:val="00E47465"/>
    <w:rsid w:val="00E47917"/>
    <w:rsid w:val="00E5078C"/>
    <w:rsid w:val="00E51425"/>
    <w:rsid w:val="00E52E60"/>
    <w:rsid w:val="00E534A5"/>
    <w:rsid w:val="00E538E9"/>
    <w:rsid w:val="00E53B58"/>
    <w:rsid w:val="00E544BA"/>
    <w:rsid w:val="00E54561"/>
    <w:rsid w:val="00E54843"/>
    <w:rsid w:val="00E54A2C"/>
    <w:rsid w:val="00E56159"/>
    <w:rsid w:val="00E56406"/>
    <w:rsid w:val="00E56B4C"/>
    <w:rsid w:val="00E56DB2"/>
    <w:rsid w:val="00E60356"/>
    <w:rsid w:val="00E60979"/>
    <w:rsid w:val="00E613A9"/>
    <w:rsid w:val="00E614AB"/>
    <w:rsid w:val="00E62B34"/>
    <w:rsid w:val="00E6338A"/>
    <w:rsid w:val="00E64115"/>
    <w:rsid w:val="00E6516A"/>
    <w:rsid w:val="00E651C9"/>
    <w:rsid w:val="00E65AE3"/>
    <w:rsid w:val="00E65C8B"/>
    <w:rsid w:val="00E65DA1"/>
    <w:rsid w:val="00E664BE"/>
    <w:rsid w:val="00E67459"/>
    <w:rsid w:val="00E67F3D"/>
    <w:rsid w:val="00E702E7"/>
    <w:rsid w:val="00E703D3"/>
    <w:rsid w:val="00E70E74"/>
    <w:rsid w:val="00E71BAF"/>
    <w:rsid w:val="00E720F9"/>
    <w:rsid w:val="00E72CFB"/>
    <w:rsid w:val="00E72EF5"/>
    <w:rsid w:val="00E7325B"/>
    <w:rsid w:val="00E73726"/>
    <w:rsid w:val="00E73748"/>
    <w:rsid w:val="00E73C21"/>
    <w:rsid w:val="00E73DC1"/>
    <w:rsid w:val="00E74F8B"/>
    <w:rsid w:val="00E75BC9"/>
    <w:rsid w:val="00E76992"/>
    <w:rsid w:val="00E76B90"/>
    <w:rsid w:val="00E76D2F"/>
    <w:rsid w:val="00E773FC"/>
    <w:rsid w:val="00E77AEA"/>
    <w:rsid w:val="00E804E3"/>
    <w:rsid w:val="00E8153F"/>
    <w:rsid w:val="00E8186D"/>
    <w:rsid w:val="00E8187E"/>
    <w:rsid w:val="00E81D9A"/>
    <w:rsid w:val="00E81F2E"/>
    <w:rsid w:val="00E822BB"/>
    <w:rsid w:val="00E825F9"/>
    <w:rsid w:val="00E82789"/>
    <w:rsid w:val="00E8335F"/>
    <w:rsid w:val="00E834E6"/>
    <w:rsid w:val="00E8375C"/>
    <w:rsid w:val="00E8387A"/>
    <w:rsid w:val="00E839B2"/>
    <w:rsid w:val="00E83C1C"/>
    <w:rsid w:val="00E85156"/>
    <w:rsid w:val="00E85C50"/>
    <w:rsid w:val="00E866BA"/>
    <w:rsid w:val="00E8722E"/>
    <w:rsid w:val="00E8738A"/>
    <w:rsid w:val="00E879C8"/>
    <w:rsid w:val="00E879E8"/>
    <w:rsid w:val="00E87A20"/>
    <w:rsid w:val="00E901D4"/>
    <w:rsid w:val="00E904A9"/>
    <w:rsid w:val="00E904ED"/>
    <w:rsid w:val="00E90DCB"/>
    <w:rsid w:val="00E91047"/>
    <w:rsid w:val="00E9133F"/>
    <w:rsid w:val="00E918E9"/>
    <w:rsid w:val="00E92222"/>
    <w:rsid w:val="00E93124"/>
    <w:rsid w:val="00E93B21"/>
    <w:rsid w:val="00E94A28"/>
    <w:rsid w:val="00E95E1E"/>
    <w:rsid w:val="00E9629E"/>
    <w:rsid w:val="00E96D15"/>
    <w:rsid w:val="00E97B86"/>
    <w:rsid w:val="00E97FB1"/>
    <w:rsid w:val="00EA035D"/>
    <w:rsid w:val="00EA10B8"/>
    <w:rsid w:val="00EA1368"/>
    <w:rsid w:val="00EA1B38"/>
    <w:rsid w:val="00EA26C0"/>
    <w:rsid w:val="00EA2814"/>
    <w:rsid w:val="00EA3542"/>
    <w:rsid w:val="00EA55FB"/>
    <w:rsid w:val="00EA5614"/>
    <w:rsid w:val="00EA5E4D"/>
    <w:rsid w:val="00EA613C"/>
    <w:rsid w:val="00EA69B8"/>
    <w:rsid w:val="00EA72F2"/>
    <w:rsid w:val="00EA75B2"/>
    <w:rsid w:val="00EA7B0A"/>
    <w:rsid w:val="00EA7BC8"/>
    <w:rsid w:val="00EB0A6E"/>
    <w:rsid w:val="00EB100A"/>
    <w:rsid w:val="00EB1024"/>
    <w:rsid w:val="00EB1127"/>
    <w:rsid w:val="00EB1B71"/>
    <w:rsid w:val="00EB1DF9"/>
    <w:rsid w:val="00EB237E"/>
    <w:rsid w:val="00EB297F"/>
    <w:rsid w:val="00EB352B"/>
    <w:rsid w:val="00EB3974"/>
    <w:rsid w:val="00EB3F1B"/>
    <w:rsid w:val="00EB4215"/>
    <w:rsid w:val="00EB447D"/>
    <w:rsid w:val="00EB53D5"/>
    <w:rsid w:val="00EB545E"/>
    <w:rsid w:val="00EB54F1"/>
    <w:rsid w:val="00EB5F01"/>
    <w:rsid w:val="00EB6406"/>
    <w:rsid w:val="00EB6689"/>
    <w:rsid w:val="00EB6757"/>
    <w:rsid w:val="00EB6DFC"/>
    <w:rsid w:val="00EB7500"/>
    <w:rsid w:val="00EC0C18"/>
    <w:rsid w:val="00EC14C2"/>
    <w:rsid w:val="00EC15C1"/>
    <w:rsid w:val="00EC1ADB"/>
    <w:rsid w:val="00EC1B2D"/>
    <w:rsid w:val="00EC1CC5"/>
    <w:rsid w:val="00EC1ECB"/>
    <w:rsid w:val="00EC24C1"/>
    <w:rsid w:val="00EC3415"/>
    <w:rsid w:val="00EC3476"/>
    <w:rsid w:val="00EC3A73"/>
    <w:rsid w:val="00EC3FEF"/>
    <w:rsid w:val="00EC503C"/>
    <w:rsid w:val="00EC59DA"/>
    <w:rsid w:val="00EC5DD1"/>
    <w:rsid w:val="00EC5F80"/>
    <w:rsid w:val="00EC637D"/>
    <w:rsid w:val="00EC70A1"/>
    <w:rsid w:val="00EC7510"/>
    <w:rsid w:val="00EC7C48"/>
    <w:rsid w:val="00ED10E3"/>
    <w:rsid w:val="00ED17DB"/>
    <w:rsid w:val="00ED2045"/>
    <w:rsid w:val="00ED29C2"/>
    <w:rsid w:val="00ED3A15"/>
    <w:rsid w:val="00ED3F67"/>
    <w:rsid w:val="00ED4554"/>
    <w:rsid w:val="00ED465B"/>
    <w:rsid w:val="00ED5922"/>
    <w:rsid w:val="00ED5A6C"/>
    <w:rsid w:val="00ED5D4A"/>
    <w:rsid w:val="00ED5F8D"/>
    <w:rsid w:val="00ED60FC"/>
    <w:rsid w:val="00ED6A19"/>
    <w:rsid w:val="00ED6E39"/>
    <w:rsid w:val="00ED74A7"/>
    <w:rsid w:val="00ED7578"/>
    <w:rsid w:val="00ED76E0"/>
    <w:rsid w:val="00ED77DC"/>
    <w:rsid w:val="00ED7882"/>
    <w:rsid w:val="00ED7BB5"/>
    <w:rsid w:val="00ED7DA7"/>
    <w:rsid w:val="00ED7FD7"/>
    <w:rsid w:val="00EE0290"/>
    <w:rsid w:val="00EE0908"/>
    <w:rsid w:val="00EE151D"/>
    <w:rsid w:val="00EE1602"/>
    <w:rsid w:val="00EE167D"/>
    <w:rsid w:val="00EE171F"/>
    <w:rsid w:val="00EE1CCD"/>
    <w:rsid w:val="00EE1D54"/>
    <w:rsid w:val="00EE3B06"/>
    <w:rsid w:val="00EE3FED"/>
    <w:rsid w:val="00EE41E7"/>
    <w:rsid w:val="00EE42E1"/>
    <w:rsid w:val="00EE5878"/>
    <w:rsid w:val="00EE668A"/>
    <w:rsid w:val="00EE7318"/>
    <w:rsid w:val="00EE781A"/>
    <w:rsid w:val="00EE7BE8"/>
    <w:rsid w:val="00EF00A0"/>
    <w:rsid w:val="00EF08E3"/>
    <w:rsid w:val="00EF10BC"/>
    <w:rsid w:val="00EF25B2"/>
    <w:rsid w:val="00EF2759"/>
    <w:rsid w:val="00EF2883"/>
    <w:rsid w:val="00EF3A77"/>
    <w:rsid w:val="00EF4661"/>
    <w:rsid w:val="00EF48FF"/>
    <w:rsid w:val="00EF548D"/>
    <w:rsid w:val="00EF5CDD"/>
    <w:rsid w:val="00EF5F67"/>
    <w:rsid w:val="00EF62FE"/>
    <w:rsid w:val="00EF63BB"/>
    <w:rsid w:val="00EF6460"/>
    <w:rsid w:val="00EF6F32"/>
    <w:rsid w:val="00EF7901"/>
    <w:rsid w:val="00F00097"/>
    <w:rsid w:val="00F00B5C"/>
    <w:rsid w:val="00F00E3F"/>
    <w:rsid w:val="00F01558"/>
    <w:rsid w:val="00F01761"/>
    <w:rsid w:val="00F01BBE"/>
    <w:rsid w:val="00F01DAA"/>
    <w:rsid w:val="00F01DC3"/>
    <w:rsid w:val="00F02546"/>
    <w:rsid w:val="00F0308E"/>
    <w:rsid w:val="00F03441"/>
    <w:rsid w:val="00F03A51"/>
    <w:rsid w:val="00F03D1A"/>
    <w:rsid w:val="00F0502F"/>
    <w:rsid w:val="00F0566E"/>
    <w:rsid w:val="00F05BE3"/>
    <w:rsid w:val="00F05E0A"/>
    <w:rsid w:val="00F06BE3"/>
    <w:rsid w:val="00F07CF2"/>
    <w:rsid w:val="00F07D36"/>
    <w:rsid w:val="00F07F14"/>
    <w:rsid w:val="00F10643"/>
    <w:rsid w:val="00F11302"/>
    <w:rsid w:val="00F11A1B"/>
    <w:rsid w:val="00F11AB7"/>
    <w:rsid w:val="00F11C35"/>
    <w:rsid w:val="00F11D7C"/>
    <w:rsid w:val="00F12E5C"/>
    <w:rsid w:val="00F131EA"/>
    <w:rsid w:val="00F13891"/>
    <w:rsid w:val="00F13CD5"/>
    <w:rsid w:val="00F13FCC"/>
    <w:rsid w:val="00F14A5A"/>
    <w:rsid w:val="00F14B65"/>
    <w:rsid w:val="00F15B3E"/>
    <w:rsid w:val="00F163F0"/>
    <w:rsid w:val="00F16C26"/>
    <w:rsid w:val="00F16EA6"/>
    <w:rsid w:val="00F16F6A"/>
    <w:rsid w:val="00F17C0D"/>
    <w:rsid w:val="00F20213"/>
    <w:rsid w:val="00F206B9"/>
    <w:rsid w:val="00F20BE2"/>
    <w:rsid w:val="00F20E6B"/>
    <w:rsid w:val="00F21052"/>
    <w:rsid w:val="00F2165C"/>
    <w:rsid w:val="00F21E0C"/>
    <w:rsid w:val="00F2201E"/>
    <w:rsid w:val="00F22688"/>
    <w:rsid w:val="00F22959"/>
    <w:rsid w:val="00F22B2B"/>
    <w:rsid w:val="00F2481A"/>
    <w:rsid w:val="00F248AA"/>
    <w:rsid w:val="00F24C9F"/>
    <w:rsid w:val="00F25A84"/>
    <w:rsid w:val="00F267B4"/>
    <w:rsid w:val="00F27003"/>
    <w:rsid w:val="00F2751B"/>
    <w:rsid w:val="00F2777C"/>
    <w:rsid w:val="00F30865"/>
    <w:rsid w:val="00F30909"/>
    <w:rsid w:val="00F30F8C"/>
    <w:rsid w:val="00F31F28"/>
    <w:rsid w:val="00F32886"/>
    <w:rsid w:val="00F3298A"/>
    <w:rsid w:val="00F32C78"/>
    <w:rsid w:val="00F32F7F"/>
    <w:rsid w:val="00F3343B"/>
    <w:rsid w:val="00F33C17"/>
    <w:rsid w:val="00F34037"/>
    <w:rsid w:val="00F34D7D"/>
    <w:rsid w:val="00F35146"/>
    <w:rsid w:val="00F352D4"/>
    <w:rsid w:val="00F35C9E"/>
    <w:rsid w:val="00F35FC5"/>
    <w:rsid w:val="00F36065"/>
    <w:rsid w:val="00F36129"/>
    <w:rsid w:val="00F3634F"/>
    <w:rsid w:val="00F363A2"/>
    <w:rsid w:val="00F36AD5"/>
    <w:rsid w:val="00F36CDF"/>
    <w:rsid w:val="00F401FA"/>
    <w:rsid w:val="00F40400"/>
    <w:rsid w:val="00F407C9"/>
    <w:rsid w:val="00F408D4"/>
    <w:rsid w:val="00F40F13"/>
    <w:rsid w:val="00F41092"/>
    <w:rsid w:val="00F4116D"/>
    <w:rsid w:val="00F41679"/>
    <w:rsid w:val="00F41F49"/>
    <w:rsid w:val="00F4206F"/>
    <w:rsid w:val="00F42CD1"/>
    <w:rsid w:val="00F436BA"/>
    <w:rsid w:val="00F43960"/>
    <w:rsid w:val="00F43BC8"/>
    <w:rsid w:val="00F43E00"/>
    <w:rsid w:val="00F4462A"/>
    <w:rsid w:val="00F44DD1"/>
    <w:rsid w:val="00F453C2"/>
    <w:rsid w:val="00F45888"/>
    <w:rsid w:val="00F458C9"/>
    <w:rsid w:val="00F4617F"/>
    <w:rsid w:val="00F4696F"/>
    <w:rsid w:val="00F47590"/>
    <w:rsid w:val="00F47ADF"/>
    <w:rsid w:val="00F47EC9"/>
    <w:rsid w:val="00F50022"/>
    <w:rsid w:val="00F507C1"/>
    <w:rsid w:val="00F50ADF"/>
    <w:rsid w:val="00F5158B"/>
    <w:rsid w:val="00F51BF4"/>
    <w:rsid w:val="00F51C08"/>
    <w:rsid w:val="00F52A4B"/>
    <w:rsid w:val="00F52D46"/>
    <w:rsid w:val="00F53393"/>
    <w:rsid w:val="00F53547"/>
    <w:rsid w:val="00F53BB7"/>
    <w:rsid w:val="00F53C6A"/>
    <w:rsid w:val="00F54DA8"/>
    <w:rsid w:val="00F559AC"/>
    <w:rsid w:val="00F55AF4"/>
    <w:rsid w:val="00F55D20"/>
    <w:rsid w:val="00F55DB8"/>
    <w:rsid w:val="00F56B9D"/>
    <w:rsid w:val="00F578DF"/>
    <w:rsid w:val="00F57A5D"/>
    <w:rsid w:val="00F607AB"/>
    <w:rsid w:val="00F60AB1"/>
    <w:rsid w:val="00F6145F"/>
    <w:rsid w:val="00F61F16"/>
    <w:rsid w:val="00F62121"/>
    <w:rsid w:val="00F62C8E"/>
    <w:rsid w:val="00F630F9"/>
    <w:rsid w:val="00F63587"/>
    <w:rsid w:val="00F63601"/>
    <w:rsid w:val="00F64039"/>
    <w:rsid w:val="00F645D9"/>
    <w:rsid w:val="00F65A3D"/>
    <w:rsid w:val="00F66734"/>
    <w:rsid w:val="00F6735E"/>
    <w:rsid w:val="00F70153"/>
    <w:rsid w:val="00F702E5"/>
    <w:rsid w:val="00F70409"/>
    <w:rsid w:val="00F7048F"/>
    <w:rsid w:val="00F70B05"/>
    <w:rsid w:val="00F71976"/>
    <w:rsid w:val="00F72248"/>
    <w:rsid w:val="00F72CA2"/>
    <w:rsid w:val="00F72E81"/>
    <w:rsid w:val="00F730C1"/>
    <w:rsid w:val="00F73B27"/>
    <w:rsid w:val="00F73BC2"/>
    <w:rsid w:val="00F74227"/>
    <w:rsid w:val="00F74F24"/>
    <w:rsid w:val="00F758F6"/>
    <w:rsid w:val="00F75E38"/>
    <w:rsid w:val="00F76E1E"/>
    <w:rsid w:val="00F77049"/>
    <w:rsid w:val="00F77D50"/>
    <w:rsid w:val="00F77D98"/>
    <w:rsid w:val="00F8014F"/>
    <w:rsid w:val="00F801DB"/>
    <w:rsid w:val="00F809F8"/>
    <w:rsid w:val="00F80D4F"/>
    <w:rsid w:val="00F810CC"/>
    <w:rsid w:val="00F814D1"/>
    <w:rsid w:val="00F82661"/>
    <w:rsid w:val="00F827F4"/>
    <w:rsid w:val="00F829E5"/>
    <w:rsid w:val="00F832F1"/>
    <w:rsid w:val="00F83E09"/>
    <w:rsid w:val="00F84405"/>
    <w:rsid w:val="00F84548"/>
    <w:rsid w:val="00F84E6C"/>
    <w:rsid w:val="00F85B16"/>
    <w:rsid w:val="00F8600C"/>
    <w:rsid w:val="00F8669C"/>
    <w:rsid w:val="00F86A7A"/>
    <w:rsid w:val="00F86D52"/>
    <w:rsid w:val="00F86FF1"/>
    <w:rsid w:val="00F87809"/>
    <w:rsid w:val="00F87836"/>
    <w:rsid w:val="00F87AFE"/>
    <w:rsid w:val="00F87DDF"/>
    <w:rsid w:val="00F9002E"/>
    <w:rsid w:val="00F9014F"/>
    <w:rsid w:val="00F906E0"/>
    <w:rsid w:val="00F90B12"/>
    <w:rsid w:val="00F90BDC"/>
    <w:rsid w:val="00F90DC3"/>
    <w:rsid w:val="00F91B4F"/>
    <w:rsid w:val="00F934D5"/>
    <w:rsid w:val="00F93547"/>
    <w:rsid w:val="00F94262"/>
    <w:rsid w:val="00F947DC"/>
    <w:rsid w:val="00F95318"/>
    <w:rsid w:val="00F9584B"/>
    <w:rsid w:val="00F96E4B"/>
    <w:rsid w:val="00F97069"/>
    <w:rsid w:val="00F97C12"/>
    <w:rsid w:val="00F97F4F"/>
    <w:rsid w:val="00F97F59"/>
    <w:rsid w:val="00FA0A3E"/>
    <w:rsid w:val="00FA1CF3"/>
    <w:rsid w:val="00FA2CEC"/>
    <w:rsid w:val="00FA3B73"/>
    <w:rsid w:val="00FA5073"/>
    <w:rsid w:val="00FA5627"/>
    <w:rsid w:val="00FA5BFF"/>
    <w:rsid w:val="00FA764E"/>
    <w:rsid w:val="00FA7683"/>
    <w:rsid w:val="00FA7D01"/>
    <w:rsid w:val="00FB01C9"/>
    <w:rsid w:val="00FB078B"/>
    <w:rsid w:val="00FB15F1"/>
    <w:rsid w:val="00FB1C7F"/>
    <w:rsid w:val="00FB2460"/>
    <w:rsid w:val="00FB2A88"/>
    <w:rsid w:val="00FB2E49"/>
    <w:rsid w:val="00FB416F"/>
    <w:rsid w:val="00FB5931"/>
    <w:rsid w:val="00FB74B6"/>
    <w:rsid w:val="00FB7E6C"/>
    <w:rsid w:val="00FC07B7"/>
    <w:rsid w:val="00FC08EE"/>
    <w:rsid w:val="00FC098E"/>
    <w:rsid w:val="00FC10A3"/>
    <w:rsid w:val="00FC184D"/>
    <w:rsid w:val="00FC1863"/>
    <w:rsid w:val="00FC2693"/>
    <w:rsid w:val="00FC2817"/>
    <w:rsid w:val="00FC2EBF"/>
    <w:rsid w:val="00FC31AD"/>
    <w:rsid w:val="00FC3307"/>
    <w:rsid w:val="00FC356B"/>
    <w:rsid w:val="00FC3701"/>
    <w:rsid w:val="00FC37A7"/>
    <w:rsid w:val="00FC3A3B"/>
    <w:rsid w:val="00FC401B"/>
    <w:rsid w:val="00FC48B4"/>
    <w:rsid w:val="00FC4B6A"/>
    <w:rsid w:val="00FC527A"/>
    <w:rsid w:val="00FC5285"/>
    <w:rsid w:val="00FC5691"/>
    <w:rsid w:val="00FC59A5"/>
    <w:rsid w:val="00FC62CA"/>
    <w:rsid w:val="00FC674B"/>
    <w:rsid w:val="00FC731A"/>
    <w:rsid w:val="00FC7615"/>
    <w:rsid w:val="00FC765B"/>
    <w:rsid w:val="00FC7DDA"/>
    <w:rsid w:val="00FD01E6"/>
    <w:rsid w:val="00FD05F8"/>
    <w:rsid w:val="00FD07F4"/>
    <w:rsid w:val="00FD0A6E"/>
    <w:rsid w:val="00FD1DC1"/>
    <w:rsid w:val="00FD256F"/>
    <w:rsid w:val="00FD2762"/>
    <w:rsid w:val="00FD3227"/>
    <w:rsid w:val="00FD47F4"/>
    <w:rsid w:val="00FD4CDF"/>
    <w:rsid w:val="00FD56D2"/>
    <w:rsid w:val="00FD5A0D"/>
    <w:rsid w:val="00FD5EF0"/>
    <w:rsid w:val="00FD6158"/>
    <w:rsid w:val="00FD6DB7"/>
    <w:rsid w:val="00FD6F69"/>
    <w:rsid w:val="00FD72A4"/>
    <w:rsid w:val="00FD7525"/>
    <w:rsid w:val="00FD7AB9"/>
    <w:rsid w:val="00FE138B"/>
    <w:rsid w:val="00FE2AC2"/>
    <w:rsid w:val="00FE3313"/>
    <w:rsid w:val="00FE3722"/>
    <w:rsid w:val="00FE4169"/>
    <w:rsid w:val="00FE4DDA"/>
    <w:rsid w:val="00FE65EB"/>
    <w:rsid w:val="00FE711D"/>
    <w:rsid w:val="00FE7C0C"/>
    <w:rsid w:val="00FF0490"/>
    <w:rsid w:val="00FF0CA3"/>
    <w:rsid w:val="00FF1042"/>
    <w:rsid w:val="00FF11E7"/>
    <w:rsid w:val="00FF14D9"/>
    <w:rsid w:val="00FF1BFA"/>
    <w:rsid w:val="00FF27FD"/>
    <w:rsid w:val="00FF384B"/>
    <w:rsid w:val="00FF39D1"/>
    <w:rsid w:val="00FF3ACF"/>
    <w:rsid w:val="00FF3DD0"/>
    <w:rsid w:val="00FF4223"/>
    <w:rsid w:val="00FF43D3"/>
    <w:rsid w:val="00FF47B0"/>
    <w:rsid w:val="00FF495F"/>
    <w:rsid w:val="00FF4A2B"/>
    <w:rsid w:val="00FF5440"/>
    <w:rsid w:val="00FF584A"/>
    <w:rsid w:val="00FF6257"/>
    <w:rsid w:val="00FF7197"/>
    <w:rsid w:val="00FF76B7"/>
    <w:rsid w:val="00FF77BC"/>
    <w:rsid w:val="10253942"/>
    <w:rsid w:val="4A20D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DD77CA"/>
  <w15:docId w15:val="{A9A51221-BED6-495C-9EEE-53C22C1EB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651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character" w:customStyle="1" w:styleId="oneclick-link">
    <w:name w:val="oneclick-link"/>
    <w:basedOn w:val="DefaultParagraphFont"/>
    <w:rsid w:val="002E5A73"/>
  </w:style>
  <w:style w:type="character" w:styleId="CommentReference">
    <w:name w:val="annotation reference"/>
    <w:basedOn w:val="DefaultParagraphFont"/>
    <w:uiPriority w:val="99"/>
    <w:semiHidden/>
    <w:unhideWhenUsed/>
    <w:rsid w:val="008E18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187F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187F"/>
    <w:rPr>
      <w:rFonts w:ascii="Tahoma" w:eastAsia="Times New Roman" w:hAnsi="Tahoma" w:cs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5A8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5A84"/>
    <w:rPr>
      <w:rFonts w:ascii="Tahoma" w:eastAsia="Times New Roman" w:hAnsi="Tahoma" w:cs="Times New Roman"/>
      <w:b/>
      <w:bCs/>
      <w:sz w:val="20"/>
      <w:szCs w:val="20"/>
    </w:rPr>
  </w:style>
  <w:style w:type="character" w:customStyle="1" w:styleId="st1">
    <w:name w:val="st1"/>
    <w:basedOn w:val="DefaultParagraphFont"/>
    <w:rsid w:val="00505DA8"/>
  </w:style>
  <w:style w:type="character" w:styleId="UnresolvedMention">
    <w:name w:val="Unresolved Mention"/>
    <w:basedOn w:val="DefaultParagraphFont"/>
    <w:uiPriority w:val="99"/>
    <w:semiHidden/>
    <w:unhideWhenUsed/>
    <w:rsid w:val="001B41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9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74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0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6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5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9606A7-24F5-4D77-8677-5244A9079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72</TotalTime>
  <Pages>4</Pages>
  <Words>815</Words>
  <Characters>464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5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White</dc:creator>
  <cp:keywords/>
  <dc:description/>
  <cp:lastModifiedBy>Nicola White</cp:lastModifiedBy>
  <cp:revision>2937</cp:revision>
  <cp:lastPrinted>2018-09-17T23:08:00Z</cp:lastPrinted>
  <dcterms:created xsi:type="dcterms:W3CDTF">2021-06-04T13:43:00Z</dcterms:created>
  <dcterms:modified xsi:type="dcterms:W3CDTF">2023-05-19T14:11:00Z</dcterms:modified>
</cp:coreProperties>
</file>